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A67F0" w14:textId="10145FB4" w:rsidR="00E76319" w:rsidRPr="00DD041A" w:rsidRDefault="00E76319" w:rsidP="00E76319">
      <w:pPr>
        <w:jc w:val="center"/>
        <w:rPr>
          <w:rFonts w:ascii="Arial" w:hAnsi="Arial" w:cs="Arial"/>
          <w:bCs/>
        </w:rPr>
      </w:pPr>
      <w:r w:rsidRPr="00DD041A">
        <w:rPr>
          <w:rFonts w:ascii="Arial" w:hAnsi="Arial" w:cs="Arial"/>
          <w:bCs/>
        </w:rPr>
        <w:t>Agenda of Texas State University College Panhellenic</w:t>
      </w:r>
    </w:p>
    <w:p w14:paraId="07420568" w14:textId="1BF4A847" w:rsidR="00E76319" w:rsidRPr="00DD041A" w:rsidRDefault="001953A3" w:rsidP="00E76319">
      <w:pPr>
        <w:jc w:val="center"/>
        <w:rPr>
          <w:rFonts w:ascii="Arial" w:hAnsi="Arial" w:cs="Arial"/>
          <w:b/>
          <w:bCs/>
        </w:rPr>
      </w:pPr>
      <w:r>
        <w:rPr>
          <w:rFonts w:ascii="Arial" w:hAnsi="Arial" w:cs="Arial"/>
          <w:b/>
          <w:bCs/>
        </w:rPr>
        <w:t>2</w:t>
      </w:r>
      <w:r w:rsidR="00031EA4">
        <w:rPr>
          <w:rFonts w:ascii="Arial" w:hAnsi="Arial" w:cs="Arial"/>
          <w:b/>
          <w:bCs/>
        </w:rPr>
        <w:t>.</w:t>
      </w:r>
      <w:r w:rsidR="0003265E">
        <w:rPr>
          <w:rFonts w:ascii="Arial" w:hAnsi="Arial" w:cs="Arial"/>
          <w:b/>
          <w:bCs/>
        </w:rPr>
        <w:t>24</w:t>
      </w:r>
      <w:r w:rsidR="00E26881" w:rsidRPr="00DD041A">
        <w:rPr>
          <w:rFonts w:ascii="Arial" w:hAnsi="Arial" w:cs="Arial"/>
          <w:b/>
          <w:bCs/>
        </w:rPr>
        <w:t>.</w:t>
      </w:r>
      <w:r w:rsidR="004F47B1">
        <w:rPr>
          <w:rFonts w:ascii="Arial" w:hAnsi="Arial" w:cs="Arial"/>
          <w:b/>
          <w:bCs/>
        </w:rPr>
        <w:t>20</w:t>
      </w:r>
    </w:p>
    <w:p w14:paraId="0AD62880" w14:textId="77777777" w:rsidR="00E76319" w:rsidRPr="00DD041A" w:rsidRDefault="00E76319" w:rsidP="00E76319">
      <w:pPr>
        <w:rPr>
          <w:rFonts w:ascii="Arial" w:hAnsi="Arial" w:cs="Arial"/>
          <w:sz w:val="22"/>
          <w:szCs w:val="20"/>
        </w:rPr>
      </w:pPr>
    </w:p>
    <w:p w14:paraId="54DC5A94" w14:textId="77B6F012" w:rsidR="00E76319" w:rsidRPr="00DD041A" w:rsidRDefault="00E76319" w:rsidP="00E76319">
      <w:pPr>
        <w:rPr>
          <w:rFonts w:ascii="Arial" w:hAnsi="Arial" w:cs="Arial"/>
          <w:sz w:val="22"/>
          <w:szCs w:val="20"/>
        </w:rPr>
      </w:pPr>
      <w:r w:rsidRPr="00DD041A">
        <w:rPr>
          <w:rFonts w:ascii="Arial" w:hAnsi="Arial" w:cs="Arial"/>
          <w:sz w:val="22"/>
          <w:szCs w:val="20"/>
        </w:rPr>
        <w:t xml:space="preserve">The regular meeting was called to order by President </w:t>
      </w:r>
      <w:r w:rsidR="00CA02B0">
        <w:rPr>
          <w:rFonts w:ascii="Arial" w:hAnsi="Arial" w:cs="Arial"/>
          <w:b/>
          <w:sz w:val="22"/>
          <w:szCs w:val="20"/>
        </w:rPr>
        <w:t>Makenzie Horton</w:t>
      </w:r>
      <w:r w:rsidR="007043A0" w:rsidRPr="00DD041A">
        <w:rPr>
          <w:rFonts w:ascii="Arial" w:hAnsi="Arial" w:cs="Arial"/>
          <w:b/>
          <w:sz w:val="22"/>
          <w:szCs w:val="20"/>
        </w:rPr>
        <w:t xml:space="preserve"> </w:t>
      </w:r>
      <w:r w:rsidR="00311661" w:rsidRPr="00DD041A">
        <w:rPr>
          <w:rFonts w:ascii="Arial" w:hAnsi="Arial" w:cs="Arial"/>
          <w:sz w:val="22"/>
          <w:szCs w:val="20"/>
        </w:rPr>
        <w:t xml:space="preserve">at </w:t>
      </w:r>
      <w:r w:rsidR="007043A0" w:rsidRPr="00DD041A">
        <w:rPr>
          <w:rFonts w:ascii="Arial" w:hAnsi="Arial" w:cs="Arial"/>
          <w:sz w:val="22"/>
          <w:szCs w:val="20"/>
        </w:rPr>
        <w:t>LBJ</w:t>
      </w:r>
      <w:r w:rsidR="00F1385B">
        <w:rPr>
          <w:rFonts w:ascii="Arial" w:hAnsi="Arial" w:cs="Arial"/>
          <w:sz w:val="22"/>
          <w:szCs w:val="20"/>
        </w:rPr>
        <w:t>SC 3-14.1</w:t>
      </w:r>
      <w:r w:rsidRPr="00DD041A">
        <w:rPr>
          <w:rFonts w:ascii="Arial" w:hAnsi="Arial" w:cs="Arial"/>
          <w:b/>
          <w:sz w:val="22"/>
          <w:szCs w:val="20"/>
        </w:rPr>
        <w:t>.</w:t>
      </w:r>
      <w:r w:rsidRPr="00DD041A">
        <w:rPr>
          <w:rFonts w:ascii="Arial" w:hAnsi="Arial" w:cs="Arial"/>
          <w:sz w:val="22"/>
          <w:szCs w:val="20"/>
        </w:rPr>
        <w:t xml:space="preserve">  </w:t>
      </w:r>
    </w:p>
    <w:p w14:paraId="248BB812" w14:textId="77777777" w:rsidR="00E76319" w:rsidRPr="00DD041A" w:rsidRDefault="00E76319" w:rsidP="00E76319">
      <w:pPr>
        <w:rPr>
          <w:rFonts w:ascii="Arial" w:hAnsi="Arial" w:cs="Arial"/>
          <w:sz w:val="22"/>
          <w:szCs w:val="20"/>
        </w:rPr>
      </w:pPr>
    </w:p>
    <w:p w14:paraId="1F2153AC" w14:textId="77777777" w:rsidR="00E76319" w:rsidRPr="00DD041A" w:rsidRDefault="00E76319" w:rsidP="00E76319">
      <w:pPr>
        <w:rPr>
          <w:rFonts w:ascii="Arial" w:hAnsi="Arial" w:cs="Arial"/>
          <w:sz w:val="22"/>
          <w:szCs w:val="20"/>
        </w:rPr>
      </w:pPr>
      <w:r w:rsidRPr="00DD041A">
        <w:rPr>
          <w:rFonts w:ascii="Arial" w:hAnsi="Arial" w:cs="Arial"/>
          <w:sz w:val="22"/>
          <w:szCs w:val="20"/>
        </w:rPr>
        <w:t xml:space="preserve">ROLL CALL: </w:t>
      </w:r>
    </w:p>
    <w:p w14:paraId="5C93ABC0" w14:textId="6AF143FB" w:rsidR="00E76319" w:rsidRPr="00DD041A" w:rsidRDefault="00E76319" w:rsidP="00E76319">
      <w:pPr>
        <w:rPr>
          <w:rFonts w:ascii="Arial" w:hAnsi="Arial" w:cs="Arial"/>
          <w:b/>
          <w:sz w:val="22"/>
          <w:szCs w:val="20"/>
        </w:rPr>
      </w:pPr>
      <w:r w:rsidRPr="00DD041A">
        <w:rPr>
          <w:rFonts w:ascii="Arial" w:hAnsi="Arial" w:cs="Arial"/>
          <w:b/>
          <w:sz w:val="22"/>
          <w:szCs w:val="20"/>
        </w:rPr>
        <w:t>Alpha Delta Pi:</w:t>
      </w:r>
      <w:r w:rsidR="00701060" w:rsidRPr="00DD041A">
        <w:rPr>
          <w:rFonts w:ascii="Arial" w:hAnsi="Arial" w:cs="Arial"/>
          <w:b/>
          <w:color w:val="FF0000"/>
          <w:sz w:val="22"/>
          <w:szCs w:val="20"/>
        </w:rPr>
        <w:t xml:space="preserve">    </w:t>
      </w:r>
    </w:p>
    <w:p w14:paraId="20245A92" w14:textId="28879A3F" w:rsidR="00133C3A" w:rsidRPr="00DD041A" w:rsidRDefault="00133C3A" w:rsidP="00E76319">
      <w:pPr>
        <w:rPr>
          <w:rFonts w:ascii="Arial" w:hAnsi="Arial" w:cs="Arial"/>
          <w:b/>
          <w:sz w:val="22"/>
          <w:szCs w:val="20"/>
        </w:rPr>
      </w:pPr>
      <w:r w:rsidRPr="00DD041A">
        <w:rPr>
          <w:rFonts w:ascii="Arial" w:hAnsi="Arial" w:cs="Arial"/>
          <w:b/>
          <w:sz w:val="22"/>
          <w:szCs w:val="20"/>
        </w:rPr>
        <w:t>Alpha Gamma Delta:</w:t>
      </w:r>
      <w:r w:rsidR="00701060" w:rsidRPr="00DD041A">
        <w:rPr>
          <w:rFonts w:ascii="Arial" w:hAnsi="Arial" w:cs="Arial"/>
          <w:b/>
          <w:color w:val="FF0000"/>
          <w:sz w:val="22"/>
          <w:szCs w:val="20"/>
        </w:rPr>
        <w:t xml:space="preserve">     </w:t>
      </w:r>
    </w:p>
    <w:p w14:paraId="2830BC6B" w14:textId="75351F47" w:rsidR="00E76319" w:rsidRPr="00DD041A" w:rsidRDefault="00E76319" w:rsidP="00E76319">
      <w:pPr>
        <w:rPr>
          <w:rFonts w:ascii="Arial" w:hAnsi="Arial" w:cs="Arial"/>
          <w:b/>
          <w:color w:val="FF0000"/>
          <w:sz w:val="22"/>
          <w:szCs w:val="20"/>
        </w:rPr>
      </w:pPr>
      <w:r w:rsidRPr="00DD041A">
        <w:rPr>
          <w:rFonts w:ascii="Arial" w:hAnsi="Arial" w:cs="Arial"/>
          <w:b/>
          <w:sz w:val="22"/>
          <w:szCs w:val="20"/>
        </w:rPr>
        <w:t>Alpha Xi Delta:</w:t>
      </w:r>
      <w:r w:rsidR="00701060" w:rsidRPr="00DD041A">
        <w:rPr>
          <w:rFonts w:ascii="Arial" w:hAnsi="Arial" w:cs="Arial"/>
          <w:b/>
          <w:color w:val="FF0000"/>
          <w:sz w:val="22"/>
          <w:szCs w:val="20"/>
        </w:rPr>
        <w:t xml:space="preserve">     </w:t>
      </w:r>
      <w:r w:rsidR="00701060" w:rsidRPr="00DD041A">
        <w:rPr>
          <w:rFonts w:ascii="Arial" w:hAnsi="Arial" w:cs="Arial"/>
          <w:b/>
          <w:sz w:val="22"/>
          <w:szCs w:val="20"/>
        </w:rPr>
        <w:t xml:space="preserve"> </w:t>
      </w:r>
    </w:p>
    <w:p w14:paraId="70B91C46" w14:textId="11FDD012" w:rsidR="00E76319" w:rsidRPr="00DD041A" w:rsidRDefault="00E76319" w:rsidP="00E76319">
      <w:pPr>
        <w:rPr>
          <w:rFonts w:ascii="Arial" w:hAnsi="Arial" w:cs="Arial"/>
          <w:b/>
          <w:color w:val="FF0000"/>
          <w:sz w:val="22"/>
          <w:szCs w:val="20"/>
        </w:rPr>
      </w:pPr>
      <w:r w:rsidRPr="00DD041A">
        <w:rPr>
          <w:rFonts w:ascii="Arial" w:hAnsi="Arial" w:cs="Arial"/>
          <w:b/>
          <w:sz w:val="22"/>
          <w:szCs w:val="20"/>
        </w:rPr>
        <w:t>Chi Omega:</w:t>
      </w:r>
      <w:r w:rsidR="00701060" w:rsidRPr="00DD041A">
        <w:rPr>
          <w:rFonts w:ascii="Arial" w:hAnsi="Arial" w:cs="Arial"/>
          <w:b/>
          <w:color w:val="FF0000"/>
          <w:sz w:val="22"/>
          <w:szCs w:val="20"/>
        </w:rPr>
        <w:t xml:space="preserve">       </w:t>
      </w:r>
    </w:p>
    <w:p w14:paraId="087EAD9B" w14:textId="5123FDF5" w:rsidR="00E76319" w:rsidRPr="00DD041A" w:rsidRDefault="00E76319" w:rsidP="00E76319">
      <w:pPr>
        <w:rPr>
          <w:rFonts w:ascii="Arial" w:hAnsi="Arial" w:cs="Arial"/>
          <w:b/>
          <w:sz w:val="22"/>
          <w:szCs w:val="20"/>
        </w:rPr>
      </w:pPr>
      <w:r w:rsidRPr="00DD041A">
        <w:rPr>
          <w:rFonts w:ascii="Arial" w:hAnsi="Arial" w:cs="Arial"/>
          <w:b/>
          <w:sz w:val="22"/>
          <w:szCs w:val="20"/>
        </w:rPr>
        <w:t>Delta Gamm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7ED6D6AA" w14:textId="61D5826C" w:rsidR="00E76319" w:rsidRPr="00DD041A" w:rsidRDefault="00E76319" w:rsidP="00E76319">
      <w:pPr>
        <w:rPr>
          <w:rFonts w:ascii="Arial" w:hAnsi="Arial" w:cs="Arial"/>
          <w:b/>
          <w:sz w:val="22"/>
          <w:szCs w:val="20"/>
        </w:rPr>
      </w:pPr>
      <w:r w:rsidRPr="00DD041A">
        <w:rPr>
          <w:rFonts w:ascii="Arial" w:hAnsi="Arial" w:cs="Arial"/>
          <w:b/>
          <w:sz w:val="22"/>
          <w:szCs w:val="20"/>
        </w:rPr>
        <w:t>Delta Zet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2F64347" w14:textId="56F95F3F" w:rsidR="00E76319" w:rsidRPr="00DD041A" w:rsidRDefault="00E76319" w:rsidP="00E76319">
      <w:pPr>
        <w:rPr>
          <w:rFonts w:ascii="Arial" w:hAnsi="Arial" w:cs="Arial"/>
          <w:b/>
          <w:sz w:val="22"/>
          <w:szCs w:val="20"/>
        </w:rPr>
      </w:pPr>
      <w:r w:rsidRPr="00DD041A">
        <w:rPr>
          <w:rFonts w:ascii="Arial" w:hAnsi="Arial" w:cs="Arial"/>
          <w:b/>
          <w:sz w:val="22"/>
          <w:szCs w:val="20"/>
        </w:rPr>
        <w:t>Gamma Phi Beta:</w:t>
      </w:r>
      <w:r w:rsidR="00701060" w:rsidRPr="00DD041A">
        <w:rPr>
          <w:rFonts w:ascii="Arial" w:hAnsi="Arial" w:cs="Arial"/>
          <w:b/>
          <w:color w:val="FF0000"/>
          <w:sz w:val="22"/>
          <w:szCs w:val="20"/>
        </w:rPr>
        <w:t xml:space="preserve">     </w:t>
      </w:r>
      <w:r w:rsidRPr="00DD041A">
        <w:rPr>
          <w:rFonts w:ascii="Arial" w:hAnsi="Arial" w:cs="Arial"/>
          <w:b/>
          <w:color w:val="FF0000"/>
          <w:sz w:val="22"/>
          <w:szCs w:val="20"/>
        </w:rPr>
        <w:t xml:space="preserve"> </w:t>
      </w:r>
    </w:p>
    <w:p w14:paraId="0C7FB6AA" w14:textId="37C7D0F3" w:rsidR="00E76319" w:rsidRPr="00DD041A" w:rsidRDefault="00E76319" w:rsidP="00E76319">
      <w:pPr>
        <w:rPr>
          <w:rFonts w:ascii="Arial" w:hAnsi="Arial" w:cs="Arial"/>
          <w:b/>
          <w:color w:val="7F7F7F"/>
          <w:sz w:val="20"/>
          <w:szCs w:val="19"/>
        </w:rPr>
      </w:pPr>
      <w:r w:rsidRPr="00DD041A">
        <w:rPr>
          <w:rFonts w:ascii="Arial" w:hAnsi="Arial" w:cs="Arial"/>
          <w:b/>
          <w:sz w:val="22"/>
          <w:szCs w:val="20"/>
        </w:rPr>
        <w:t>Zeta Tau Alph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A8F5042" w14:textId="4C08B04F" w:rsidR="00E76319" w:rsidRPr="00DD041A" w:rsidRDefault="00E76319" w:rsidP="00E76319">
      <w:pPr>
        <w:rPr>
          <w:rFonts w:ascii="Arial" w:hAnsi="Arial" w:cs="Arial"/>
          <w:color w:val="7F7F7F"/>
          <w:sz w:val="19"/>
          <w:szCs w:val="19"/>
        </w:rPr>
      </w:pPr>
    </w:p>
    <w:p w14:paraId="0A8E3936" w14:textId="77777777" w:rsidR="00E417C2" w:rsidRPr="00DD041A" w:rsidRDefault="00E417C2" w:rsidP="00E417C2">
      <w:pPr>
        <w:spacing w:after="168"/>
        <w:jc w:val="center"/>
        <w:rPr>
          <w:rFonts w:ascii="Arial" w:eastAsiaTheme="minorEastAsia" w:hAnsi="Arial" w:cs="Arial"/>
          <w:b/>
          <w:bCs/>
          <w:color w:val="222222"/>
          <w:sz w:val="22"/>
          <w:szCs w:val="22"/>
          <w:u w:val="single"/>
        </w:rPr>
      </w:pPr>
      <w:r w:rsidRPr="00DD041A">
        <w:rPr>
          <w:rFonts w:ascii="Arial" w:eastAsiaTheme="minorEastAsia" w:hAnsi="Arial" w:cs="Arial"/>
          <w:b/>
          <w:bCs/>
          <w:color w:val="222222"/>
          <w:sz w:val="22"/>
          <w:szCs w:val="22"/>
          <w:u w:val="single"/>
        </w:rPr>
        <w:t>The Panhellenic Creed</w:t>
      </w:r>
    </w:p>
    <w:p w14:paraId="0D3593A7"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DD041A" w:rsidRDefault="00E417C2" w:rsidP="00E76319">
      <w:pPr>
        <w:rPr>
          <w:rFonts w:ascii="Arial" w:hAnsi="Arial" w:cs="Arial"/>
          <w:color w:val="7F7F7F"/>
          <w:sz w:val="19"/>
          <w:szCs w:val="19"/>
        </w:rPr>
      </w:pPr>
    </w:p>
    <w:p w14:paraId="0706A5CF" w14:textId="77777777" w:rsidR="00E76319" w:rsidRPr="00DD041A" w:rsidRDefault="00E76319" w:rsidP="00E76319">
      <w:pPr>
        <w:rPr>
          <w:rFonts w:ascii="Arial" w:hAnsi="Arial" w:cs="Arial"/>
          <w:sz w:val="20"/>
          <w:szCs w:val="20"/>
        </w:rPr>
      </w:pPr>
    </w:p>
    <w:p w14:paraId="047E2361" w14:textId="72727E03" w:rsidR="004913F0" w:rsidRDefault="00E76319" w:rsidP="00A10D84">
      <w:pPr>
        <w:rPr>
          <w:rFonts w:ascii="Arial" w:hAnsi="Arial" w:cs="Arial"/>
          <w:sz w:val="22"/>
          <w:szCs w:val="22"/>
        </w:rPr>
      </w:pPr>
      <w:r w:rsidRPr="00DD041A">
        <w:rPr>
          <w:rFonts w:ascii="Arial" w:hAnsi="Arial" w:cs="Arial"/>
          <w:bCs/>
          <w:sz w:val="22"/>
          <w:szCs w:val="22"/>
          <w:u w:val="single"/>
        </w:rPr>
        <w:t>GUESTS</w:t>
      </w:r>
      <w:r w:rsidR="001E7CF9" w:rsidRPr="00DD041A">
        <w:rPr>
          <w:rFonts w:ascii="Arial" w:hAnsi="Arial" w:cs="Arial"/>
          <w:bCs/>
          <w:sz w:val="22"/>
          <w:szCs w:val="22"/>
        </w:rPr>
        <w:t>:</w:t>
      </w:r>
      <w:r w:rsidR="00711C69" w:rsidRPr="00DD041A">
        <w:rPr>
          <w:rFonts w:ascii="Arial" w:hAnsi="Arial" w:cs="Arial"/>
          <w:sz w:val="22"/>
          <w:szCs w:val="22"/>
        </w:rPr>
        <w:t xml:space="preserve"> </w:t>
      </w:r>
    </w:p>
    <w:p w14:paraId="2D591B53" w14:textId="67CCBBA1" w:rsidR="0003265E" w:rsidRDefault="00F1385B" w:rsidP="00A10D84">
      <w:pPr>
        <w:rPr>
          <w:rFonts w:ascii="Arial" w:hAnsi="Arial" w:cs="Arial"/>
          <w:sz w:val="22"/>
          <w:szCs w:val="22"/>
        </w:rPr>
      </w:pPr>
      <w:r>
        <w:rPr>
          <w:rFonts w:ascii="Arial" w:hAnsi="Arial" w:cs="Arial"/>
          <w:sz w:val="22"/>
          <w:szCs w:val="22"/>
        </w:rPr>
        <w:t xml:space="preserve">The directors for </w:t>
      </w:r>
      <w:r w:rsidR="0003265E">
        <w:rPr>
          <w:rFonts w:ascii="Arial" w:hAnsi="Arial" w:cs="Arial"/>
          <w:sz w:val="22"/>
          <w:szCs w:val="22"/>
        </w:rPr>
        <w:t>Bobcat Build</w:t>
      </w:r>
      <w:r>
        <w:rPr>
          <w:rFonts w:ascii="Arial" w:hAnsi="Arial" w:cs="Arial"/>
          <w:sz w:val="22"/>
          <w:szCs w:val="22"/>
        </w:rPr>
        <w:t>:</w:t>
      </w:r>
    </w:p>
    <w:p w14:paraId="3FAFF035" w14:textId="68890004" w:rsidR="0003265E" w:rsidRDefault="0003265E" w:rsidP="00A10D84">
      <w:pPr>
        <w:rPr>
          <w:rFonts w:ascii="Arial" w:hAnsi="Arial" w:cs="Arial"/>
          <w:color w:val="222222"/>
          <w:sz w:val="22"/>
          <w:szCs w:val="22"/>
          <w:shd w:val="clear" w:color="auto" w:fill="FFFFFF"/>
        </w:rPr>
      </w:pPr>
      <w:r w:rsidRPr="00F1385B">
        <w:rPr>
          <w:rFonts w:ascii="Arial" w:hAnsi="Arial" w:cs="Arial"/>
          <w:sz w:val="22"/>
          <w:szCs w:val="22"/>
        </w:rPr>
        <w:t>Registration is open for Bobcat Build on Saturday, April 4</w:t>
      </w:r>
      <w:r w:rsidRPr="00F1385B">
        <w:rPr>
          <w:rFonts w:ascii="Arial" w:hAnsi="Arial" w:cs="Arial"/>
          <w:sz w:val="22"/>
          <w:szCs w:val="22"/>
          <w:vertAlign w:val="superscript"/>
        </w:rPr>
        <w:t>th</w:t>
      </w:r>
      <w:r w:rsidRPr="00F1385B">
        <w:rPr>
          <w:rFonts w:ascii="Arial" w:hAnsi="Arial" w:cs="Arial"/>
          <w:sz w:val="22"/>
          <w:szCs w:val="22"/>
        </w:rPr>
        <w:t xml:space="preserve">, 2020. </w:t>
      </w:r>
      <w:r w:rsidR="00F1385B" w:rsidRPr="00F1385B">
        <w:rPr>
          <w:rFonts w:ascii="Arial" w:hAnsi="Arial" w:cs="Arial"/>
          <w:sz w:val="22"/>
          <w:szCs w:val="22"/>
        </w:rPr>
        <w:t>Registration</w:t>
      </w:r>
      <w:r w:rsidRPr="00F1385B">
        <w:rPr>
          <w:rFonts w:ascii="Arial" w:hAnsi="Arial" w:cs="Arial"/>
          <w:sz w:val="22"/>
          <w:szCs w:val="22"/>
        </w:rPr>
        <w:t xml:space="preserve"> closes </w:t>
      </w:r>
      <w:r w:rsidR="00F1385B" w:rsidRPr="00F1385B">
        <w:rPr>
          <w:rFonts w:ascii="Arial" w:hAnsi="Arial" w:cs="Arial"/>
          <w:sz w:val="22"/>
          <w:szCs w:val="22"/>
        </w:rPr>
        <w:t>on March 2</w:t>
      </w:r>
      <w:r w:rsidR="00F1385B" w:rsidRPr="00F1385B">
        <w:rPr>
          <w:rFonts w:ascii="Arial" w:hAnsi="Arial" w:cs="Arial"/>
          <w:sz w:val="22"/>
          <w:szCs w:val="22"/>
          <w:vertAlign w:val="superscript"/>
        </w:rPr>
        <w:t>nd</w:t>
      </w:r>
      <w:r w:rsidR="00F1385B" w:rsidRPr="00F1385B">
        <w:rPr>
          <w:rFonts w:ascii="Arial" w:hAnsi="Arial" w:cs="Arial"/>
          <w:sz w:val="22"/>
          <w:szCs w:val="22"/>
        </w:rPr>
        <w:t xml:space="preserve">, 2020. </w:t>
      </w:r>
      <w:r w:rsidR="00F1385B">
        <w:rPr>
          <w:rFonts w:ascii="Arial" w:hAnsi="Arial" w:cs="Arial"/>
          <w:color w:val="222222"/>
          <w:sz w:val="22"/>
          <w:szCs w:val="22"/>
          <w:shd w:val="clear" w:color="auto" w:fill="FFFFFF"/>
        </w:rPr>
        <w:t xml:space="preserve">Bobcat Build </w:t>
      </w:r>
      <w:r w:rsidR="00F1385B" w:rsidRPr="00F1385B">
        <w:rPr>
          <w:rFonts w:ascii="Arial" w:hAnsi="Arial" w:cs="Arial"/>
          <w:color w:val="222222"/>
          <w:sz w:val="22"/>
          <w:szCs w:val="22"/>
          <w:shd w:val="clear" w:color="auto" w:fill="FFFFFF"/>
        </w:rPr>
        <w:t>has now turned into a Texas State University tradition and serves as the largest service project on campus.</w:t>
      </w:r>
      <w:r w:rsidR="00F1385B">
        <w:rPr>
          <w:rFonts w:ascii="Arial" w:hAnsi="Arial" w:cs="Arial"/>
          <w:color w:val="222222"/>
          <w:sz w:val="22"/>
          <w:szCs w:val="22"/>
          <w:shd w:val="clear" w:color="auto" w:fill="FFFFFF"/>
        </w:rPr>
        <w:t xml:space="preserve"> </w:t>
      </w:r>
      <w:r w:rsidR="00F1385B" w:rsidRPr="00F1385B">
        <w:rPr>
          <w:rFonts w:ascii="Arial" w:hAnsi="Arial" w:cs="Arial"/>
          <w:color w:val="222222"/>
          <w:sz w:val="22"/>
          <w:szCs w:val="22"/>
          <w:shd w:val="clear" w:color="auto" w:fill="FFFFFF"/>
        </w:rPr>
        <w:t>It is also one of the largest, one-day community service projects in the state of Texas. Every spring semester, students volunteer their time to complete various service projects throughout the community such as landscaping, painting, or clean-ups at residents’ homes, local schools, parks, churches, and neighborhoods.</w:t>
      </w:r>
      <w:r w:rsidR="00F1385B">
        <w:rPr>
          <w:rFonts w:ascii="Arial" w:hAnsi="Arial" w:cs="Arial"/>
          <w:color w:val="222222"/>
          <w:sz w:val="22"/>
          <w:szCs w:val="22"/>
          <w:shd w:val="clear" w:color="auto" w:fill="FFFFFF"/>
        </w:rPr>
        <w:t xml:space="preserve"> </w:t>
      </w:r>
    </w:p>
    <w:p w14:paraId="4F7F9A12" w14:textId="3FD1F7CF" w:rsidR="00F1385B" w:rsidRPr="00F1385B" w:rsidRDefault="00F1385B" w:rsidP="00F1385B">
      <w:pPr>
        <w:pStyle w:val="Heading2"/>
        <w:shd w:val="clear" w:color="auto" w:fill="FFFFFF"/>
        <w:spacing w:before="0" w:beforeAutospacing="0" w:after="0" w:afterAutospacing="0"/>
        <w:rPr>
          <w:rFonts w:ascii="Arial" w:hAnsi="Arial" w:cs="Arial"/>
          <w:b w:val="0"/>
          <w:color w:val="222222"/>
          <w:sz w:val="22"/>
          <w:szCs w:val="22"/>
        </w:rPr>
      </w:pPr>
      <w:r w:rsidRPr="00F1385B">
        <w:rPr>
          <w:rFonts w:ascii="Arial" w:hAnsi="Arial" w:cs="Arial"/>
          <w:b w:val="0"/>
          <w:color w:val="222222"/>
          <w:sz w:val="22"/>
          <w:szCs w:val="22"/>
        </w:rPr>
        <w:t>For more information about Bobcat Build and how you can become involved, please e-mail at </w:t>
      </w:r>
      <w:hyperlink r:id="rId7" w:history="1">
        <w:r w:rsidRPr="00F1385B">
          <w:rPr>
            <w:rStyle w:val="Hyperlink"/>
            <w:rFonts w:ascii="Arial" w:eastAsia="SimSun" w:hAnsi="Arial" w:cs="Arial"/>
            <w:b w:val="0"/>
            <w:color w:val="501214"/>
            <w:sz w:val="22"/>
            <w:szCs w:val="22"/>
          </w:rPr>
          <w:t>bobcatbuild@txstate.edu</w:t>
        </w:r>
      </w:hyperlink>
      <w:r w:rsidRPr="00F1385B">
        <w:rPr>
          <w:rFonts w:ascii="Arial" w:hAnsi="Arial" w:cs="Arial"/>
          <w:b w:val="0"/>
          <w:color w:val="222222"/>
          <w:sz w:val="22"/>
          <w:szCs w:val="22"/>
        </w:rPr>
        <w:t xml:space="preserve"> or call </w:t>
      </w:r>
      <w:r>
        <w:rPr>
          <w:rFonts w:ascii="Arial" w:hAnsi="Arial" w:cs="Arial"/>
          <w:b w:val="0"/>
          <w:color w:val="222222"/>
          <w:sz w:val="22"/>
          <w:szCs w:val="22"/>
        </w:rPr>
        <w:t>the</w:t>
      </w:r>
      <w:r w:rsidRPr="00F1385B">
        <w:rPr>
          <w:rFonts w:ascii="Arial" w:hAnsi="Arial" w:cs="Arial"/>
          <w:b w:val="0"/>
          <w:color w:val="222222"/>
          <w:sz w:val="22"/>
          <w:szCs w:val="22"/>
        </w:rPr>
        <w:t xml:space="preserve"> office at (512)-245-4245.</w:t>
      </w:r>
    </w:p>
    <w:p w14:paraId="45023FB8" w14:textId="77777777" w:rsidR="00582C29" w:rsidRPr="00DD041A" w:rsidRDefault="00582C29" w:rsidP="00E76319">
      <w:pPr>
        <w:rPr>
          <w:rFonts w:ascii="Arial" w:hAnsi="Arial" w:cs="Arial"/>
          <w:bCs/>
          <w:sz w:val="22"/>
          <w:szCs w:val="22"/>
        </w:rPr>
      </w:pPr>
    </w:p>
    <w:p w14:paraId="582E3C67" w14:textId="73FA5EB1" w:rsidR="00E76319" w:rsidRPr="00DD041A" w:rsidRDefault="00E76319" w:rsidP="00E76319">
      <w:pPr>
        <w:rPr>
          <w:rFonts w:ascii="Arial" w:hAnsi="Arial" w:cs="Arial"/>
          <w:sz w:val="22"/>
          <w:szCs w:val="22"/>
        </w:rPr>
      </w:pPr>
      <w:r w:rsidRPr="00DD041A">
        <w:rPr>
          <w:rFonts w:ascii="Arial" w:hAnsi="Arial" w:cs="Arial"/>
          <w:bCs/>
          <w:sz w:val="22"/>
          <w:szCs w:val="22"/>
          <w:u w:val="single"/>
        </w:rPr>
        <w:t>PREVIOUS MINUTES</w:t>
      </w:r>
      <w:r w:rsidRPr="00DD041A">
        <w:rPr>
          <w:rFonts w:ascii="Arial" w:hAnsi="Arial" w:cs="Arial"/>
          <w:sz w:val="22"/>
          <w:szCs w:val="22"/>
        </w:rPr>
        <w:t xml:space="preserve">: The minutes of the </w:t>
      </w:r>
      <w:r w:rsidR="0003265E">
        <w:rPr>
          <w:rFonts w:ascii="Arial" w:hAnsi="Arial" w:cs="Arial"/>
          <w:b/>
          <w:sz w:val="22"/>
          <w:szCs w:val="22"/>
        </w:rPr>
        <w:t>2</w:t>
      </w:r>
      <w:r w:rsidR="001703E2" w:rsidRPr="00DD041A">
        <w:rPr>
          <w:rFonts w:ascii="Arial" w:hAnsi="Arial" w:cs="Arial"/>
          <w:b/>
          <w:sz w:val="22"/>
          <w:szCs w:val="22"/>
        </w:rPr>
        <w:t>-</w:t>
      </w:r>
      <w:r w:rsidR="0003265E">
        <w:rPr>
          <w:rFonts w:ascii="Arial" w:hAnsi="Arial" w:cs="Arial"/>
          <w:b/>
          <w:sz w:val="22"/>
          <w:szCs w:val="22"/>
        </w:rPr>
        <w:t>10</w:t>
      </w:r>
      <w:r w:rsidR="00610654" w:rsidRPr="00DD041A">
        <w:rPr>
          <w:rFonts w:ascii="Arial" w:hAnsi="Arial" w:cs="Arial"/>
          <w:b/>
          <w:sz w:val="22"/>
          <w:szCs w:val="22"/>
        </w:rPr>
        <w:t>-</w:t>
      </w:r>
      <w:r w:rsidR="001953A3">
        <w:rPr>
          <w:rFonts w:ascii="Arial" w:hAnsi="Arial" w:cs="Arial"/>
          <w:b/>
          <w:sz w:val="22"/>
          <w:szCs w:val="22"/>
        </w:rPr>
        <w:t>20</w:t>
      </w:r>
      <w:r w:rsidR="00CB2FF8" w:rsidRPr="00DD041A">
        <w:rPr>
          <w:rFonts w:ascii="Arial" w:hAnsi="Arial" w:cs="Arial"/>
          <w:b/>
          <w:sz w:val="22"/>
          <w:szCs w:val="22"/>
        </w:rPr>
        <w:t xml:space="preserve"> </w:t>
      </w:r>
      <w:r w:rsidRPr="00DD041A">
        <w:rPr>
          <w:rFonts w:ascii="Arial" w:hAnsi="Arial" w:cs="Arial"/>
          <w:sz w:val="22"/>
          <w:szCs w:val="22"/>
        </w:rPr>
        <w:t xml:space="preserve">meeting </w:t>
      </w:r>
      <w:r w:rsidR="000564C7" w:rsidRPr="00DD041A">
        <w:rPr>
          <w:rFonts w:ascii="Arial" w:hAnsi="Arial" w:cs="Arial"/>
          <w:sz w:val="22"/>
          <w:szCs w:val="22"/>
        </w:rPr>
        <w:t>was</w:t>
      </w:r>
      <w:r w:rsidRPr="00DD041A">
        <w:rPr>
          <w:rFonts w:ascii="Arial" w:hAnsi="Arial" w:cs="Arial"/>
          <w:sz w:val="22"/>
          <w:szCs w:val="22"/>
        </w:rPr>
        <w:t xml:space="preserve"> approved as distributed.</w:t>
      </w:r>
    </w:p>
    <w:p w14:paraId="00D02E70" w14:textId="77777777" w:rsidR="00E76319" w:rsidRPr="00DD041A" w:rsidRDefault="00E76319" w:rsidP="00E76319">
      <w:pPr>
        <w:rPr>
          <w:rFonts w:ascii="Arial" w:hAnsi="Arial" w:cs="Arial"/>
          <w:sz w:val="22"/>
          <w:szCs w:val="22"/>
        </w:rPr>
      </w:pPr>
    </w:p>
    <w:p w14:paraId="4D922B32" w14:textId="0DCCB339" w:rsidR="00E76319" w:rsidRPr="00DD041A" w:rsidRDefault="00E76319" w:rsidP="00E76319">
      <w:pPr>
        <w:rPr>
          <w:rFonts w:ascii="Arial" w:hAnsi="Arial" w:cs="Arial"/>
          <w:sz w:val="22"/>
          <w:szCs w:val="22"/>
        </w:rPr>
      </w:pPr>
      <w:r w:rsidRPr="00DD041A">
        <w:rPr>
          <w:rFonts w:ascii="Arial" w:hAnsi="Arial" w:cs="Arial"/>
          <w:sz w:val="22"/>
          <w:szCs w:val="22"/>
          <w:u w:val="single"/>
        </w:rPr>
        <w:t>TREASURER’S REPORT</w:t>
      </w:r>
      <w:r w:rsidRPr="00DD041A">
        <w:rPr>
          <w:rFonts w:ascii="Arial" w:hAnsi="Arial" w:cs="Arial"/>
          <w:sz w:val="22"/>
          <w:szCs w:val="22"/>
        </w:rPr>
        <w:t>: The Treasurer reported as follows:</w:t>
      </w:r>
      <w:r w:rsidR="006046EC" w:rsidRPr="00DD041A">
        <w:rPr>
          <w:rFonts w:ascii="Arial" w:hAnsi="Arial" w:cs="Arial"/>
          <w:sz w:val="22"/>
          <w:szCs w:val="22"/>
        </w:rPr>
        <w:t xml:space="preserve"> </w:t>
      </w:r>
    </w:p>
    <w:p w14:paraId="7B8FF2F4" w14:textId="77777777" w:rsidR="00E76319" w:rsidRPr="00DD041A" w:rsidRDefault="00E76319" w:rsidP="00E76319">
      <w:pPr>
        <w:rPr>
          <w:rFonts w:ascii="Arial" w:hAnsi="Arial" w:cs="Arial"/>
          <w:sz w:val="22"/>
          <w:szCs w:val="22"/>
        </w:rPr>
      </w:pPr>
    </w:p>
    <w:p w14:paraId="2FF21252" w14:textId="06A1D654" w:rsidR="0003265E" w:rsidRPr="0003265E" w:rsidRDefault="0003265E" w:rsidP="0003265E">
      <w:r w:rsidRPr="0003265E">
        <w:rPr>
          <w:rFonts w:ascii="Arial" w:hAnsi="Arial" w:cs="Arial"/>
          <w:bCs/>
          <w:color w:val="000000"/>
          <w:sz w:val="22"/>
          <w:szCs w:val="22"/>
        </w:rPr>
        <w:t>Expected Income Fiscal Year 20: $52,125.00</w:t>
      </w:r>
    </w:p>
    <w:p w14:paraId="74B5A0BD" w14:textId="77777777" w:rsidR="0003265E" w:rsidRPr="0003265E" w:rsidRDefault="0003265E" w:rsidP="0003265E">
      <w:r w:rsidRPr="0003265E">
        <w:rPr>
          <w:rFonts w:ascii="Arial" w:hAnsi="Arial" w:cs="Arial"/>
          <w:bCs/>
          <w:color w:val="000000"/>
          <w:sz w:val="22"/>
          <w:szCs w:val="22"/>
        </w:rPr>
        <w:t>Actual Spring Income: $6,275.00</w:t>
      </w:r>
    </w:p>
    <w:p w14:paraId="3279983E" w14:textId="09A80599" w:rsidR="0003265E" w:rsidRPr="0003265E" w:rsidRDefault="0003265E" w:rsidP="0003265E">
      <w:r w:rsidRPr="0003265E">
        <w:rPr>
          <w:rFonts w:ascii="Arial" w:hAnsi="Arial" w:cs="Arial"/>
          <w:bCs/>
          <w:color w:val="000000"/>
          <w:sz w:val="22"/>
          <w:szCs w:val="22"/>
        </w:rPr>
        <w:t>Expenses to date: $2,756.00</w:t>
      </w:r>
    </w:p>
    <w:p w14:paraId="5F156A7B" w14:textId="77777777" w:rsidR="00E76319" w:rsidRPr="00DD041A" w:rsidRDefault="00E76319" w:rsidP="00E76319">
      <w:pPr>
        <w:rPr>
          <w:rFonts w:ascii="Arial" w:hAnsi="Arial" w:cs="Arial"/>
          <w:sz w:val="22"/>
          <w:szCs w:val="22"/>
        </w:rPr>
      </w:pPr>
    </w:p>
    <w:p w14:paraId="53A2E173" w14:textId="2E80ACFD" w:rsidR="00E76319" w:rsidRDefault="00E76319" w:rsidP="00E76319">
      <w:pPr>
        <w:rPr>
          <w:rFonts w:ascii="Arial" w:hAnsi="Arial" w:cs="Arial"/>
          <w:bCs/>
          <w:sz w:val="22"/>
          <w:szCs w:val="22"/>
          <w:u w:val="single"/>
        </w:rPr>
      </w:pPr>
      <w:r w:rsidRPr="00DD041A">
        <w:rPr>
          <w:rFonts w:ascii="Arial" w:hAnsi="Arial" w:cs="Arial"/>
          <w:bCs/>
          <w:sz w:val="22"/>
          <w:szCs w:val="22"/>
          <w:u w:val="single"/>
        </w:rPr>
        <w:t>OFFICER REPORTS</w:t>
      </w:r>
    </w:p>
    <w:p w14:paraId="343B61AB" w14:textId="77777777" w:rsidR="00120600" w:rsidRDefault="00120600" w:rsidP="00120600">
      <w:pPr>
        <w:pStyle w:val="NormalWeb"/>
        <w:spacing w:before="0" w:after="0"/>
      </w:pPr>
      <w:r>
        <w:rPr>
          <w:rFonts w:ascii="Arial" w:hAnsi="Arial" w:cs="Arial"/>
          <w:b/>
          <w:bCs/>
          <w:color w:val="000000"/>
          <w:sz w:val="22"/>
          <w:szCs w:val="22"/>
        </w:rPr>
        <w:t>President [mrh196]:</w:t>
      </w:r>
    </w:p>
    <w:p w14:paraId="651EAAD2" w14:textId="77777777" w:rsidR="00120600" w:rsidRDefault="00120600" w:rsidP="00BB0D46">
      <w:pPr>
        <w:pStyle w:val="NormalWeb"/>
        <w:numPr>
          <w:ilvl w:val="0"/>
          <w:numId w:val="1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lastRenderedPageBreak/>
        <w:t>Philanthropy packets are due March 4th please make sure everyone buys tickets in advance it’s first come first serve</w:t>
      </w:r>
    </w:p>
    <w:p w14:paraId="648C21FD" w14:textId="77777777" w:rsidR="00120600" w:rsidRDefault="00120600" w:rsidP="00BB0D46">
      <w:pPr>
        <w:pStyle w:val="NormalWeb"/>
        <w:numPr>
          <w:ilvl w:val="0"/>
          <w:numId w:val="1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We will have a couple things to vote on today so please make sure to ask questions if you don’t understand it!</w:t>
      </w:r>
    </w:p>
    <w:p w14:paraId="6F00CFBB" w14:textId="58945C7F" w:rsidR="00120600" w:rsidRDefault="00120600" w:rsidP="00BB0D46">
      <w:pPr>
        <w:pStyle w:val="NormalWeb"/>
        <w:numPr>
          <w:ilvl w:val="0"/>
          <w:numId w:val="1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Director of safety and communications Julia </w:t>
      </w:r>
      <w:proofErr w:type="spellStart"/>
      <w:r w:rsidR="004F27D7">
        <w:rPr>
          <w:rFonts w:ascii="Arial" w:hAnsi="Arial" w:cs="Arial"/>
          <w:color w:val="000000"/>
          <w:sz w:val="22"/>
          <w:szCs w:val="22"/>
        </w:rPr>
        <w:t>S</w:t>
      </w:r>
      <w:r>
        <w:rPr>
          <w:rFonts w:ascii="Arial" w:hAnsi="Arial" w:cs="Arial"/>
          <w:color w:val="000000"/>
          <w:sz w:val="22"/>
          <w:szCs w:val="22"/>
        </w:rPr>
        <w:t>aldavia</w:t>
      </w:r>
      <w:proofErr w:type="spellEnd"/>
      <w:r>
        <w:rPr>
          <w:rFonts w:ascii="Arial" w:hAnsi="Arial" w:cs="Arial"/>
          <w:color w:val="000000"/>
          <w:sz w:val="22"/>
          <w:szCs w:val="22"/>
        </w:rPr>
        <w:t xml:space="preserve"> offers discounted CPR classes a couple times a month for big groups here is her email if any of your members are interested </w:t>
      </w:r>
      <w:hyperlink r:id="rId8" w:history="1">
        <w:r>
          <w:rPr>
            <w:rStyle w:val="Hyperlink"/>
            <w:rFonts w:ascii="Arial" w:eastAsia="SimSun" w:hAnsi="Arial" w:cs="Arial"/>
            <w:color w:val="1155CC"/>
            <w:sz w:val="22"/>
            <w:szCs w:val="22"/>
          </w:rPr>
          <w:t>juliesaldiva@txstate.edu</w:t>
        </w:r>
      </w:hyperlink>
    </w:p>
    <w:p w14:paraId="0D2E3D8F" w14:textId="3E010531" w:rsidR="00120600" w:rsidRDefault="00120600" w:rsidP="00BB0D46">
      <w:pPr>
        <w:pStyle w:val="NormalWeb"/>
        <w:numPr>
          <w:ilvl w:val="0"/>
          <w:numId w:val="1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he Austin Area Panhellenic Alumnae (AAPA) Scholarship closes March 10th. For any woman that graduated high school in the Austin area here is the link to apply </w:t>
      </w:r>
    </w:p>
    <w:p w14:paraId="41FC5DE8" w14:textId="23FE224A" w:rsidR="00120600" w:rsidRDefault="004F27D7" w:rsidP="00BB0D46">
      <w:pPr>
        <w:pStyle w:val="NormalWeb"/>
        <w:numPr>
          <w:ilvl w:val="1"/>
          <w:numId w:val="14"/>
        </w:numPr>
        <w:suppressAutoHyphens w:val="0"/>
        <w:spacing w:before="0" w:after="0"/>
        <w:textAlignment w:val="baseline"/>
        <w:rPr>
          <w:rFonts w:ascii="Arial" w:hAnsi="Arial" w:cs="Arial"/>
          <w:color w:val="000000"/>
          <w:sz w:val="22"/>
          <w:szCs w:val="22"/>
        </w:rPr>
      </w:pPr>
      <w:hyperlink r:id="rId9" w:history="1">
        <w:r w:rsidRPr="001341FD">
          <w:rPr>
            <w:rStyle w:val="Hyperlink"/>
            <w:rFonts w:ascii="Arial" w:eastAsia="SimSun" w:hAnsi="Arial" w:cs="Arial"/>
            <w:sz w:val="22"/>
            <w:szCs w:val="22"/>
          </w:rPr>
          <w:t>https://nam04.safelinks.protection.outlook.com/?url=https%3A%2F%2Fwww.austinpanhellenic.org%2Fscholarships.html&amp;data=02%7C01%7Cmrh196%40txstate.edu%7C5aaa470945fe4d4b2cc708d7b6157a0a%7Cb19c134a14c94d4caf65c420f94c8cbb%7C0%7C0%7C637178075680094562&amp;sdata=k4DUEfl5v5f28NmiOjujMrDCO3TuAJeBdYm%2B1uEXcmY%3D&amp;reserved=0</w:t>
        </w:r>
      </w:hyperlink>
    </w:p>
    <w:p w14:paraId="09AB67A6" w14:textId="0FB40108" w:rsidR="00120600" w:rsidRDefault="00120600" w:rsidP="00BB0D46">
      <w:pPr>
        <w:pStyle w:val="NormalWeb"/>
        <w:numPr>
          <w:ilvl w:val="0"/>
          <w:numId w:val="1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Leadership institute annual conference this weekend Feb. 28th-29th in the LBJ student center </w:t>
      </w:r>
    </w:p>
    <w:p w14:paraId="07984C74" w14:textId="77777777" w:rsidR="00120600" w:rsidRDefault="00120600" w:rsidP="00120600">
      <w:pPr>
        <w:pStyle w:val="NormalWeb"/>
        <w:suppressAutoHyphens w:val="0"/>
        <w:spacing w:before="0" w:after="0"/>
        <w:ind w:left="720"/>
        <w:textAlignment w:val="baseline"/>
        <w:rPr>
          <w:rFonts w:ascii="Arial" w:hAnsi="Arial" w:cs="Arial"/>
          <w:color w:val="000000"/>
          <w:sz w:val="22"/>
          <w:szCs w:val="22"/>
        </w:rPr>
      </w:pPr>
    </w:p>
    <w:p w14:paraId="71B6C939" w14:textId="77777777" w:rsidR="00A258B5" w:rsidRDefault="00A258B5" w:rsidP="00A258B5">
      <w:pPr>
        <w:pStyle w:val="NormalWeb"/>
        <w:spacing w:before="0" w:after="0"/>
      </w:pPr>
      <w:r>
        <w:rPr>
          <w:rFonts w:ascii="Arial" w:hAnsi="Arial" w:cs="Arial"/>
          <w:b/>
          <w:bCs/>
          <w:color w:val="000000"/>
          <w:sz w:val="22"/>
          <w:szCs w:val="22"/>
        </w:rPr>
        <w:t>First Vice President [arf80]:</w:t>
      </w:r>
    </w:p>
    <w:p w14:paraId="0C5288DF" w14:textId="77777777" w:rsidR="00A258B5" w:rsidRDefault="00A258B5" w:rsidP="00BB0D46">
      <w:pPr>
        <w:pStyle w:val="NormalWeb"/>
        <w:numPr>
          <w:ilvl w:val="0"/>
          <w:numId w:val="8"/>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NPC open applications for 2020-21 Student Advisory Committee</w:t>
      </w:r>
    </w:p>
    <w:p w14:paraId="55597B8C" w14:textId="77777777" w:rsidR="00A258B5" w:rsidRDefault="00A258B5" w:rsidP="00BB0D46">
      <w:pPr>
        <w:pStyle w:val="NormalWeb"/>
        <w:numPr>
          <w:ilvl w:val="1"/>
          <w:numId w:val="8"/>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shd w:val="clear" w:color="auto" w:fill="FFFFFF"/>
        </w:rPr>
        <w:t>The SAC helps support the work of NPC to advance the sorority experience, represent the collegiate Panhellenic woman's perspective and provide suggestions to NPC leadership and professional staff on existing College Panhellenic campaigns and programs as well as ideas for new initiatives.</w:t>
      </w:r>
    </w:p>
    <w:p w14:paraId="64E58DF6" w14:textId="77777777" w:rsidR="00A258B5" w:rsidRDefault="00A258B5" w:rsidP="00BB0D46">
      <w:pPr>
        <w:pStyle w:val="NormalWeb"/>
        <w:numPr>
          <w:ilvl w:val="1"/>
          <w:numId w:val="8"/>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shd w:val="clear" w:color="auto" w:fill="FFFFFF"/>
        </w:rPr>
        <w:t>While anyone can directly apply, we are asking that you reach out and encourage collegiate sorority women you believe would make good candidates to apply. </w:t>
      </w:r>
    </w:p>
    <w:p w14:paraId="558409FB" w14:textId="77777777" w:rsidR="00A258B5" w:rsidRDefault="00BB0D46" w:rsidP="00BB0D46">
      <w:pPr>
        <w:pStyle w:val="NormalWeb"/>
        <w:numPr>
          <w:ilvl w:val="1"/>
          <w:numId w:val="8"/>
        </w:numPr>
        <w:shd w:val="clear" w:color="auto" w:fill="FFFFFF"/>
        <w:suppressAutoHyphens w:val="0"/>
        <w:spacing w:before="0" w:after="0"/>
        <w:textAlignment w:val="baseline"/>
        <w:rPr>
          <w:rFonts w:ascii="Arial" w:hAnsi="Arial" w:cs="Arial"/>
          <w:color w:val="000000"/>
          <w:sz w:val="22"/>
          <w:szCs w:val="22"/>
        </w:rPr>
      </w:pPr>
      <w:hyperlink r:id="rId10" w:history="1">
        <w:r w:rsidR="00A258B5">
          <w:rPr>
            <w:rStyle w:val="Hyperlink"/>
            <w:rFonts w:ascii="Arial" w:eastAsia="SimSun" w:hAnsi="Arial" w:cs="Arial"/>
            <w:color w:val="1155CC"/>
            <w:sz w:val="22"/>
            <w:szCs w:val="22"/>
            <w:shd w:val="clear" w:color="auto" w:fill="FFFFFF"/>
          </w:rPr>
          <w:t>National Panhellenic Conference Student Advisory Committee Overview and Application</w:t>
        </w:r>
      </w:hyperlink>
    </w:p>
    <w:p w14:paraId="457FC670" w14:textId="77777777" w:rsidR="00A258B5" w:rsidRDefault="00A258B5" w:rsidP="00BB0D46">
      <w:pPr>
        <w:pStyle w:val="NormalWeb"/>
        <w:numPr>
          <w:ilvl w:val="0"/>
          <w:numId w:val="8"/>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shd w:val="clear" w:color="auto" w:fill="FFFFFF"/>
        </w:rPr>
        <w:t>Delegate Calendar</w:t>
      </w:r>
    </w:p>
    <w:p w14:paraId="51EC91E0" w14:textId="77777777" w:rsidR="00A258B5" w:rsidRDefault="00A258B5" w:rsidP="00BB0D46">
      <w:pPr>
        <w:pStyle w:val="NormalWeb"/>
        <w:numPr>
          <w:ilvl w:val="1"/>
          <w:numId w:val="8"/>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shd w:val="clear" w:color="auto" w:fill="FFFFFF"/>
        </w:rPr>
        <w:t>We are going to start putting all big events for each sorority on the Delegate Calendar. Ex: Sisterhood, Date party, formals, and Profit chairs. </w:t>
      </w:r>
    </w:p>
    <w:p w14:paraId="7BA51A62" w14:textId="77777777" w:rsidR="00A258B5" w:rsidRDefault="00A258B5" w:rsidP="00BB0D46">
      <w:pPr>
        <w:pStyle w:val="NormalWeb"/>
        <w:numPr>
          <w:ilvl w:val="1"/>
          <w:numId w:val="8"/>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shd w:val="clear" w:color="auto" w:fill="FFFFFF"/>
        </w:rPr>
        <w:t>I can only see Chi-o on the calendar</w:t>
      </w:r>
    </w:p>
    <w:p w14:paraId="07F223E8" w14:textId="1C4D5319" w:rsidR="00A258B5" w:rsidRDefault="00A258B5" w:rsidP="00BB0D46">
      <w:pPr>
        <w:pStyle w:val="NormalWeb"/>
        <w:numPr>
          <w:ilvl w:val="1"/>
          <w:numId w:val="8"/>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shd w:val="clear" w:color="auto" w:fill="FFFFFF"/>
        </w:rPr>
        <w:t xml:space="preserve">If you have added to the calendar, you did not add it to the delegated calendar. The problem is </w:t>
      </w:r>
      <w:r w:rsidR="004F27D7">
        <w:rPr>
          <w:rFonts w:ascii="Arial" w:hAnsi="Arial" w:cs="Arial"/>
          <w:color w:val="000000"/>
          <w:sz w:val="22"/>
          <w:szCs w:val="22"/>
          <w:shd w:val="clear" w:color="auto" w:fill="FFFFFF"/>
        </w:rPr>
        <w:t>G</w:t>
      </w:r>
      <w:r>
        <w:rPr>
          <w:rFonts w:ascii="Arial" w:hAnsi="Arial" w:cs="Arial"/>
          <w:color w:val="000000"/>
          <w:sz w:val="22"/>
          <w:szCs w:val="22"/>
          <w:shd w:val="clear" w:color="auto" w:fill="FFFFFF"/>
        </w:rPr>
        <w:t>oogle syncs the events to your personal google calendar and I need to add your personal email to the admins to solve the problem. Once your admin, you will be able to see all the colors that I assigned to each sorority.</w:t>
      </w:r>
    </w:p>
    <w:p w14:paraId="6F5829F6" w14:textId="519AEB66" w:rsidR="00A258B5" w:rsidRPr="00A258B5" w:rsidRDefault="00A258B5" w:rsidP="00BB0D46">
      <w:pPr>
        <w:pStyle w:val="NormalWeb"/>
        <w:numPr>
          <w:ilvl w:val="0"/>
          <w:numId w:val="8"/>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shd w:val="clear" w:color="auto" w:fill="FFFFFF"/>
        </w:rPr>
        <w:t>We are voting on Scholarship and PR chairs based on what your chapter voted. For PR you will circle the name of the applicant your chapter voted for. For Scholarship, you will circle yes or no because there is only one applicant. </w:t>
      </w:r>
    </w:p>
    <w:p w14:paraId="3F458AE3" w14:textId="77777777" w:rsidR="00A258B5" w:rsidRDefault="00A258B5" w:rsidP="00A258B5">
      <w:pPr>
        <w:pStyle w:val="NormalWeb"/>
        <w:shd w:val="clear" w:color="auto" w:fill="FFFFFF"/>
        <w:suppressAutoHyphens w:val="0"/>
        <w:spacing w:before="0" w:after="0"/>
        <w:ind w:left="720"/>
        <w:textAlignment w:val="baseline"/>
        <w:rPr>
          <w:rFonts w:ascii="Arial" w:hAnsi="Arial" w:cs="Arial"/>
          <w:color w:val="000000"/>
          <w:sz w:val="22"/>
          <w:szCs w:val="22"/>
        </w:rPr>
      </w:pPr>
    </w:p>
    <w:p w14:paraId="244EA26D" w14:textId="77777777" w:rsidR="00A258B5" w:rsidRDefault="00A258B5" w:rsidP="00A258B5">
      <w:pPr>
        <w:pStyle w:val="NormalWeb"/>
        <w:shd w:val="clear" w:color="auto" w:fill="FFFFFF"/>
        <w:spacing w:before="0" w:after="0"/>
      </w:pPr>
      <w:r>
        <w:rPr>
          <w:rFonts w:ascii="Arial" w:hAnsi="Arial" w:cs="Arial"/>
          <w:b/>
          <w:bCs/>
          <w:color w:val="000000"/>
          <w:sz w:val="22"/>
          <w:szCs w:val="22"/>
        </w:rPr>
        <w:t>VP of Judicial Affairs [jrc353]:</w:t>
      </w:r>
    </w:p>
    <w:p w14:paraId="77BA0457" w14:textId="77777777" w:rsidR="00A258B5" w:rsidRDefault="00A258B5" w:rsidP="00BB0D46">
      <w:pPr>
        <w:pStyle w:val="NormalWeb"/>
        <w:numPr>
          <w:ilvl w:val="0"/>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My office hours are still M/W from 1:30-3:30!</w:t>
      </w:r>
    </w:p>
    <w:p w14:paraId="36456828" w14:textId="77777777" w:rsidR="00A258B5" w:rsidRDefault="00A258B5" w:rsidP="00BB0D46">
      <w:pPr>
        <w:pStyle w:val="NormalWeb"/>
        <w:numPr>
          <w:ilvl w:val="0"/>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My next round table is 3/30 @ 5:30 in LBJ 3-21.3</w:t>
      </w:r>
    </w:p>
    <w:p w14:paraId="1FB98566" w14:textId="5D79955C" w:rsidR="00A258B5" w:rsidRDefault="00A258B5" w:rsidP="00BB0D46">
      <w:pPr>
        <w:pStyle w:val="NormalWeb"/>
        <w:numPr>
          <w:ilvl w:val="0"/>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I had four out of the eight sororities at my round table</w:t>
      </w:r>
    </w:p>
    <w:p w14:paraId="2B3F5CBE" w14:textId="77777777" w:rsidR="00A258B5" w:rsidRDefault="00A258B5" w:rsidP="00BB0D46">
      <w:pPr>
        <w:pStyle w:val="NormalWeb"/>
        <w:numPr>
          <w:ilvl w:val="1"/>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I have sent TWO emails to ADPi, AXiD, and Gamma Phi, both chapter and personal email, and they still have not filled out the agenda I attached to the email. I have no other way to contact them other than email so it’s extremely frustrating when they aren’t responding and not filling out the agenda. Please tell them to be checking their emails.</w:t>
      </w:r>
    </w:p>
    <w:p w14:paraId="38D5B1D3" w14:textId="0B877FA2" w:rsidR="00A258B5" w:rsidRDefault="00A258B5" w:rsidP="00BB0D46">
      <w:pPr>
        <w:pStyle w:val="NormalWeb"/>
        <w:numPr>
          <w:ilvl w:val="0"/>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Bob has finalized the dates and times for the History and Strategic Future of Fraternity and Sorority Life presentation!</w:t>
      </w:r>
    </w:p>
    <w:p w14:paraId="7913CC75" w14:textId="77777777" w:rsidR="00A258B5" w:rsidRDefault="00A258B5" w:rsidP="00BB0D46">
      <w:pPr>
        <w:pStyle w:val="NormalWeb"/>
        <w:numPr>
          <w:ilvl w:val="1"/>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I would like for ALL exec members from all the chapters to attend but it is up to the chapter to make the final decision</w:t>
      </w:r>
    </w:p>
    <w:p w14:paraId="0797986C" w14:textId="77777777" w:rsidR="00A258B5" w:rsidRDefault="00A258B5" w:rsidP="00BB0D46">
      <w:pPr>
        <w:pStyle w:val="NormalWeb"/>
        <w:numPr>
          <w:ilvl w:val="1"/>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There are 3 different times on 3 different days</w:t>
      </w:r>
    </w:p>
    <w:p w14:paraId="5DBF1AB5" w14:textId="77777777" w:rsidR="00A258B5" w:rsidRDefault="00A258B5" w:rsidP="00BB0D46">
      <w:pPr>
        <w:pStyle w:val="NormalWeb"/>
        <w:numPr>
          <w:ilvl w:val="2"/>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Tuesday, February 25th at 3:30 - 4:30 pm - LBJSC 3-5.1</w:t>
      </w:r>
    </w:p>
    <w:p w14:paraId="077089CB" w14:textId="77777777" w:rsidR="00A258B5" w:rsidRDefault="00A258B5" w:rsidP="00BB0D46">
      <w:pPr>
        <w:pStyle w:val="NormalWeb"/>
        <w:numPr>
          <w:ilvl w:val="2"/>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Wednesday, February 26th at 3:00 - 4:00 pm – LBJSC 3-5.1</w:t>
      </w:r>
    </w:p>
    <w:p w14:paraId="0362E3C7" w14:textId="77777777" w:rsidR="00A258B5" w:rsidRDefault="00A258B5" w:rsidP="00BB0D46">
      <w:pPr>
        <w:pStyle w:val="NormalWeb"/>
        <w:numPr>
          <w:ilvl w:val="2"/>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lastRenderedPageBreak/>
        <w:t>Tuesday, March 3rd at 5:00 - 6:00 pm – LBJSC 4-1.9</w:t>
      </w:r>
    </w:p>
    <w:p w14:paraId="03C8F129" w14:textId="77777777" w:rsidR="00A258B5" w:rsidRDefault="00A258B5" w:rsidP="00BB0D46">
      <w:pPr>
        <w:pStyle w:val="NormalWeb"/>
        <w:numPr>
          <w:ilvl w:val="1"/>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3"/>
          <w:szCs w:val="23"/>
        </w:rPr>
        <w:t>This presentation will count for Educational Programming and Leadership Development for Civic Engagement</w:t>
      </w:r>
    </w:p>
    <w:p w14:paraId="4ED85748" w14:textId="77777777" w:rsidR="00A258B5" w:rsidRDefault="00A258B5" w:rsidP="00BB0D46">
      <w:pPr>
        <w:pStyle w:val="NormalWeb"/>
        <w:numPr>
          <w:ilvl w:val="1"/>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It is FIRST COME FIRST SERVE</w:t>
      </w:r>
    </w:p>
    <w:p w14:paraId="5C99577F" w14:textId="77777777" w:rsidR="00A258B5" w:rsidRDefault="00BB0D46" w:rsidP="00BB0D46">
      <w:pPr>
        <w:pStyle w:val="NormalWeb"/>
        <w:numPr>
          <w:ilvl w:val="2"/>
          <w:numId w:val="9"/>
        </w:numPr>
        <w:shd w:val="clear" w:color="auto" w:fill="FFFFFF"/>
        <w:suppressAutoHyphens w:val="0"/>
        <w:spacing w:before="0" w:after="0"/>
        <w:textAlignment w:val="baseline"/>
        <w:rPr>
          <w:rFonts w:ascii="Arial" w:hAnsi="Arial" w:cs="Arial"/>
          <w:color w:val="000000"/>
          <w:sz w:val="22"/>
          <w:szCs w:val="22"/>
        </w:rPr>
      </w:pPr>
      <w:hyperlink r:id="rId11" w:history="1">
        <w:r w:rsidR="00A258B5">
          <w:rPr>
            <w:rStyle w:val="Hyperlink"/>
            <w:rFonts w:ascii="Arial" w:eastAsia="SimSun" w:hAnsi="Arial" w:cs="Arial"/>
            <w:color w:val="0563C1"/>
            <w:sz w:val="22"/>
            <w:szCs w:val="22"/>
          </w:rPr>
          <w:t>https://fsl.dos.txstate.edu/history-rsvp.html</w:t>
        </w:r>
      </w:hyperlink>
      <w:r w:rsidR="00A258B5">
        <w:rPr>
          <w:rFonts w:ascii="Arial" w:hAnsi="Arial" w:cs="Arial"/>
          <w:color w:val="000000"/>
          <w:sz w:val="22"/>
          <w:szCs w:val="22"/>
        </w:rPr>
        <w:t xml:space="preserve"> - RSVP link</w:t>
      </w:r>
    </w:p>
    <w:p w14:paraId="01BE8406" w14:textId="77777777" w:rsidR="00A258B5" w:rsidRDefault="00A258B5" w:rsidP="00BB0D46">
      <w:pPr>
        <w:pStyle w:val="NormalWeb"/>
        <w:numPr>
          <w:ilvl w:val="2"/>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I’m waiting on a response from Bob about recording him giving the presentation or voice recording him and creating notes for the chapters to present to the members that aren’t able to attend</w:t>
      </w:r>
    </w:p>
    <w:p w14:paraId="04DB8857" w14:textId="77777777" w:rsidR="00A258B5" w:rsidRDefault="00A258B5" w:rsidP="00BB0D46">
      <w:pPr>
        <w:pStyle w:val="NormalWeb"/>
        <w:numPr>
          <w:ilvl w:val="1"/>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When you go to these presentations, it is not social hour. It is not for you to be on your phone. There is so much useful information that is going to be shared and what needs to be learned. It will make our community understand WHY things are the way they are which is something that has been missing</w:t>
      </w:r>
    </w:p>
    <w:p w14:paraId="750A20E2" w14:textId="77777777" w:rsidR="00A258B5" w:rsidRDefault="00A258B5" w:rsidP="00BB0D46">
      <w:pPr>
        <w:pStyle w:val="NormalWeb"/>
        <w:numPr>
          <w:ilvl w:val="1"/>
          <w:numId w:val="9"/>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Give Bob your utmost respect. He’s taking time out of his schedule to present this to our community in order to help it grow. He deserves every inch of your attention. Please, from the bottom of my heart,</w:t>
      </w:r>
      <w:r>
        <w:rPr>
          <w:rFonts w:ascii="Arial" w:hAnsi="Arial" w:cs="Arial"/>
          <w:b/>
          <w:bCs/>
          <w:color w:val="000000"/>
          <w:sz w:val="22"/>
          <w:szCs w:val="22"/>
        </w:rPr>
        <w:t xml:space="preserve"> be. respectful.</w:t>
      </w:r>
    </w:p>
    <w:p w14:paraId="209C868A" w14:textId="48FB7CE0" w:rsidR="00A258B5" w:rsidRDefault="00A258B5" w:rsidP="00BB0D46">
      <w:pPr>
        <w:pStyle w:val="NormalWeb"/>
        <w:numPr>
          <w:ilvl w:val="0"/>
          <w:numId w:val="9"/>
        </w:numPr>
        <w:shd w:val="clear" w:color="auto" w:fill="FFFFFF"/>
        <w:suppressAutoHyphens w:val="0"/>
        <w:spacing w:before="0" w:after="0"/>
        <w:textAlignment w:val="baseline"/>
        <w:rPr>
          <w:rFonts w:ascii="Arial" w:hAnsi="Arial" w:cs="Arial"/>
          <w:b/>
          <w:bCs/>
          <w:color w:val="000000"/>
          <w:sz w:val="22"/>
          <w:szCs w:val="22"/>
        </w:rPr>
      </w:pPr>
      <w:r>
        <w:rPr>
          <w:rFonts w:ascii="Arial" w:hAnsi="Arial" w:cs="Arial"/>
          <w:b/>
          <w:bCs/>
          <w:color w:val="000000"/>
          <w:sz w:val="22"/>
          <w:szCs w:val="22"/>
        </w:rPr>
        <w:t>PLEASE MAKE SURE YOUR EXEC BOARD IS READING THESE MINUTE</w:t>
      </w:r>
    </w:p>
    <w:p w14:paraId="2FE21DD9" w14:textId="77777777" w:rsidR="00A258B5" w:rsidRDefault="00A258B5" w:rsidP="00A258B5">
      <w:pPr>
        <w:pStyle w:val="NormalWeb"/>
        <w:shd w:val="clear" w:color="auto" w:fill="FFFFFF"/>
        <w:spacing w:before="0" w:after="0"/>
      </w:pPr>
      <w:r>
        <w:t> </w:t>
      </w:r>
    </w:p>
    <w:p w14:paraId="109FCCC6" w14:textId="77777777" w:rsidR="00A258B5" w:rsidRDefault="00A258B5" w:rsidP="00A258B5">
      <w:pPr>
        <w:pStyle w:val="NormalWeb"/>
        <w:spacing w:before="0" w:after="0"/>
      </w:pPr>
      <w:r>
        <w:rPr>
          <w:rFonts w:ascii="Arial" w:hAnsi="Arial" w:cs="Arial"/>
          <w:b/>
          <w:bCs/>
          <w:color w:val="000000"/>
          <w:sz w:val="22"/>
          <w:szCs w:val="22"/>
        </w:rPr>
        <w:t>VP Recruitment: [gge8]</w:t>
      </w:r>
    </w:p>
    <w:p w14:paraId="5D7F9195" w14:textId="77777777" w:rsidR="00A258B5" w:rsidRDefault="00A258B5" w:rsidP="00BB0D46">
      <w:pPr>
        <w:pStyle w:val="NormalWeb"/>
        <w:numPr>
          <w:ilvl w:val="0"/>
          <w:numId w:val="10"/>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hout out to all the Recruitment Chairs for coming to our first round table! It was very effective and we are all excited for what is to come this coming recruitment! </w:t>
      </w:r>
    </w:p>
    <w:p w14:paraId="0200F02D" w14:textId="77777777" w:rsidR="00A258B5" w:rsidRDefault="00A258B5" w:rsidP="00BB0D46">
      <w:pPr>
        <w:pStyle w:val="NormalWeb"/>
        <w:numPr>
          <w:ilvl w:val="0"/>
          <w:numId w:val="10"/>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I need all Bid Day themes to me by April 10th, these are to be sent to me and Greer with </w:t>
      </w:r>
      <w:proofErr w:type="spellStart"/>
      <w:r>
        <w:rPr>
          <w:rFonts w:ascii="Arial" w:hAnsi="Arial" w:cs="Arial"/>
          <w:color w:val="000000"/>
          <w:sz w:val="22"/>
          <w:szCs w:val="22"/>
        </w:rPr>
        <w:t>inspo</w:t>
      </w:r>
      <w:proofErr w:type="spellEnd"/>
      <w:r>
        <w:rPr>
          <w:rFonts w:ascii="Arial" w:hAnsi="Arial" w:cs="Arial"/>
          <w:color w:val="000000"/>
          <w:sz w:val="22"/>
          <w:szCs w:val="22"/>
        </w:rPr>
        <w:t xml:space="preserve"> pics to check for cross themes and “appropriate-ness”</w:t>
      </w:r>
    </w:p>
    <w:p w14:paraId="790AA92A" w14:textId="77777777" w:rsidR="00A258B5" w:rsidRDefault="00A258B5" w:rsidP="00BB0D46">
      <w:pPr>
        <w:pStyle w:val="NormalWeb"/>
        <w:numPr>
          <w:ilvl w:val="0"/>
          <w:numId w:val="10"/>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We decided to go back to a more “presentation style” Day 0 for PNM’s. This will allow chapters to have an extra practice day at Embassy. We will send 2-3 members to orientation to give a brief PowerPoint about your chapter and who you all are. I will be sending out a template later in the semester for what all needs to be included and excluded from this presentation. </w:t>
      </w:r>
    </w:p>
    <w:p w14:paraId="2908A0A8" w14:textId="77777777" w:rsidR="00A258B5" w:rsidRDefault="00A258B5" w:rsidP="00BB0D46">
      <w:pPr>
        <w:pStyle w:val="NormalWeb"/>
        <w:numPr>
          <w:ilvl w:val="0"/>
          <w:numId w:val="10"/>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I sent out Recruitment room assignments last Thursday so your chapter can start planning accordingly, if your chapter is not receiving these emails please have the person who is supposed to be receiving these emails email me </w:t>
      </w:r>
      <w:hyperlink r:id="rId12" w:history="1">
        <w:r>
          <w:rPr>
            <w:rStyle w:val="Hyperlink"/>
            <w:rFonts w:ascii="Arial" w:eastAsia="SimSun" w:hAnsi="Arial" w:cs="Arial"/>
            <w:color w:val="1155CC"/>
            <w:sz w:val="22"/>
            <w:szCs w:val="22"/>
          </w:rPr>
          <w:t>gge8@txstate.edu</w:t>
        </w:r>
      </w:hyperlink>
    </w:p>
    <w:p w14:paraId="4B0802E8" w14:textId="72F28B24" w:rsidR="00A258B5" w:rsidRDefault="00A258B5" w:rsidP="00BB0D46">
      <w:pPr>
        <w:pStyle w:val="NormalWeb"/>
        <w:numPr>
          <w:ilvl w:val="0"/>
          <w:numId w:val="10"/>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his year during Philanthropy week we are going to have a ~friendly~ competition, the chapter with the most attendance during this week will get to pick their day one recruitment shirt color first! Philanthropy week packets due March 4th and Philanthropy Week is March 30th-April 4th. </w:t>
      </w:r>
    </w:p>
    <w:p w14:paraId="326AC8FA" w14:textId="77777777" w:rsidR="004F27D7" w:rsidRDefault="004F27D7" w:rsidP="00A258B5">
      <w:pPr>
        <w:pStyle w:val="NormalWeb"/>
        <w:spacing w:before="0" w:after="0"/>
        <w:rPr>
          <w:rFonts w:ascii="Arial" w:hAnsi="Arial" w:cs="Arial"/>
          <w:b/>
          <w:bCs/>
          <w:color w:val="000000"/>
          <w:sz w:val="22"/>
          <w:szCs w:val="22"/>
        </w:rPr>
      </w:pPr>
    </w:p>
    <w:p w14:paraId="5B482972" w14:textId="5DD0E840" w:rsidR="00A258B5" w:rsidRDefault="00A258B5" w:rsidP="00A258B5">
      <w:pPr>
        <w:pStyle w:val="NormalWeb"/>
        <w:spacing w:before="0" w:after="0"/>
        <w:rPr>
          <w:rFonts w:ascii="Arial" w:hAnsi="Arial" w:cs="Arial"/>
          <w:b/>
          <w:bCs/>
          <w:color w:val="000000"/>
          <w:sz w:val="22"/>
          <w:szCs w:val="22"/>
        </w:rPr>
      </w:pPr>
      <w:r>
        <w:rPr>
          <w:rFonts w:ascii="Arial" w:hAnsi="Arial" w:cs="Arial"/>
          <w:b/>
          <w:bCs/>
          <w:color w:val="000000"/>
          <w:sz w:val="22"/>
          <w:szCs w:val="22"/>
        </w:rPr>
        <w:t>VP of Scholarship: </w:t>
      </w:r>
    </w:p>
    <w:p w14:paraId="6A921215" w14:textId="77777777" w:rsidR="00A258B5" w:rsidRPr="00A258B5" w:rsidRDefault="00A258B5" w:rsidP="00A258B5">
      <w:pPr>
        <w:pStyle w:val="NormalWeb"/>
        <w:spacing w:before="0" w:after="0"/>
      </w:pPr>
    </w:p>
    <w:p w14:paraId="7A6AD4A0" w14:textId="77777777" w:rsidR="00A258B5" w:rsidRDefault="00A258B5" w:rsidP="00A258B5">
      <w:pPr>
        <w:pStyle w:val="NormalWeb"/>
        <w:spacing w:before="0" w:after="0"/>
      </w:pPr>
      <w:r>
        <w:rPr>
          <w:rFonts w:ascii="Arial" w:hAnsi="Arial" w:cs="Arial"/>
          <w:b/>
          <w:bCs/>
          <w:color w:val="000000"/>
          <w:sz w:val="22"/>
          <w:szCs w:val="22"/>
        </w:rPr>
        <w:t>VP of Membership Developmen</w:t>
      </w:r>
      <w:r>
        <w:rPr>
          <w:rFonts w:ascii="Arial" w:hAnsi="Arial" w:cs="Arial"/>
          <w:b/>
          <w:bCs/>
          <w:color w:val="000000"/>
          <w:sz w:val="22"/>
          <w:szCs w:val="22"/>
          <w:shd w:val="clear" w:color="auto" w:fill="FFFFFF"/>
        </w:rPr>
        <w:t>t [s_p383]</w:t>
      </w:r>
      <w:r>
        <w:rPr>
          <w:rFonts w:ascii="Arial" w:hAnsi="Arial" w:cs="Arial"/>
          <w:color w:val="000000"/>
          <w:sz w:val="22"/>
          <w:szCs w:val="22"/>
          <w:shd w:val="clear" w:color="auto" w:fill="FFFFFF"/>
        </w:rPr>
        <w:t>:</w:t>
      </w:r>
    </w:p>
    <w:p w14:paraId="6F6BF2A3" w14:textId="77777777" w:rsidR="00A258B5" w:rsidRDefault="00A258B5" w:rsidP="00BB0D46">
      <w:pPr>
        <w:pStyle w:val="NormalWeb"/>
        <w:numPr>
          <w:ilvl w:val="0"/>
          <w:numId w:val="11"/>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RC Interviews went so well thank you to everyone who came out!</w:t>
      </w:r>
    </w:p>
    <w:p w14:paraId="1B484271" w14:textId="77777777" w:rsidR="00A258B5" w:rsidRDefault="00A258B5" w:rsidP="00BB0D46">
      <w:pPr>
        <w:pStyle w:val="NormalWeb"/>
        <w:numPr>
          <w:ilvl w:val="0"/>
          <w:numId w:val="11"/>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RC decisions have been made and I will be sending out emails later tonight!</w:t>
      </w:r>
    </w:p>
    <w:p w14:paraId="3E2999D4" w14:textId="77777777" w:rsidR="00A258B5" w:rsidRDefault="00A258B5" w:rsidP="00BB0D46">
      <w:pPr>
        <w:pStyle w:val="NormalWeb"/>
        <w:numPr>
          <w:ilvl w:val="0"/>
          <w:numId w:val="11"/>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Our first RC training will be March 8th, 10am-5pm. Let me know if you will not be able to make it.</w:t>
      </w:r>
    </w:p>
    <w:p w14:paraId="5CFF3D5E" w14:textId="77777777" w:rsidR="00A258B5" w:rsidRDefault="00A258B5" w:rsidP="00BB0D46">
      <w:pPr>
        <w:pStyle w:val="NormalWeb"/>
        <w:numPr>
          <w:ilvl w:val="1"/>
          <w:numId w:val="11"/>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I am planning that training currently </w:t>
      </w:r>
    </w:p>
    <w:p w14:paraId="46E239CE" w14:textId="00CC8F77" w:rsidR="00A258B5" w:rsidRDefault="00A258B5" w:rsidP="00BB0D46">
      <w:pPr>
        <w:pStyle w:val="NormalWeb"/>
        <w:numPr>
          <w:ilvl w:val="0"/>
          <w:numId w:val="11"/>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My next roundtable is March 2nd at 5:30pm in LBJ 3-11.1</w:t>
      </w:r>
    </w:p>
    <w:p w14:paraId="42A887EB" w14:textId="77777777" w:rsidR="00A258B5" w:rsidRDefault="00A258B5" w:rsidP="00A258B5">
      <w:pPr>
        <w:pStyle w:val="NormalWeb"/>
        <w:suppressAutoHyphens w:val="0"/>
        <w:spacing w:before="0" w:after="0"/>
        <w:ind w:left="720"/>
        <w:textAlignment w:val="baseline"/>
        <w:rPr>
          <w:rFonts w:ascii="Arial" w:hAnsi="Arial" w:cs="Arial"/>
          <w:color w:val="000000"/>
          <w:sz w:val="22"/>
          <w:szCs w:val="22"/>
        </w:rPr>
      </w:pPr>
    </w:p>
    <w:p w14:paraId="6FD07AEF" w14:textId="77777777" w:rsidR="00A258B5" w:rsidRDefault="00A258B5" w:rsidP="00A258B5">
      <w:pPr>
        <w:pStyle w:val="NormalWeb"/>
        <w:spacing w:before="0" w:after="0"/>
      </w:pPr>
      <w:r>
        <w:rPr>
          <w:rFonts w:ascii="Arial" w:hAnsi="Arial" w:cs="Arial"/>
          <w:b/>
          <w:bCs/>
          <w:color w:val="000000"/>
          <w:sz w:val="22"/>
          <w:szCs w:val="22"/>
        </w:rPr>
        <w:t>VP of Finance [ber79]:</w:t>
      </w:r>
    </w:p>
    <w:p w14:paraId="2C0920A1" w14:textId="77777777" w:rsidR="00A258B5" w:rsidRDefault="00A258B5" w:rsidP="00BB0D46">
      <w:pPr>
        <w:pStyle w:val="NormalWeb"/>
        <w:numPr>
          <w:ilvl w:val="0"/>
          <w:numId w:val="1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hank you to everyone for paying your dues on time!</w:t>
      </w:r>
    </w:p>
    <w:p w14:paraId="7535996D" w14:textId="77777777" w:rsidR="00A258B5" w:rsidRDefault="00A258B5" w:rsidP="00BB0D46">
      <w:pPr>
        <w:pStyle w:val="NormalWeb"/>
        <w:numPr>
          <w:ilvl w:val="0"/>
          <w:numId w:val="1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For chapters that plan on taking New Member classes, be sure to turn in those numbers to Greer as soon as possible. That way I can bill those chapters correctly/accordingly.</w:t>
      </w:r>
    </w:p>
    <w:p w14:paraId="244BDBBE" w14:textId="56732B59" w:rsidR="00A258B5" w:rsidRDefault="00A258B5" w:rsidP="00BB0D46">
      <w:pPr>
        <w:pStyle w:val="NormalWeb"/>
        <w:numPr>
          <w:ilvl w:val="0"/>
          <w:numId w:val="1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Had my first round table last week and it went very well! I will be sending out the minutes from that meeting by the end of this week if I haven’t already. </w:t>
      </w:r>
    </w:p>
    <w:p w14:paraId="1B52C6A2" w14:textId="77777777" w:rsidR="00A258B5" w:rsidRDefault="00A258B5" w:rsidP="00A258B5">
      <w:pPr>
        <w:pStyle w:val="NormalWeb"/>
        <w:suppressAutoHyphens w:val="0"/>
        <w:spacing w:before="0" w:after="0"/>
        <w:ind w:left="720"/>
        <w:textAlignment w:val="baseline"/>
        <w:rPr>
          <w:rFonts w:ascii="Arial" w:hAnsi="Arial" w:cs="Arial"/>
          <w:color w:val="000000"/>
          <w:sz w:val="22"/>
          <w:szCs w:val="22"/>
        </w:rPr>
      </w:pPr>
    </w:p>
    <w:p w14:paraId="7C78DC8C" w14:textId="51501D9F" w:rsidR="00A258B5" w:rsidRDefault="00A258B5" w:rsidP="00A258B5">
      <w:pPr>
        <w:pStyle w:val="NormalWeb"/>
        <w:spacing w:before="0" w:after="0"/>
        <w:rPr>
          <w:rFonts w:ascii="Arial" w:hAnsi="Arial" w:cs="Arial"/>
          <w:b/>
          <w:bCs/>
          <w:color w:val="000000"/>
          <w:sz w:val="22"/>
          <w:szCs w:val="22"/>
        </w:rPr>
      </w:pPr>
      <w:r>
        <w:rPr>
          <w:rFonts w:ascii="Arial" w:hAnsi="Arial" w:cs="Arial"/>
          <w:b/>
          <w:bCs/>
          <w:color w:val="000000"/>
          <w:sz w:val="22"/>
          <w:szCs w:val="22"/>
        </w:rPr>
        <w:lastRenderedPageBreak/>
        <w:t>VP of Public Relations:</w:t>
      </w:r>
    </w:p>
    <w:p w14:paraId="098D38A1" w14:textId="77777777" w:rsidR="00A258B5" w:rsidRPr="00A258B5" w:rsidRDefault="00A258B5" w:rsidP="00A258B5">
      <w:pPr>
        <w:pStyle w:val="NormalWeb"/>
        <w:spacing w:before="0" w:after="0"/>
      </w:pPr>
    </w:p>
    <w:p w14:paraId="43B1D4A1" w14:textId="77777777" w:rsidR="00A258B5" w:rsidRDefault="00A258B5" w:rsidP="00A258B5">
      <w:pPr>
        <w:pStyle w:val="NormalWeb"/>
        <w:spacing w:before="0" w:after="0"/>
      </w:pPr>
      <w:r>
        <w:rPr>
          <w:rFonts w:ascii="Arial" w:hAnsi="Arial" w:cs="Arial"/>
          <w:b/>
          <w:bCs/>
          <w:color w:val="000000"/>
          <w:sz w:val="22"/>
          <w:szCs w:val="22"/>
        </w:rPr>
        <w:t>VP of Women’s Empowerment [k_b497]:</w:t>
      </w:r>
    </w:p>
    <w:p w14:paraId="18370260" w14:textId="10043C0A" w:rsidR="00A258B5" w:rsidRDefault="00A258B5" w:rsidP="00BB0D46">
      <w:pPr>
        <w:pStyle w:val="NormalWeb"/>
        <w:numPr>
          <w:ilvl w:val="0"/>
          <w:numId w:val="13"/>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SXSW is looking for volunteers. Volunteers will not only get Civic Engagement hours but will also get a pass to SXSW. </w:t>
      </w:r>
      <w:r w:rsidR="004F27D7">
        <w:rPr>
          <w:rFonts w:ascii="Arial" w:hAnsi="Arial" w:cs="Arial"/>
          <w:color w:val="000000"/>
          <w:sz w:val="22"/>
          <w:szCs w:val="22"/>
        </w:rPr>
        <w:t>I’m</w:t>
      </w:r>
      <w:r>
        <w:rPr>
          <w:rFonts w:ascii="Arial" w:hAnsi="Arial" w:cs="Arial"/>
          <w:color w:val="000000"/>
          <w:sz w:val="22"/>
          <w:szCs w:val="22"/>
        </w:rPr>
        <w:t xml:space="preserve"> putting the link to register below </w:t>
      </w:r>
    </w:p>
    <w:p w14:paraId="1162E735" w14:textId="01BA85E0" w:rsidR="00A258B5" w:rsidRDefault="004F27D7" w:rsidP="00BB0D46">
      <w:pPr>
        <w:pStyle w:val="NormalWeb"/>
        <w:numPr>
          <w:ilvl w:val="1"/>
          <w:numId w:val="13"/>
        </w:numPr>
        <w:suppressAutoHyphens w:val="0"/>
        <w:spacing w:before="0" w:after="0"/>
        <w:textAlignment w:val="baseline"/>
        <w:rPr>
          <w:rFonts w:ascii="Arial" w:hAnsi="Arial" w:cs="Arial"/>
          <w:color w:val="000000"/>
          <w:sz w:val="22"/>
          <w:szCs w:val="22"/>
        </w:rPr>
      </w:pPr>
      <w:hyperlink r:id="rId13" w:history="1">
        <w:r w:rsidRPr="001341FD">
          <w:rPr>
            <w:rStyle w:val="Hyperlink"/>
            <w:rFonts w:ascii="Arial" w:eastAsia="SimSun" w:hAnsi="Arial" w:cs="Arial"/>
            <w:sz w:val="22"/>
            <w:szCs w:val="22"/>
          </w:rPr>
          <w:t>https://volunteer.sxsw.com/register/</w:t>
        </w:r>
      </w:hyperlink>
    </w:p>
    <w:p w14:paraId="1A4C96ED" w14:textId="77777777" w:rsidR="00A258B5" w:rsidRDefault="00A258B5" w:rsidP="00BB0D46">
      <w:pPr>
        <w:pStyle w:val="NormalWeb"/>
        <w:numPr>
          <w:ilvl w:val="0"/>
          <w:numId w:val="13"/>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On March 17, the 35th Annual Great River Cleanup is going to be held. Organizers will be handing out t-shirts for volunteers, a breakfast, and lunch after the event. </w:t>
      </w:r>
    </w:p>
    <w:p w14:paraId="0746BE32" w14:textId="423D7025" w:rsidR="00A258B5" w:rsidRDefault="00A258B5" w:rsidP="00BB0D46">
      <w:pPr>
        <w:pStyle w:val="NormalWeb"/>
        <w:numPr>
          <w:ilvl w:val="0"/>
          <w:numId w:val="13"/>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I am going to start selling “women’s empowerment” and Panhellenic logo stickers soon. I will be giving the VP Philanthropies pre order forms when I have them, so please encourage your chapter to support. They are only going to be $1 and are going to a great cause. </w:t>
      </w:r>
    </w:p>
    <w:p w14:paraId="4A041056" w14:textId="77777777" w:rsidR="00A258B5" w:rsidRDefault="00A258B5" w:rsidP="00A258B5">
      <w:pPr>
        <w:pStyle w:val="NormalWeb"/>
        <w:suppressAutoHyphens w:val="0"/>
        <w:spacing w:before="0" w:after="0"/>
        <w:ind w:left="720"/>
        <w:textAlignment w:val="baseline"/>
        <w:rPr>
          <w:rFonts w:ascii="Arial" w:hAnsi="Arial" w:cs="Arial"/>
          <w:color w:val="000000"/>
          <w:sz w:val="22"/>
          <w:szCs w:val="22"/>
        </w:rPr>
      </w:pPr>
    </w:p>
    <w:p w14:paraId="5632D6CE" w14:textId="6BAE9EEA" w:rsidR="004F47B1" w:rsidRPr="004F27D7" w:rsidRDefault="00A258B5" w:rsidP="00A258B5">
      <w:pPr>
        <w:pStyle w:val="NormalWeb"/>
        <w:spacing w:before="0" w:after="0"/>
        <w:rPr>
          <w:rFonts w:ascii="Arial" w:hAnsi="Arial" w:cs="Arial"/>
          <w:b/>
          <w:bCs/>
          <w:color w:val="000000"/>
          <w:sz w:val="22"/>
          <w:szCs w:val="22"/>
        </w:rPr>
      </w:pPr>
      <w:r w:rsidRPr="004F27D7">
        <w:rPr>
          <w:rFonts w:ascii="Arial" w:hAnsi="Arial" w:cs="Arial"/>
          <w:b/>
          <w:bCs/>
          <w:color w:val="000000"/>
          <w:sz w:val="22"/>
          <w:szCs w:val="22"/>
        </w:rPr>
        <w:t xml:space="preserve">Advisor [glv18]: </w:t>
      </w:r>
    </w:p>
    <w:p w14:paraId="1BB8C47E" w14:textId="49DE50FA" w:rsidR="004F27D7" w:rsidRDefault="004F27D7" w:rsidP="00BB0D46">
      <w:pPr>
        <w:pStyle w:val="NormalWeb"/>
        <w:numPr>
          <w:ilvl w:val="0"/>
          <w:numId w:val="15"/>
        </w:numPr>
        <w:spacing w:before="0" w:after="0"/>
        <w:rPr>
          <w:rFonts w:ascii="Arial" w:hAnsi="Arial" w:cs="Arial"/>
          <w:sz w:val="22"/>
          <w:szCs w:val="22"/>
        </w:rPr>
      </w:pPr>
      <w:bookmarkStart w:id="0" w:name="_Hlk33436270"/>
      <w:r>
        <w:rPr>
          <w:rFonts w:ascii="Arial" w:hAnsi="Arial" w:cs="Arial"/>
          <w:sz w:val="22"/>
          <w:szCs w:val="22"/>
        </w:rPr>
        <w:t xml:space="preserve">The FSL staff is putting together several resources and trainings to help not only our member improve their academic standing, but to help the academic/scholarship </w:t>
      </w:r>
      <w:r w:rsidR="002E49EF">
        <w:rPr>
          <w:rFonts w:ascii="Arial" w:hAnsi="Arial" w:cs="Arial"/>
          <w:sz w:val="22"/>
          <w:szCs w:val="22"/>
        </w:rPr>
        <w:t xml:space="preserve">chairs be better prepared to support their chapter members. To do this we will be holding a handful of exploratory/focus groups that will help us identify what skills our officers need help with. We will also be holding “Train the Trainer” sessions where we train academic/scholarship chairs on skills to help their members. </w:t>
      </w:r>
    </w:p>
    <w:p w14:paraId="70D567B3" w14:textId="3B636699" w:rsidR="002E49EF" w:rsidRDefault="002E49EF" w:rsidP="00BB0D46">
      <w:pPr>
        <w:pStyle w:val="NormalWeb"/>
        <w:numPr>
          <w:ilvl w:val="0"/>
          <w:numId w:val="15"/>
        </w:numPr>
        <w:spacing w:before="0" w:after="0"/>
        <w:rPr>
          <w:rFonts w:ascii="Arial" w:hAnsi="Arial" w:cs="Arial"/>
          <w:sz w:val="22"/>
          <w:szCs w:val="22"/>
        </w:rPr>
      </w:pPr>
      <w:r>
        <w:rPr>
          <w:rFonts w:ascii="Arial" w:hAnsi="Arial" w:cs="Arial"/>
          <w:sz w:val="22"/>
          <w:szCs w:val="22"/>
        </w:rPr>
        <w:t xml:space="preserve">Please share these dates and times with your Academic/Scholarship Chair and New Member Educators. All are welcome at these but we definitely want to see those two positions. They will use the information most often in their roles. </w:t>
      </w:r>
    </w:p>
    <w:p w14:paraId="25136E39" w14:textId="6BE7190C" w:rsidR="004F27D7" w:rsidRDefault="004F27D7" w:rsidP="00BB0D46">
      <w:pPr>
        <w:pStyle w:val="NormalWeb"/>
        <w:numPr>
          <w:ilvl w:val="1"/>
          <w:numId w:val="15"/>
        </w:numPr>
        <w:spacing w:before="0" w:after="0"/>
        <w:rPr>
          <w:rFonts w:ascii="Arial" w:hAnsi="Arial" w:cs="Arial"/>
          <w:sz w:val="22"/>
          <w:szCs w:val="22"/>
        </w:rPr>
      </w:pPr>
      <w:r>
        <w:rPr>
          <w:rFonts w:ascii="Arial" w:hAnsi="Arial" w:cs="Arial"/>
          <w:sz w:val="22"/>
          <w:szCs w:val="22"/>
        </w:rPr>
        <w:t>Wednesday, February 26</w:t>
      </w:r>
      <w:r w:rsidRPr="004F27D7">
        <w:rPr>
          <w:rFonts w:ascii="Arial" w:hAnsi="Arial" w:cs="Arial"/>
          <w:sz w:val="22"/>
          <w:szCs w:val="22"/>
          <w:vertAlign w:val="superscript"/>
        </w:rPr>
        <w:t>th</w:t>
      </w:r>
      <w:r>
        <w:rPr>
          <w:rFonts w:ascii="Arial" w:hAnsi="Arial" w:cs="Arial"/>
          <w:sz w:val="22"/>
          <w:szCs w:val="22"/>
        </w:rPr>
        <w:t>, LBJ 4:30-6:00 3-10.1</w:t>
      </w:r>
    </w:p>
    <w:p w14:paraId="7F44BE33" w14:textId="7AABC475" w:rsidR="004F27D7" w:rsidRPr="00BB0D46" w:rsidRDefault="004F27D7" w:rsidP="00BB0D46">
      <w:pPr>
        <w:pStyle w:val="NormalWeb"/>
        <w:numPr>
          <w:ilvl w:val="2"/>
          <w:numId w:val="15"/>
        </w:numPr>
        <w:spacing w:before="0" w:after="0"/>
        <w:rPr>
          <w:rFonts w:ascii="Arial" w:hAnsi="Arial" w:cs="Arial"/>
          <w:b/>
          <w:bCs/>
          <w:sz w:val="22"/>
          <w:szCs w:val="22"/>
        </w:rPr>
      </w:pPr>
      <w:r w:rsidRPr="00BB0D46">
        <w:rPr>
          <w:rFonts w:ascii="Arial" w:hAnsi="Arial" w:cs="Arial"/>
          <w:b/>
          <w:bCs/>
          <w:sz w:val="22"/>
          <w:szCs w:val="22"/>
        </w:rPr>
        <w:t xml:space="preserve">Chapter/Council Leaders Exploratory Group and Train the Trainer for Mid-Term Grade Checks/Professor Communication </w:t>
      </w:r>
    </w:p>
    <w:p w14:paraId="2A9CA747" w14:textId="4210C6BD" w:rsidR="002E49EF" w:rsidRDefault="002E49EF" w:rsidP="00BB0D46">
      <w:pPr>
        <w:pStyle w:val="NormalWeb"/>
        <w:numPr>
          <w:ilvl w:val="2"/>
          <w:numId w:val="15"/>
        </w:numPr>
        <w:spacing w:before="0" w:after="0"/>
        <w:rPr>
          <w:rFonts w:ascii="Arial" w:hAnsi="Arial" w:cs="Arial"/>
          <w:sz w:val="22"/>
          <w:szCs w:val="22"/>
        </w:rPr>
      </w:pPr>
      <w:r>
        <w:rPr>
          <w:rFonts w:ascii="Arial" w:hAnsi="Arial" w:cs="Arial"/>
          <w:sz w:val="22"/>
          <w:szCs w:val="22"/>
        </w:rPr>
        <w:t xml:space="preserve">All Chapter leaders/officers are encouraged to attend. This will help us to identify what your members are experiencing and how we can help. </w:t>
      </w:r>
    </w:p>
    <w:p w14:paraId="18A5207F" w14:textId="14012669" w:rsidR="002E49EF" w:rsidRDefault="002E49EF" w:rsidP="00BB0D46">
      <w:pPr>
        <w:pStyle w:val="NormalWeb"/>
        <w:numPr>
          <w:ilvl w:val="2"/>
          <w:numId w:val="15"/>
        </w:numPr>
        <w:spacing w:before="0" w:after="0"/>
        <w:rPr>
          <w:rFonts w:ascii="Arial" w:hAnsi="Arial" w:cs="Arial"/>
          <w:sz w:val="22"/>
          <w:szCs w:val="22"/>
        </w:rPr>
      </w:pPr>
      <w:r>
        <w:rPr>
          <w:rFonts w:ascii="Arial" w:hAnsi="Arial" w:cs="Arial"/>
          <w:sz w:val="22"/>
          <w:szCs w:val="22"/>
        </w:rPr>
        <w:t>This will be partnered with a T</w:t>
      </w:r>
      <w:bookmarkStart w:id="1" w:name="_GoBack"/>
      <w:bookmarkEnd w:id="1"/>
      <w:r>
        <w:rPr>
          <w:rFonts w:ascii="Arial" w:hAnsi="Arial" w:cs="Arial"/>
          <w:sz w:val="22"/>
          <w:szCs w:val="22"/>
        </w:rPr>
        <w:t xml:space="preserve">rain the Trainer on Mid-Semester Grade Checks and Communicating Effectively with Professors. </w:t>
      </w:r>
    </w:p>
    <w:p w14:paraId="71798971" w14:textId="0F5CA10E" w:rsidR="002E49EF" w:rsidRPr="002E49EF" w:rsidRDefault="002E49EF" w:rsidP="00BB0D46">
      <w:pPr>
        <w:pStyle w:val="ListParagraph"/>
        <w:numPr>
          <w:ilvl w:val="1"/>
          <w:numId w:val="15"/>
        </w:numPr>
        <w:rPr>
          <w:rFonts w:ascii="Arial" w:eastAsia="Times New Roman" w:hAnsi="Arial" w:cs="Arial"/>
          <w:sz w:val="22"/>
          <w:szCs w:val="22"/>
        </w:rPr>
      </w:pPr>
      <w:r w:rsidRPr="002E49EF">
        <w:rPr>
          <w:rFonts w:ascii="Arial" w:eastAsia="Times New Roman" w:hAnsi="Arial" w:cs="Arial"/>
          <w:sz w:val="22"/>
          <w:szCs w:val="22"/>
        </w:rPr>
        <w:t>Thursday, February 27</w:t>
      </w:r>
      <w:r w:rsidRPr="002E49EF">
        <w:rPr>
          <w:rFonts w:ascii="Arial" w:eastAsia="Times New Roman" w:hAnsi="Arial" w:cs="Arial"/>
          <w:sz w:val="22"/>
          <w:szCs w:val="22"/>
          <w:vertAlign w:val="superscript"/>
        </w:rPr>
        <w:t>th</w:t>
      </w:r>
      <w:r w:rsidRPr="002E49EF">
        <w:rPr>
          <w:rFonts w:ascii="Arial" w:eastAsia="Times New Roman" w:hAnsi="Arial" w:cs="Arial"/>
          <w:sz w:val="22"/>
          <w:szCs w:val="22"/>
        </w:rPr>
        <w:t>, 2:00 – 3:00 pm, 3-21.2</w:t>
      </w:r>
    </w:p>
    <w:p w14:paraId="69DB81C5" w14:textId="0F00DA1B" w:rsidR="002E49EF" w:rsidRDefault="002E49EF" w:rsidP="00BB0D46">
      <w:pPr>
        <w:pStyle w:val="NormalWeb"/>
        <w:numPr>
          <w:ilvl w:val="2"/>
          <w:numId w:val="15"/>
        </w:numPr>
        <w:spacing w:before="0" w:after="0"/>
        <w:rPr>
          <w:rFonts w:ascii="Arial" w:hAnsi="Arial" w:cs="Arial"/>
          <w:sz w:val="22"/>
          <w:szCs w:val="22"/>
        </w:rPr>
      </w:pPr>
      <w:r w:rsidRPr="00BB0D46">
        <w:rPr>
          <w:rFonts w:ascii="Arial" w:hAnsi="Arial" w:cs="Arial"/>
          <w:b/>
          <w:bCs/>
          <w:sz w:val="22"/>
          <w:szCs w:val="22"/>
        </w:rPr>
        <w:t>FSL Academic Exploratory Group</w:t>
      </w:r>
      <w:r>
        <w:rPr>
          <w:rFonts w:ascii="Arial" w:hAnsi="Arial" w:cs="Arial"/>
          <w:sz w:val="22"/>
          <w:szCs w:val="22"/>
        </w:rPr>
        <w:t xml:space="preserve"> </w:t>
      </w:r>
      <w:r w:rsidRPr="002E49EF">
        <w:rPr>
          <w:rFonts w:ascii="Arial" w:hAnsi="Arial" w:cs="Arial"/>
          <w:b/>
          <w:bCs/>
          <w:sz w:val="22"/>
          <w:szCs w:val="22"/>
        </w:rPr>
        <w:t>for Members with GPAS LESS THAN 2.5</w:t>
      </w:r>
    </w:p>
    <w:p w14:paraId="0B11E7BD" w14:textId="0CFCB0E9" w:rsidR="002E49EF" w:rsidRDefault="002E49EF" w:rsidP="00BB0D46">
      <w:pPr>
        <w:pStyle w:val="NormalWeb"/>
        <w:numPr>
          <w:ilvl w:val="2"/>
          <w:numId w:val="15"/>
        </w:numPr>
        <w:spacing w:before="0" w:after="0"/>
        <w:rPr>
          <w:rFonts w:ascii="Arial" w:hAnsi="Arial" w:cs="Arial"/>
          <w:sz w:val="22"/>
          <w:szCs w:val="22"/>
        </w:rPr>
      </w:pPr>
      <w:r>
        <w:rPr>
          <w:rFonts w:ascii="Arial" w:hAnsi="Arial" w:cs="Arial"/>
          <w:sz w:val="22"/>
          <w:szCs w:val="22"/>
        </w:rPr>
        <w:t xml:space="preserve">This session will focus on individual members and the struggles they are facing. We will also be exploring Brilliant Bobcats, a free online resource that not only can help members develop better academic skills but also counts as Civic Engagement. </w:t>
      </w:r>
    </w:p>
    <w:p w14:paraId="551B8B6C" w14:textId="21CAC900" w:rsidR="002E49EF" w:rsidRDefault="002E49EF" w:rsidP="00BB0D46">
      <w:pPr>
        <w:pStyle w:val="NormalWeb"/>
        <w:numPr>
          <w:ilvl w:val="1"/>
          <w:numId w:val="15"/>
        </w:numPr>
        <w:spacing w:before="0" w:after="0"/>
        <w:rPr>
          <w:rFonts w:ascii="Arial" w:hAnsi="Arial" w:cs="Arial"/>
          <w:sz w:val="22"/>
          <w:szCs w:val="22"/>
        </w:rPr>
      </w:pPr>
      <w:r>
        <w:rPr>
          <w:rFonts w:ascii="Arial" w:hAnsi="Arial" w:cs="Arial"/>
          <w:sz w:val="22"/>
          <w:szCs w:val="22"/>
        </w:rPr>
        <w:t>Tuesday, March 3</w:t>
      </w:r>
      <w:r w:rsidRPr="002E49EF">
        <w:rPr>
          <w:rFonts w:ascii="Arial" w:hAnsi="Arial" w:cs="Arial"/>
          <w:sz w:val="22"/>
          <w:szCs w:val="22"/>
          <w:vertAlign w:val="superscript"/>
        </w:rPr>
        <w:t>rd</w:t>
      </w:r>
      <w:r>
        <w:rPr>
          <w:rFonts w:ascii="Arial" w:hAnsi="Arial" w:cs="Arial"/>
          <w:sz w:val="22"/>
          <w:szCs w:val="22"/>
        </w:rPr>
        <w:t>, 5:00 – 6:00 pm, 3-7.1</w:t>
      </w:r>
    </w:p>
    <w:p w14:paraId="7B8DDAB7" w14:textId="2EBC04EB" w:rsidR="002E49EF" w:rsidRPr="002E49EF" w:rsidRDefault="002E49EF" w:rsidP="00BB0D46">
      <w:pPr>
        <w:pStyle w:val="NormalWeb"/>
        <w:numPr>
          <w:ilvl w:val="2"/>
          <w:numId w:val="15"/>
        </w:numPr>
        <w:spacing w:before="0" w:after="0"/>
        <w:rPr>
          <w:rFonts w:ascii="Arial" w:hAnsi="Arial" w:cs="Arial"/>
          <w:sz w:val="22"/>
          <w:szCs w:val="22"/>
        </w:rPr>
      </w:pPr>
      <w:r w:rsidRPr="00BB0D46">
        <w:rPr>
          <w:rFonts w:ascii="Arial" w:hAnsi="Arial" w:cs="Arial"/>
          <w:b/>
          <w:bCs/>
          <w:sz w:val="22"/>
          <w:szCs w:val="22"/>
        </w:rPr>
        <w:t>FSL Academic Exploratory Group</w:t>
      </w:r>
      <w:r>
        <w:rPr>
          <w:rFonts w:ascii="Arial" w:hAnsi="Arial" w:cs="Arial"/>
          <w:sz w:val="22"/>
          <w:szCs w:val="22"/>
        </w:rPr>
        <w:t xml:space="preserve"> </w:t>
      </w:r>
      <w:r w:rsidRPr="002E49EF">
        <w:rPr>
          <w:rFonts w:ascii="Arial" w:hAnsi="Arial" w:cs="Arial"/>
          <w:b/>
          <w:bCs/>
          <w:sz w:val="22"/>
          <w:szCs w:val="22"/>
        </w:rPr>
        <w:t>for Members with GPAS GREATER THAN 3.0</w:t>
      </w:r>
    </w:p>
    <w:p w14:paraId="7E156D4E" w14:textId="6F63C90E" w:rsidR="002E49EF" w:rsidRDefault="002E49EF" w:rsidP="00BB0D46">
      <w:pPr>
        <w:pStyle w:val="NormalWeb"/>
        <w:numPr>
          <w:ilvl w:val="2"/>
          <w:numId w:val="15"/>
        </w:numPr>
        <w:spacing w:before="0" w:after="0"/>
        <w:rPr>
          <w:rFonts w:ascii="Arial" w:hAnsi="Arial" w:cs="Arial"/>
          <w:sz w:val="22"/>
          <w:szCs w:val="22"/>
        </w:rPr>
      </w:pPr>
      <w:r>
        <w:rPr>
          <w:rFonts w:ascii="Arial" w:hAnsi="Arial" w:cs="Arial"/>
          <w:sz w:val="22"/>
          <w:szCs w:val="22"/>
        </w:rPr>
        <w:t xml:space="preserve">Again, this session will focus on individual members and the resources and skills they use to be successful in their studies. </w:t>
      </w:r>
    </w:p>
    <w:p w14:paraId="6225173E" w14:textId="21C7C53D" w:rsidR="002E49EF" w:rsidRDefault="002E49EF" w:rsidP="00BB0D46">
      <w:pPr>
        <w:pStyle w:val="NormalWeb"/>
        <w:numPr>
          <w:ilvl w:val="1"/>
          <w:numId w:val="15"/>
        </w:numPr>
        <w:spacing w:before="0" w:after="0"/>
        <w:rPr>
          <w:rFonts w:ascii="Arial" w:hAnsi="Arial" w:cs="Arial"/>
          <w:sz w:val="22"/>
          <w:szCs w:val="22"/>
        </w:rPr>
      </w:pPr>
      <w:r>
        <w:rPr>
          <w:rFonts w:ascii="Arial" w:hAnsi="Arial" w:cs="Arial"/>
          <w:sz w:val="22"/>
          <w:szCs w:val="22"/>
        </w:rPr>
        <w:t>Wednesday, March 25</w:t>
      </w:r>
      <w:r w:rsidRPr="002E49EF">
        <w:rPr>
          <w:rFonts w:ascii="Arial" w:hAnsi="Arial" w:cs="Arial"/>
          <w:sz w:val="22"/>
          <w:szCs w:val="22"/>
          <w:vertAlign w:val="superscript"/>
        </w:rPr>
        <w:t>th</w:t>
      </w:r>
      <w:r>
        <w:rPr>
          <w:rFonts w:ascii="Arial" w:hAnsi="Arial" w:cs="Arial"/>
          <w:sz w:val="22"/>
          <w:szCs w:val="22"/>
        </w:rPr>
        <w:t>, 4:30 – 6:00, 3-10.1</w:t>
      </w:r>
    </w:p>
    <w:p w14:paraId="07E67AC6" w14:textId="0C392D4D" w:rsidR="002E49EF" w:rsidRPr="00BB0D46" w:rsidRDefault="002E49EF" w:rsidP="00BB0D46">
      <w:pPr>
        <w:pStyle w:val="NormalWeb"/>
        <w:numPr>
          <w:ilvl w:val="2"/>
          <w:numId w:val="15"/>
        </w:numPr>
        <w:spacing w:before="0" w:after="0"/>
        <w:rPr>
          <w:rFonts w:ascii="Arial" w:hAnsi="Arial" w:cs="Arial"/>
          <w:b/>
          <w:bCs/>
          <w:sz w:val="22"/>
          <w:szCs w:val="22"/>
        </w:rPr>
      </w:pPr>
      <w:r w:rsidRPr="00BB0D46">
        <w:rPr>
          <w:rFonts w:ascii="Arial" w:hAnsi="Arial" w:cs="Arial"/>
          <w:b/>
          <w:bCs/>
          <w:sz w:val="22"/>
          <w:szCs w:val="22"/>
        </w:rPr>
        <w:t xml:space="preserve">Train the Trainer – Setting Your Schedule </w:t>
      </w:r>
    </w:p>
    <w:p w14:paraId="088B87D7" w14:textId="5F8D0DA8" w:rsidR="002E49EF" w:rsidRDefault="002E49EF" w:rsidP="00BB0D46">
      <w:pPr>
        <w:pStyle w:val="NormalWeb"/>
        <w:numPr>
          <w:ilvl w:val="2"/>
          <w:numId w:val="15"/>
        </w:numPr>
        <w:spacing w:before="0" w:after="0"/>
        <w:rPr>
          <w:rFonts w:ascii="Arial" w:hAnsi="Arial" w:cs="Arial"/>
          <w:sz w:val="22"/>
          <w:szCs w:val="22"/>
        </w:rPr>
      </w:pPr>
      <w:r>
        <w:rPr>
          <w:rFonts w:ascii="Arial" w:hAnsi="Arial" w:cs="Arial"/>
          <w:sz w:val="22"/>
          <w:szCs w:val="22"/>
        </w:rPr>
        <w:t xml:space="preserve">This session will go over university resources outside of your academic advisors that members should be using when they set their schedules. </w:t>
      </w:r>
    </w:p>
    <w:p w14:paraId="4151E1BD" w14:textId="4E3BC8B7" w:rsidR="002E49EF" w:rsidRDefault="002E49EF" w:rsidP="00BB0D46">
      <w:pPr>
        <w:pStyle w:val="NormalWeb"/>
        <w:numPr>
          <w:ilvl w:val="1"/>
          <w:numId w:val="15"/>
        </w:numPr>
        <w:spacing w:before="0" w:after="0"/>
        <w:rPr>
          <w:rFonts w:ascii="Arial" w:hAnsi="Arial" w:cs="Arial"/>
          <w:sz w:val="22"/>
          <w:szCs w:val="22"/>
        </w:rPr>
      </w:pPr>
      <w:r>
        <w:rPr>
          <w:rFonts w:ascii="Arial" w:hAnsi="Arial" w:cs="Arial"/>
          <w:sz w:val="22"/>
          <w:szCs w:val="22"/>
        </w:rPr>
        <w:t>Wednesday, April 29</w:t>
      </w:r>
      <w:r w:rsidRPr="002E49EF">
        <w:rPr>
          <w:rFonts w:ascii="Arial" w:hAnsi="Arial" w:cs="Arial"/>
          <w:sz w:val="22"/>
          <w:szCs w:val="22"/>
          <w:vertAlign w:val="superscript"/>
        </w:rPr>
        <w:t>th</w:t>
      </w:r>
      <w:r>
        <w:rPr>
          <w:rFonts w:ascii="Arial" w:hAnsi="Arial" w:cs="Arial"/>
          <w:sz w:val="22"/>
          <w:szCs w:val="22"/>
        </w:rPr>
        <w:t>, 4:30 – 6:00 pm, 3-10.1</w:t>
      </w:r>
    </w:p>
    <w:p w14:paraId="668FE63A" w14:textId="0A9C138E" w:rsidR="002E49EF" w:rsidRPr="00BB0D46" w:rsidRDefault="002E49EF" w:rsidP="00BB0D46">
      <w:pPr>
        <w:pStyle w:val="NormalWeb"/>
        <w:numPr>
          <w:ilvl w:val="2"/>
          <w:numId w:val="15"/>
        </w:numPr>
        <w:spacing w:before="0" w:after="0"/>
        <w:rPr>
          <w:rFonts w:ascii="Arial" w:hAnsi="Arial" w:cs="Arial"/>
          <w:b/>
          <w:bCs/>
          <w:sz w:val="22"/>
          <w:szCs w:val="22"/>
        </w:rPr>
      </w:pPr>
      <w:r w:rsidRPr="00BB0D46">
        <w:rPr>
          <w:rFonts w:ascii="Arial" w:hAnsi="Arial" w:cs="Arial"/>
          <w:b/>
          <w:bCs/>
          <w:sz w:val="22"/>
          <w:szCs w:val="22"/>
        </w:rPr>
        <w:t>Train the Trainer</w:t>
      </w:r>
      <w:r w:rsidR="00BB0D46">
        <w:rPr>
          <w:rFonts w:ascii="Arial" w:hAnsi="Arial" w:cs="Arial"/>
          <w:b/>
          <w:bCs/>
          <w:sz w:val="22"/>
          <w:szCs w:val="22"/>
        </w:rPr>
        <w:t>/Community Session</w:t>
      </w:r>
      <w:r w:rsidRPr="00BB0D46">
        <w:rPr>
          <w:rFonts w:ascii="Arial" w:hAnsi="Arial" w:cs="Arial"/>
          <w:b/>
          <w:bCs/>
          <w:sz w:val="22"/>
          <w:szCs w:val="22"/>
        </w:rPr>
        <w:t xml:space="preserve"> </w:t>
      </w:r>
      <w:r w:rsidR="007433F1" w:rsidRPr="00BB0D46">
        <w:rPr>
          <w:rFonts w:ascii="Arial" w:hAnsi="Arial" w:cs="Arial"/>
          <w:b/>
          <w:bCs/>
          <w:sz w:val="22"/>
          <w:szCs w:val="22"/>
        </w:rPr>
        <w:t>–</w:t>
      </w:r>
      <w:r w:rsidRPr="00BB0D46">
        <w:rPr>
          <w:rFonts w:ascii="Arial" w:hAnsi="Arial" w:cs="Arial"/>
          <w:b/>
          <w:bCs/>
          <w:sz w:val="22"/>
          <w:szCs w:val="22"/>
        </w:rPr>
        <w:t xml:space="preserve"> </w:t>
      </w:r>
      <w:r w:rsidR="007433F1" w:rsidRPr="00BB0D46">
        <w:rPr>
          <w:rFonts w:ascii="Arial" w:hAnsi="Arial" w:cs="Arial"/>
          <w:b/>
          <w:bCs/>
          <w:sz w:val="22"/>
          <w:szCs w:val="22"/>
        </w:rPr>
        <w:t>Practicing Self-Care While Acing Finals</w:t>
      </w:r>
    </w:p>
    <w:p w14:paraId="37A7E325" w14:textId="0CE91353" w:rsidR="007433F1" w:rsidRDefault="007433F1" w:rsidP="00BB0D46">
      <w:pPr>
        <w:pStyle w:val="NormalWeb"/>
        <w:numPr>
          <w:ilvl w:val="2"/>
          <w:numId w:val="15"/>
        </w:numPr>
        <w:spacing w:before="0" w:after="0"/>
        <w:rPr>
          <w:rFonts w:ascii="Arial" w:hAnsi="Arial" w:cs="Arial"/>
          <w:sz w:val="22"/>
          <w:szCs w:val="22"/>
        </w:rPr>
      </w:pPr>
      <w:r>
        <w:rPr>
          <w:rFonts w:ascii="Arial" w:hAnsi="Arial" w:cs="Arial"/>
          <w:sz w:val="22"/>
          <w:szCs w:val="22"/>
        </w:rPr>
        <w:t xml:space="preserve">This session is in partnership with the Counseling Center and will go over ways for members to practice self-care leading up to and during finals, while still completing everything they need to do. </w:t>
      </w:r>
    </w:p>
    <w:p w14:paraId="649709BA" w14:textId="244F0665" w:rsidR="007433F1" w:rsidRDefault="007433F1" w:rsidP="00BB0D46">
      <w:pPr>
        <w:pStyle w:val="NormalWeb"/>
        <w:numPr>
          <w:ilvl w:val="2"/>
          <w:numId w:val="15"/>
        </w:numPr>
        <w:spacing w:before="0" w:after="0"/>
        <w:rPr>
          <w:rFonts w:ascii="Arial" w:hAnsi="Arial" w:cs="Arial"/>
          <w:sz w:val="22"/>
          <w:szCs w:val="22"/>
        </w:rPr>
      </w:pPr>
      <w:r>
        <w:rPr>
          <w:rFonts w:ascii="Arial" w:hAnsi="Arial" w:cs="Arial"/>
          <w:sz w:val="22"/>
          <w:szCs w:val="22"/>
        </w:rPr>
        <w:t xml:space="preserve">This is open to officers AND members. </w:t>
      </w:r>
    </w:p>
    <w:p w14:paraId="06B5134E" w14:textId="4B02896B" w:rsidR="007433F1" w:rsidRDefault="007433F1" w:rsidP="00BB0D46">
      <w:pPr>
        <w:pStyle w:val="NormalWeb"/>
        <w:numPr>
          <w:ilvl w:val="0"/>
          <w:numId w:val="15"/>
        </w:numPr>
        <w:spacing w:before="0" w:after="0"/>
        <w:rPr>
          <w:rFonts w:ascii="Arial" w:hAnsi="Arial" w:cs="Arial"/>
          <w:sz w:val="22"/>
          <w:szCs w:val="22"/>
        </w:rPr>
      </w:pPr>
      <w:r>
        <w:rPr>
          <w:rFonts w:ascii="Arial" w:hAnsi="Arial" w:cs="Arial"/>
          <w:sz w:val="22"/>
          <w:szCs w:val="22"/>
        </w:rPr>
        <w:t>Civic Engagement – Any outstanding hours for your chapter should be submitted as soon as possible to be counted for this year</w:t>
      </w:r>
      <w:r w:rsidR="00BB0D46">
        <w:rPr>
          <w:rFonts w:ascii="Arial" w:hAnsi="Arial" w:cs="Arial"/>
          <w:sz w:val="22"/>
          <w:szCs w:val="22"/>
        </w:rPr>
        <w:t>’</w:t>
      </w:r>
      <w:r>
        <w:rPr>
          <w:rFonts w:ascii="Arial" w:hAnsi="Arial" w:cs="Arial"/>
          <w:sz w:val="22"/>
          <w:szCs w:val="22"/>
        </w:rPr>
        <w:t xml:space="preserve">s CAAP. </w:t>
      </w:r>
    </w:p>
    <w:p w14:paraId="3FA3509C" w14:textId="76ED9B98" w:rsidR="007433F1" w:rsidRDefault="007433F1" w:rsidP="00BB0D46">
      <w:pPr>
        <w:pStyle w:val="NormalWeb"/>
        <w:numPr>
          <w:ilvl w:val="0"/>
          <w:numId w:val="15"/>
        </w:numPr>
        <w:spacing w:before="0" w:after="0"/>
        <w:rPr>
          <w:rFonts w:ascii="Arial" w:hAnsi="Arial" w:cs="Arial"/>
          <w:sz w:val="22"/>
          <w:szCs w:val="22"/>
        </w:rPr>
      </w:pPr>
      <w:r>
        <w:rPr>
          <w:rFonts w:ascii="Arial" w:hAnsi="Arial" w:cs="Arial"/>
          <w:sz w:val="22"/>
          <w:szCs w:val="22"/>
        </w:rPr>
        <w:lastRenderedPageBreak/>
        <w:t>Philanthropy Week Packet – Due March 4</w:t>
      </w:r>
      <w:r w:rsidRPr="007433F1">
        <w:rPr>
          <w:rFonts w:ascii="Arial" w:hAnsi="Arial" w:cs="Arial"/>
          <w:sz w:val="22"/>
          <w:szCs w:val="22"/>
          <w:vertAlign w:val="superscript"/>
        </w:rPr>
        <w:t>th</w:t>
      </w:r>
      <w:r>
        <w:rPr>
          <w:rFonts w:ascii="Arial" w:hAnsi="Arial" w:cs="Arial"/>
          <w:sz w:val="22"/>
          <w:szCs w:val="22"/>
        </w:rPr>
        <w:t xml:space="preserve"> </w:t>
      </w:r>
    </w:p>
    <w:p w14:paraId="14771DD8" w14:textId="19010B93" w:rsidR="007433F1" w:rsidRDefault="007433F1" w:rsidP="00BB0D46">
      <w:pPr>
        <w:pStyle w:val="NormalWeb"/>
        <w:numPr>
          <w:ilvl w:val="1"/>
          <w:numId w:val="15"/>
        </w:numPr>
        <w:spacing w:before="0" w:after="0"/>
        <w:rPr>
          <w:rFonts w:ascii="Arial" w:hAnsi="Arial" w:cs="Arial"/>
          <w:sz w:val="22"/>
          <w:szCs w:val="22"/>
        </w:rPr>
      </w:pPr>
      <w:r>
        <w:rPr>
          <w:rFonts w:ascii="Arial" w:hAnsi="Arial" w:cs="Arial"/>
          <w:sz w:val="22"/>
          <w:szCs w:val="22"/>
        </w:rPr>
        <w:t>Packets were sent out and handed out to delegates on Feb. 10</w:t>
      </w:r>
      <w:r w:rsidRPr="007433F1">
        <w:rPr>
          <w:rFonts w:ascii="Arial" w:hAnsi="Arial" w:cs="Arial"/>
          <w:sz w:val="22"/>
          <w:szCs w:val="22"/>
          <w:vertAlign w:val="superscript"/>
        </w:rPr>
        <w:t>th</w:t>
      </w:r>
      <w:r>
        <w:rPr>
          <w:rFonts w:ascii="Arial" w:hAnsi="Arial" w:cs="Arial"/>
          <w:sz w:val="22"/>
          <w:szCs w:val="22"/>
        </w:rPr>
        <w:t xml:space="preserve"> </w:t>
      </w:r>
    </w:p>
    <w:p w14:paraId="5825CD0F" w14:textId="6084B589" w:rsidR="007433F1" w:rsidRDefault="007433F1" w:rsidP="00BB0D46">
      <w:pPr>
        <w:pStyle w:val="NormalWeb"/>
        <w:numPr>
          <w:ilvl w:val="1"/>
          <w:numId w:val="15"/>
        </w:numPr>
        <w:spacing w:before="0" w:after="0"/>
        <w:rPr>
          <w:rFonts w:ascii="Arial" w:hAnsi="Arial" w:cs="Arial"/>
          <w:sz w:val="22"/>
          <w:szCs w:val="22"/>
        </w:rPr>
      </w:pPr>
      <w:r>
        <w:rPr>
          <w:rFonts w:ascii="Arial" w:hAnsi="Arial" w:cs="Arial"/>
          <w:sz w:val="22"/>
          <w:szCs w:val="22"/>
        </w:rPr>
        <w:t>Checks should be made out to FSL Programming Board</w:t>
      </w:r>
    </w:p>
    <w:p w14:paraId="587BA885" w14:textId="50D2BCD6" w:rsidR="007433F1" w:rsidRDefault="007433F1" w:rsidP="00BB0D46">
      <w:pPr>
        <w:pStyle w:val="NormalWeb"/>
        <w:numPr>
          <w:ilvl w:val="0"/>
          <w:numId w:val="15"/>
        </w:numPr>
        <w:spacing w:before="0" w:after="0"/>
        <w:rPr>
          <w:rFonts w:ascii="Arial" w:hAnsi="Arial" w:cs="Arial"/>
          <w:sz w:val="22"/>
          <w:szCs w:val="22"/>
        </w:rPr>
      </w:pPr>
      <w:r>
        <w:rPr>
          <w:rFonts w:ascii="Arial" w:hAnsi="Arial" w:cs="Arial"/>
          <w:sz w:val="22"/>
          <w:szCs w:val="22"/>
        </w:rPr>
        <w:t>FSL Awards Packet – Due March 11</w:t>
      </w:r>
      <w:r w:rsidRPr="007433F1">
        <w:rPr>
          <w:rFonts w:ascii="Arial" w:hAnsi="Arial" w:cs="Arial"/>
          <w:sz w:val="22"/>
          <w:szCs w:val="22"/>
          <w:vertAlign w:val="superscript"/>
        </w:rPr>
        <w:t>th</w:t>
      </w:r>
    </w:p>
    <w:p w14:paraId="6A1B66C9" w14:textId="4A937912" w:rsidR="007433F1" w:rsidRDefault="007433F1" w:rsidP="00BB0D46">
      <w:pPr>
        <w:pStyle w:val="NormalWeb"/>
        <w:numPr>
          <w:ilvl w:val="1"/>
          <w:numId w:val="15"/>
        </w:numPr>
        <w:spacing w:before="0" w:after="0"/>
        <w:rPr>
          <w:rFonts w:ascii="Arial" w:hAnsi="Arial" w:cs="Arial"/>
          <w:sz w:val="22"/>
          <w:szCs w:val="22"/>
        </w:rPr>
      </w:pPr>
      <w:r>
        <w:rPr>
          <w:rFonts w:ascii="Arial" w:hAnsi="Arial" w:cs="Arial"/>
          <w:sz w:val="22"/>
          <w:szCs w:val="22"/>
        </w:rPr>
        <w:t xml:space="preserve">Chapters can nominate someone for each award, limit one nominee per award. </w:t>
      </w:r>
    </w:p>
    <w:p w14:paraId="1698770A" w14:textId="5E3545F9" w:rsidR="007433F1" w:rsidRDefault="007433F1" w:rsidP="00BB0D46">
      <w:pPr>
        <w:pStyle w:val="NormalWeb"/>
        <w:numPr>
          <w:ilvl w:val="1"/>
          <w:numId w:val="15"/>
        </w:numPr>
        <w:spacing w:before="0" w:after="0"/>
        <w:rPr>
          <w:rFonts w:ascii="Arial" w:hAnsi="Arial" w:cs="Arial"/>
          <w:sz w:val="22"/>
          <w:szCs w:val="22"/>
        </w:rPr>
      </w:pPr>
      <w:r>
        <w:rPr>
          <w:rFonts w:ascii="Arial" w:hAnsi="Arial" w:cs="Arial"/>
          <w:sz w:val="22"/>
          <w:szCs w:val="22"/>
        </w:rPr>
        <w:t>Packets were sent to Presidents on Feb. 14</w:t>
      </w:r>
      <w:r w:rsidRPr="007433F1">
        <w:rPr>
          <w:rFonts w:ascii="Arial" w:hAnsi="Arial" w:cs="Arial"/>
          <w:sz w:val="22"/>
          <w:szCs w:val="22"/>
          <w:vertAlign w:val="superscript"/>
        </w:rPr>
        <w:t>th</w:t>
      </w:r>
      <w:r>
        <w:rPr>
          <w:rFonts w:ascii="Arial" w:hAnsi="Arial" w:cs="Arial"/>
          <w:sz w:val="22"/>
          <w:szCs w:val="22"/>
        </w:rPr>
        <w:t xml:space="preserve"> </w:t>
      </w:r>
    </w:p>
    <w:p w14:paraId="3CCA4F4D" w14:textId="3C157176" w:rsidR="007433F1" w:rsidRDefault="007433F1" w:rsidP="00BB0D46">
      <w:pPr>
        <w:pStyle w:val="NormalWeb"/>
        <w:numPr>
          <w:ilvl w:val="0"/>
          <w:numId w:val="15"/>
        </w:numPr>
        <w:spacing w:before="0" w:after="0"/>
        <w:rPr>
          <w:rFonts w:ascii="Arial" w:hAnsi="Arial" w:cs="Arial"/>
          <w:sz w:val="22"/>
          <w:szCs w:val="22"/>
        </w:rPr>
      </w:pPr>
      <w:r>
        <w:rPr>
          <w:rFonts w:ascii="Arial" w:hAnsi="Arial" w:cs="Arial"/>
          <w:sz w:val="22"/>
          <w:szCs w:val="22"/>
        </w:rPr>
        <w:t>FVS Registration – Due March 11</w:t>
      </w:r>
      <w:r w:rsidRPr="007433F1">
        <w:rPr>
          <w:rFonts w:ascii="Arial" w:hAnsi="Arial" w:cs="Arial"/>
          <w:sz w:val="22"/>
          <w:szCs w:val="22"/>
          <w:vertAlign w:val="superscript"/>
        </w:rPr>
        <w:t>th</w:t>
      </w:r>
      <w:r>
        <w:rPr>
          <w:rFonts w:ascii="Arial" w:hAnsi="Arial" w:cs="Arial"/>
          <w:sz w:val="22"/>
          <w:szCs w:val="22"/>
        </w:rPr>
        <w:t xml:space="preserve"> </w:t>
      </w:r>
    </w:p>
    <w:p w14:paraId="1DAE8CB8" w14:textId="69814419" w:rsidR="007433F1" w:rsidRDefault="007433F1" w:rsidP="00BB0D46">
      <w:pPr>
        <w:pStyle w:val="NormalWeb"/>
        <w:numPr>
          <w:ilvl w:val="1"/>
          <w:numId w:val="15"/>
        </w:numPr>
        <w:spacing w:before="0" w:after="0"/>
        <w:rPr>
          <w:rFonts w:ascii="Arial" w:hAnsi="Arial" w:cs="Arial"/>
          <w:sz w:val="22"/>
          <w:szCs w:val="22"/>
        </w:rPr>
      </w:pPr>
      <w:r>
        <w:rPr>
          <w:rFonts w:ascii="Arial" w:hAnsi="Arial" w:cs="Arial"/>
          <w:sz w:val="22"/>
          <w:szCs w:val="22"/>
        </w:rPr>
        <w:t xml:space="preserve">Registration link sent via email to presidents – presidents are to register all attendees. Each chapter is guaranteed up to 9 spaces. If there is concern about the 9 spaces have your chapter president talk to me ASAP. </w:t>
      </w:r>
    </w:p>
    <w:p w14:paraId="1F1E5E88" w14:textId="0F12DFE7" w:rsidR="007433F1" w:rsidRDefault="007433F1" w:rsidP="00BB0D46">
      <w:pPr>
        <w:pStyle w:val="NormalWeb"/>
        <w:numPr>
          <w:ilvl w:val="1"/>
          <w:numId w:val="15"/>
        </w:numPr>
        <w:spacing w:before="0" w:after="0"/>
        <w:rPr>
          <w:rFonts w:ascii="Arial" w:hAnsi="Arial" w:cs="Arial"/>
          <w:sz w:val="22"/>
          <w:szCs w:val="22"/>
        </w:rPr>
      </w:pPr>
      <w:r>
        <w:rPr>
          <w:rFonts w:ascii="Arial" w:hAnsi="Arial" w:cs="Arial"/>
          <w:sz w:val="22"/>
          <w:szCs w:val="22"/>
        </w:rPr>
        <w:t>After March 11</w:t>
      </w:r>
      <w:r w:rsidRPr="007433F1">
        <w:rPr>
          <w:rFonts w:ascii="Arial" w:hAnsi="Arial" w:cs="Arial"/>
          <w:sz w:val="22"/>
          <w:szCs w:val="22"/>
          <w:vertAlign w:val="superscript"/>
        </w:rPr>
        <w:t>th</w:t>
      </w:r>
      <w:r>
        <w:rPr>
          <w:rFonts w:ascii="Arial" w:hAnsi="Arial" w:cs="Arial"/>
          <w:sz w:val="22"/>
          <w:szCs w:val="22"/>
        </w:rPr>
        <w:t xml:space="preserve"> any unused spaces will be given to other community members who want to attend. </w:t>
      </w:r>
    </w:p>
    <w:p w14:paraId="622460E8" w14:textId="034A99EF" w:rsidR="007433F1" w:rsidRPr="004F27D7" w:rsidRDefault="00BB0D46" w:rsidP="00BB0D46">
      <w:pPr>
        <w:pStyle w:val="NormalWeb"/>
        <w:numPr>
          <w:ilvl w:val="0"/>
          <w:numId w:val="15"/>
        </w:numPr>
        <w:spacing w:before="0" w:after="0"/>
        <w:rPr>
          <w:rFonts w:ascii="Arial" w:hAnsi="Arial" w:cs="Arial"/>
          <w:sz w:val="22"/>
          <w:szCs w:val="22"/>
        </w:rPr>
      </w:pPr>
      <w:r>
        <w:rPr>
          <w:rFonts w:ascii="Arial" w:hAnsi="Arial" w:cs="Arial"/>
          <w:sz w:val="22"/>
          <w:szCs w:val="22"/>
        </w:rPr>
        <w:t>There are a lot of moving parts going on in the community right now. Be sure to utilize your resources like checking minutes from delegate meetings, emails, talking with your presidents, and if all those fail, reaching out to FSL. You don’t want to miss anything!</w:t>
      </w:r>
    </w:p>
    <w:bookmarkEnd w:id="0"/>
    <w:p w14:paraId="29211D35" w14:textId="77777777" w:rsidR="0019072B" w:rsidRDefault="0019072B" w:rsidP="00CD6D7F">
      <w:pPr>
        <w:rPr>
          <w:rFonts w:ascii="Arial" w:hAnsi="Arial" w:cs="Arial"/>
          <w:sz w:val="22"/>
          <w:szCs w:val="20"/>
          <w:highlight w:val="yellow"/>
        </w:rPr>
      </w:pPr>
    </w:p>
    <w:p w14:paraId="1EF09C0F" w14:textId="286E3997" w:rsidR="00ED2739" w:rsidRDefault="00E76319" w:rsidP="00ED2739">
      <w:pPr>
        <w:rPr>
          <w:rFonts w:ascii="Arial" w:hAnsi="Arial" w:cs="Arial"/>
          <w:sz w:val="22"/>
          <w:szCs w:val="20"/>
        </w:rPr>
      </w:pPr>
      <w:r w:rsidRPr="001E35E3">
        <w:rPr>
          <w:rFonts w:ascii="Arial" w:hAnsi="Arial" w:cs="Arial"/>
          <w:b/>
          <w:sz w:val="22"/>
          <w:szCs w:val="20"/>
          <w:u w:val="single"/>
        </w:rPr>
        <w:t>UNFINISHED BUSINESS</w:t>
      </w:r>
      <w:r w:rsidR="00BF7BFB" w:rsidRPr="00DD041A">
        <w:rPr>
          <w:rFonts w:ascii="Arial" w:hAnsi="Arial" w:cs="Arial"/>
          <w:bCs/>
          <w:sz w:val="22"/>
          <w:szCs w:val="20"/>
        </w:rPr>
        <w:t>:</w:t>
      </w:r>
      <w:r w:rsidRPr="00DD041A">
        <w:rPr>
          <w:rFonts w:ascii="Arial" w:hAnsi="Arial" w:cs="Arial"/>
          <w:sz w:val="22"/>
          <w:szCs w:val="20"/>
        </w:rPr>
        <w:t xml:space="preserve"> </w:t>
      </w:r>
    </w:p>
    <w:p w14:paraId="5218FAB1" w14:textId="13898667" w:rsidR="001953A3" w:rsidRDefault="001953A3" w:rsidP="001953A3">
      <w:pPr>
        <w:rPr>
          <w:rFonts w:ascii="Arial" w:hAnsi="Arial" w:cs="Arial"/>
          <w:bCs/>
          <w:sz w:val="22"/>
          <w:szCs w:val="20"/>
        </w:rPr>
      </w:pPr>
      <w:r>
        <w:rPr>
          <w:rFonts w:ascii="Arial" w:hAnsi="Arial" w:cs="Arial"/>
          <w:bCs/>
          <w:sz w:val="22"/>
          <w:szCs w:val="20"/>
        </w:rPr>
        <w:t xml:space="preserve">VP Scholarship and VP Public Relations vacancy. </w:t>
      </w:r>
    </w:p>
    <w:p w14:paraId="43C85245" w14:textId="77777777" w:rsidR="001E35E3" w:rsidRDefault="001E35E3" w:rsidP="00CD6D7F">
      <w:pPr>
        <w:rPr>
          <w:rFonts w:ascii="Arial" w:hAnsi="Arial" w:cs="Arial"/>
          <w:sz w:val="22"/>
          <w:szCs w:val="20"/>
        </w:rPr>
      </w:pPr>
    </w:p>
    <w:p w14:paraId="5B71C6D3" w14:textId="46267227" w:rsidR="001D3298" w:rsidRDefault="00E76319" w:rsidP="00E76319">
      <w:pPr>
        <w:rPr>
          <w:rFonts w:ascii="Arial" w:hAnsi="Arial" w:cs="Arial"/>
          <w:bCs/>
          <w:sz w:val="22"/>
          <w:szCs w:val="20"/>
        </w:rPr>
      </w:pPr>
      <w:r w:rsidRPr="004659FA">
        <w:rPr>
          <w:rFonts w:ascii="Arial" w:hAnsi="Arial" w:cs="Arial"/>
          <w:b/>
          <w:sz w:val="22"/>
          <w:szCs w:val="20"/>
          <w:u w:val="single"/>
        </w:rPr>
        <w:t>NEW BUSINESS</w:t>
      </w:r>
      <w:r w:rsidR="00BF7BFB" w:rsidRPr="00DD041A">
        <w:rPr>
          <w:rFonts w:ascii="Arial" w:hAnsi="Arial" w:cs="Arial"/>
          <w:bCs/>
          <w:sz w:val="22"/>
          <w:szCs w:val="20"/>
        </w:rPr>
        <w:t>:</w:t>
      </w:r>
      <w:r w:rsidRPr="00DD041A">
        <w:rPr>
          <w:rFonts w:ascii="Arial" w:hAnsi="Arial" w:cs="Arial"/>
          <w:bCs/>
          <w:sz w:val="22"/>
          <w:szCs w:val="20"/>
        </w:rPr>
        <w:t xml:space="preserve"> </w:t>
      </w:r>
    </w:p>
    <w:p w14:paraId="5C8048A3" w14:textId="4CE1186A" w:rsidR="00F96177" w:rsidRDefault="0003265E" w:rsidP="00E76319">
      <w:pPr>
        <w:rPr>
          <w:rFonts w:ascii="Arial" w:hAnsi="Arial" w:cs="Arial"/>
          <w:bCs/>
          <w:sz w:val="22"/>
          <w:szCs w:val="20"/>
        </w:rPr>
      </w:pPr>
      <w:r>
        <w:rPr>
          <w:rFonts w:ascii="Arial" w:hAnsi="Arial" w:cs="Arial"/>
          <w:bCs/>
          <w:sz w:val="22"/>
          <w:szCs w:val="20"/>
        </w:rPr>
        <w:t>Voting</w:t>
      </w:r>
      <w:r w:rsidR="001953A3">
        <w:rPr>
          <w:rFonts w:ascii="Arial" w:hAnsi="Arial" w:cs="Arial"/>
          <w:bCs/>
          <w:sz w:val="22"/>
          <w:szCs w:val="20"/>
        </w:rPr>
        <w:t xml:space="preserve"> for VP Scholarship and VP Public Relations</w:t>
      </w:r>
    </w:p>
    <w:p w14:paraId="0A7BE225" w14:textId="77777777" w:rsidR="00021C80" w:rsidRPr="00DD041A" w:rsidRDefault="00021C80" w:rsidP="00E76319">
      <w:pPr>
        <w:rPr>
          <w:rFonts w:ascii="Arial" w:hAnsi="Arial" w:cs="Arial"/>
          <w:bCs/>
          <w:sz w:val="22"/>
          <w:szCs w:val="20"/>
        </w:rPr>
      </w:pPr>
    </w:p>
    <w:p w14:paraId="6BD62297" w14:textId="2C73298A" w:rsidR="00E76319" w:rsidRPr="00DD041A" w:rsidRDefault="00721CDA" w:rsidP="00E76319">
      <w:pPr>
        <w:rPr>
          <w:rFonts w:ascii="Arial" w:hAnsi="Arial" w:cs="Arial"/>
          <w:sz w:val="22"/>
          <w:szCs w:val="20"/>
        </w:rPr>
      </w:pPr>
      <w:r w:rsidRPr="00DD041A">
        <w:rPr>
          <w:rFonts w:ascii="Arial" w:hAnsi="Arial" w:cs="Arial"/>
          <w:bCs/>
          <w:sz w:val="22"/>
          <w:szCs w:val="20"/>
          <w:u w:val="single"/>
        </w:rPr>
        <w:t>CHAPTER NEWS</w:t>
      </w:r>
      <w:r w:rsidR="00E76319" w:rsidRPr="00DD041A">
        <w:rPr>
          <w:rFonts w:ascii="Arial" w:hAnsi="Arial" w:cs="Arial"/>
          <w:bCs/>
          <w:sz w:val="22"/>
          <w:szCs w:val="20"/>
        </w:rPr>
        <w:t>:</w:t>
      </w:r>
      <w:r w:rsidR="00E76319" w:rsidRPr="00DD041A">
        <w:rPr>
          <w:rFonts w:ascii="Arial" w:hAnsi="Arial" w:cs="Arial"/>
          <w:sz w:val="22"/>
          <w:szCs w:val="20"/>
        </w:rPr>
        <w:t xml:space="preserve"> </w:t>
      </w:r>
    </w:p>
    <w:p w14:paraId="3674147A" w14:textId="77777777" w:rsidR="002737D2" w:rsidRPr="002737D2" w:rsidRDefault="002737D2" w:rsidP="002737D2">
      <w:r w:rsidRPr="002737D2">
        <w:rPr>
          <w:rFonts w:ascii="Arial" w:hAnsi="Arial" w:cs="Arial"/>
          <w:b/>
          <w:bCs/>
          <w:color w:val="000000"/>
          <w:sz w:val="22"/>
          <w:szCs w:val="22"/>
        </w:rPr>
        <w:t>Alpha Delta Pi [</w:t>
      </w:r>
      <w:proofErr w:type="gramStart"/>
      <w:r w:rsidRPr="002737D2">
        <w:rPr>
          <w:rFonts w:ascii="Arial" w:hAnsi="Arial" w:cs="Arial"/>
          <w:b/>
          <w:bCs/>
          <w:color w:val="000000"/>
          <w:sz w:val="22"/>
          <w:szCs w:val="22"/>
        </w:rPr>
        <w:t>alexis.bmckinney</w:t>
      </w:r>
      <w:proofErr w:type="gramEnd"/>
      <w:r w:rsidRPr="002737D2">
        <w:rPr>
          <w:rFonts w:ascii="Arial" w:hAnsi="Arial" w:cs="Arial"/>
          <w:b/>
          <w:bCs/>
          <w:color w:val="000000"/>
          <w:sz w:val="22"/>
          <w:szCs w:val="22"/>
        </w:rPr>
        <w:t>13]: </w:t>
      </w:r>
    </w:p>
    <w:p w14:paraId="1E426C88" w14:textId="77777777" w:rsidR="002737D2" w:rsidRPr="002737D2" w:rsidRDefault="002737D2" w:rsidP="00BB0D46">
      <w:pPr>
        <w:numPr>
          <w:ilvl w:val="0"/>
          <w:numId w:val="1"/>
        </w:numPr>
        <w:textAlignment w:val="baseline"/>
        <w:rPr>
          <w:rFonts w:ascii="Arial" w:hAnsi="Arial" w:cs="Arial"/>
          <w:color w:val="000000"/>
          <w:sz w:val="22"/>
          <w:szCs w:val="22"/>
        </w:rPr>
      </w:pPr>
      <w:r w:rsidRPr="002737D2">
        <w:rPr>
          <w:rFonts w:ascii="Arial" w:hAnsi="Arial" w:cs="Arial"/>
          <w:color w:val="000000"/>
          <w:sz w:val="22"/>
          <w:szCs w:val="22"/>
        </w:rPr>
        <w:t>Monday 2/24- Sisterhood Event: Pure Barre @5:30 (members)</w:t>
      </w:r>
    </w:p>
    <w:p w14:paraId="754A5992" w14:textId="77777777" w:rsidR="002737D2" w:rsidRPr="002737D2" w:rsidRDefault="002737D2" w:rsidP="00BB0D46">
      <w:pPr>
        <w:numPr>
          <w:ilvl w:val="0"/>
          <w:numId w:val="1"/>
        </w:numPr>
        <w:textAlignment w:val="baseline"/>
        <w:rPr>
          <w:rFonts w:ascii="Arial" w:hAnsi="Arial" w:cs="Arial"/>
          <w:color w:val="000000"/>
          <w:sz w:val="22"/>
          <w:szCs w:val="22"/>
        </w:rPr>
      </w:pPr>
      <w:r w:rsidRPr="002737D2">
        <w:rPr>
          <w:rFonts w:ascii="Arial" w:hAnsi="Arial" w:cs="Arial"/>
          <w:color w:val="000000"/>
          <w:sz w:val="22"/>
          <w:szCs w:val="22"/>
        </w:rPr>
        <w:t>Tuesday 2/25 Chapter Meeting @Chapter Building @5:15 (members)</w:t>
      </w:r>
    </w:p>
    <w:p w14:paraId="405B30C6" w14:textId="77777777" w:rsidR="002737D2" w:rsidRPr="002737D2" w:rsidRDefault="002737D2" w:rsidP="00BB0D46">
      <w:pPr>
        <w:numPr>
          <w:ilvl w:val="0"/>
          <w:numId w:val="1"/>
        </w:numPr>
        <w:textAlignment w:val="baseline"/>
        <w:rPr>
          <w:rFonts w:ascii="Arial" w:hAnsi="Arial" w:cs="Arial"/>
          <w:color w:val="000000"/>
          <w:sz w:val="22"/>
          <w:szCs w:val="22"/>
        </w:rPr>
      </w:pPr>
      <w:r w:rsidRPr="002737D2">
        <w:rPr>
          <w:rFonts w:ascii="Arial" w:hAnsi="Arial" w:cs="Arial"/>
          <w:color w:val="000000"/>
          <w:sz w:val="22"/>
          <w:szCs w:val="22"/>
        </w:rPr>
        <w:t>Thursday 2/27 Tabling in Quad (Campus)</w:t>
      </w:r>
    </w:p>
    <w:p w14:paraId="056AE3CA" w14:textId="77777777" w:rsidR="002737D2" w:rsidRPr="002737D2" w:rsidRDefault="002737D2" w:rsidP="00BB0D46">
      <w:pPr>
        <w:numPr>
          <w:ilvl w:val="0"/>
          <w:numId w:val="1"/>
        </w:numPr>
        <w:textAlignment w:val="baseline"/>
        <w:rPr>
          <w:rFonts w:ascii="Arial" w:hAnsi="Arial" w:cs="Arial"/>
          <w:color w:val="000000"/>
          <w:sz w:val="22"/>
          <w:szCs w:val="22"/>
        </w:rPr>
      </w:pPr>
      <w:r w:rsidRPr="002737D2">
        <w:rPr>
          <w:rFonts w:ascii="Arial" w:hAnsi="Arial" w:cs="Arial"/>
          <w:color w:val="000000"/>
          <w:sz w:val="22"/>
          <w:szCs w:val="22"/>
        </w:rPr>
        <w:t>Saturday 2/29 New Member Recruitment Workshop @11am-2pm (members)</w:t>
      </w:r>
    </w:p>
    <w:p w14:paraId="70B17746" w14:textId="77777777" w:rsidR="002737D2" w:rsidRPr="002737D2" w:rsidRDefault="002737D2" w:rsidP="00BB0D46">
      <w:pPr>
        <w:numPr>
          <w:ilvl w:val="0"/>
          <w:numId w:val="1"/>
        </w:numPr>
        <w:textAlignment w:val="baseline"/>
        <w:rPr>
          <w:rFonts w:ascii="Arial" w:hAnsi="Arial" w:cs="Arial"/>
          <w:color w:val="000000"/>
          <w:sz w:val="22"/>
          <w:szCs w:val="22"/>
        </w:rPr>
      </w:pPr>
      <w:r w:rsidRPr="002737D2">
        <w:rPr>
          <w:rFonts w:ascii="Arial" w:hAnsi="Arial" w:cs="Arial"/>
          <w:color w:val="000000"/>
          <w:sz w:val="22"/>
          <w:szCs w:val="22"/>
        </w:rPr>
        <w:t>Sunday 3/1 Exec Meeting @Pi house @7pm (members)</w:t>
      </w:r>
    </w:p>
    <w:p w14:paraId="6339AFCA" w14:textId="77777777" w:rsidR="002737D2" w:rsidRPr="002737D2" w:rsidRDefault="002737D2" w:rsidP="00BB0D46">
      <w:pPr>
        <w:numPr>
          <w:ilvl w:val="0"/>
          <w:numId w:val="1"/>
        </w:numPr>
        <w:textAlignment w:val="baseline"/>
        <w:rPr>
          <w:rFonts w:ascii="Arial" w:hAnsi="Arial" w:cs="Arial"/>
          <w:color w:val="000000"/>
          <w:sz w:val="22"/>
          <w:szCs w:val="22"/>
        </w:rPr>
      </w:pPr>
      <w:r w:rsidRPr="002737D2">
        <w:rPr>
          <w:rFonts w:ascii="Arial" w:hAnsi="Arial" w:cs="Arial"/>
          <w:color w:val="000000"/>
          <w:sz w:val="22"/>
          <w:szCs w:val="22"/>
        </w:rPr>
        <w:t>Tuesday 3/3 Formal Chapter Meeting @Chapter Building @5:15 (members)</w:t>
      </w:r>
    </w:p>
    <w:p w14:paraId="3719BFDC" w14:textId="77777777" w:rsidR="002737D2" w:rsidRPr="002737D2" w:rsidRDefault="002737D2" w:rsidP="00BB0D46">
      <w:pPr>
        <w:numPr>
          <w:ilvl w:val="0"/>
          <w:numId w:val="1"/>
        </w:numPr>
        <w:textAlignment w:val="baseline"/>
        <w:rPr>
          <w:rFonts w:ascii="Arial" w:hAnsi="Arial" w:cs="Arial"/>
          <w:color w:val="000000"/>
          <w:sz w:val="22"/>
          <w:szCs w:val="22"/>
        </w:rPr>
      </w:pPr>
      <w:r w:rsidRPr="002737D2">
        <w:rPr>
          <w:rFonts w:ascii="Arial" w:hAnsi="Arial" w:cs="Arial"/>
          <w:color w:val="000000"/>
          <w:sz w:val="22"/>
          <w:szCs w:val="22"/>
        </w:rPr>
        <w:t>Thursday 3/5 Dodgeball Tournament w/ SAE *Philanthropy Event @TXST REC @7pm-9 (Public)</w:t>
      </w:r>
    </w:p>
    <w:p w14:paraId="71E22ED7" w14:textId="77777777" w:rsidR="002737D2" w:rsidRPr="002737D2" w:rsidRDefault="002737D2" w:rsidP="00BB0D46">
      <w:pPr>
        <w:numPr>
          <w:ilvl w:val="0"/>
          <w:numId w:val="1"/>
        </w:numPr>
        <w:textAlignment w:val="baseline"/>
        <w:rPr>
          <w:rFonts w:ascii="Arial" w:hAnsi="Arial" w:cs="Arial"/>
          <w:color w:val="000000"/>
          <w:sz w:val="22"/>
          <w:szCs w:val="22"/>
        </w:rPr>
      </w:pPr>
      <w:r w:rsidRPr="002737D2">
        <w:rPr>
          <w:rFonts w:ascii="Arial" w:hAnsi="Arial" w:cs="Arial"/>
          <w:color w:val="000000"/>
          <w:sz w:val="22"/>
          <w:szCs w:val="22"/>
        </w:rPr>
        <w:t>Saturday 3/7 Date Party @Fiesta Bowling @8-10:30 (members)</w:t>
      </w:r>
    </w:p>
    <w:p w14:paraId="0D2BD8BB" w14:textId="77777777" w:rsidR="002737D2" w:rsidRPr="002737D2" w:rsidRDefault="002737D2" w:rsidP="00BB0D46">
      <w:pPr>
        <w:numPr>
          <w:ilvl w:val="0"/>
          <w:numId w:val="1"/>
        </w:numPr>
        <w:textAlignment w:val="baseline"/>
        <w:rPr>
          <w:rFonts w:ascii="Arial" w:hAnsi="Arial" w:cs="Arial"/>
          <w:color w:val="000000"/>
          <w:sz w:val="22"/>
          <w:szCs w:val="22"/>
        </w:rPr>
      </w:pPr>
      <w:r w:rsidRPr="002737D2">
        <w:rPr>
          <w:rFonts w:ascii="Arial" w:hAnsi="Arial" w:cs="Arial"/>
          <w:color w:val="000000"/>
          <w:sz w:val="22"/>
          <w:szCs w:val="22"/>
        </w:rPr>
        <w:t>Sunday 3/5 Recruitment Workshop @Pi House @2pm-5pm (members)</w:t>
      </w:r>
    </w:p>
    <w:p w14:paraId="662643B1" w14:textId="6136EC30" w:rsidR="002737D2" w:rsidRDefault="002737D2" w:rsidP="00BB0D46">
      <w:pPr>
        <w:numPr>
          <w:ilvl w:val="0"/>
          <w:numId w:val="1"/>
        </w:numPr>
        <w:textAlignment w:val="baseline"/>
        <w:rPr>
          <w:rFonts w:ascii="Arial" w:hAnsi="Arial" w:cs="Arial"/>
          <w:color w:val="000000"/>
          <w:sz w:val="22"/>
          <w:szCs w:val="22"/>
        </w:rPr>
      </w:pPr>
      <w:r w:rsidRPr="002737D2">
        <w:rPr>
          <w:rFonts w:ascii="Arial" w:hAnsi="Arial" w:cs="Arial"/>
          <w:color w:val="000000"/>
          <w:sz w:val="22"/>
          <w:szCs w:val="22"/>
        </w:rPr>
        <w:t>Sunday 3/5 Exec Meeting @pi house @7</w:t>
      </w:r>
    </w:p>
    <w:p w14:paraId="130FE46D" w14:textId="77777777" w:rsidR="00A258B5" w:rsidRPr="002737D2" w:rsidRDefault="00A258B5" w:rsidP="00A258B5">
      <w:pPr>
        <w:ind w:left="720"/>
        <w:textAlignment w:val="baseline"/>
        <w:rPr>
          <w:rFonts w:ascii="Arial" w:hAnsi="Arial" w:cs="Arial"/>
          <w:color w:val="000000"/>
          <w:sz w:val="22"/>
          <w:szCs w:val="22"/>
        </w:rPr>
      </w:pPr>
    </w:p>
    <w:p w14:paraId="64FFBB42" w14:textId="77777777" w:rsidR="002737D2" w:rsidRPr="002737D2" w:rsidRDefault="002737D2" w:rsidP="002737D2">
      <w:r w:rsidRPr="002737D2">
        <w:rPr>
          <w:rFonts w:ascii="Arial" w:hAnsi="Arial" w:cs="Arial"/>
          <w:b/>
          <w:bCs/>
          <w:color w:val="000000"/>
          <w:sz w:val="22"/>
          <w:szCs w:val="22"/>
        </w:rPr>
        <w:t>Alpha Gamma Delta [txstalphagamvpcr]:</w:t>
      </w:r>
    </w:p>
    <w:p w14:paraId="41BFCAA3" w14:textId="77777777" w:rsidR="002737D2" w:rsidRPr="002737D2" w:rsidRDefault="002737D2" w:rsidP="00BB0D46">
      <w:pPr>
        <w:numPr>
          <w:ilvl w:val="0"/>
          <w:numId w:val="2"/>
        </w:numPr>
        <w:textAlignment w:val="baseline"/>
        <w:rPr>
          <w:rFonts w:ascii="Arial" w:hAnsi="Arial" w:cs="Arial"/>
          <w:color w:val="000000"/>
          <w:sz w:val="22"/>
          <w:szCs w:val="22"/>
        </w:rPr>
      </w:pPr>
      <w:r w:rsidRPr="002737D2">
        <w:rPr>
          <w:rFonts w:ascii="Arial" w:hAnsi="Arial" w:cs="Arial"/>
          <w:color w:val="000000"/>
          <w:sz w:val="22"/>
          <w:szCs w:val="22"/>
        </w:rPr>
        <w:t>2/24 Chapter Meeting @ ASBN @6pm</w:t>
      </w:r>
    </w:p>
    <w:p w14:paraId="75CDAC1F" w14:textId="77777777" w:rsidR="002737D2" w:rsidRPr="002737D2" w:rsidRDefault="002737D2" w:rsidP="00BB0D46">
      <w:pPr>
        <w:numPr>
          <w:ilvl w:val="0"/>
          <w:numId w:val="2"/>
        </w:numPr>
        <w:textAlignment w:val="baseline"/>
        <w:rPr>
          <w:rFonts w:ascii="Arial" w:hAnsi="Arial" w:cs="Arial"/>
          <w:color w:val="000000"/>
          <w:sz w:val="22"/>
          <w:szCs w:val="22"/>
        </w:rPr>
      </w:pPr>
      <w:r w:rsidRPr="002737D2">
        <w:rPr>
          <w:rFonts w:ascii="Arial" w:hAnsi="Arial" w:cs="Arial"/>
          <w:color w:val="000000"/>
          <w:sz w:val="22"/>
          <w:szCs w:val="22"/>
        </w:rPr>
        <w:t>2/25 COR Pledge Service @LBJ @5pm</w:t>
      </w:r>
    </w:p>
    <w:p w14:paraId="6E512A74" w14:textId="77777777" w:rsidR="002737D2" w:rsidRPr="002737D2" w:rsidRDefault="002737D2" w:rsidP="00BB0D46">
      <w:pPr>
        <w:numPr>
          <w:ilvl w:val="0"/>
          <w:numId w:val="2"/>
        </w:numPr>
        <w:textAlignment w:val="baseline"/>
        <w:rPr>
          <w:rFonts w:ascii="Arial" w:hAnsi="Arial" w:cs="Arial"/>
          <w:color w:val="000000"/>
          <w:sz w:val="22"/>
          <w:szCs w:val="22"/>
        </w:rPr>
      </w:pPr>
      <w:r w:rsidRPr="002737D2">
        <w:rPr>
          <w:rFonts w:ascii="Arial" w:hAnsi="Arial" w:cs="Arial"/>
          <w:color w:val="000000"/>
          <w:sz w:val="22"/>
          <w:szCs w:val="22"/>
        </w:rPr>
        <w:t xml:space="preserve">2/27 School Fuel Event @ Location </w:t>
      </w:r>
      <w:proofErr w:type="gramStart"/>
      <w:r w:rsidRPr="002737D2">
        <w:rPr>
          <w:rFonts w:ascii="Arial" w:hAnsi="Arial" w:cs="Arial"/>
          <w:color w:val="000000"/>
          <w:sz w:val="22"/>
          <w:szCs w:val="22"/>
        </w:rPr>
        <w:t>TBD  @</w:t>
      </w:r>
      <w:proofErr w:type="gramEnd"/>
      <w:r w:rsidRPr="002737D2">
        <w:rPr>
          <w:rFonts w:ascii="Arial" w:hAnsi="Arial" w:cs="Arial"/>
          <w:color w:val="000000"/>
          <w:sz w:val="22"/>
          <w:szCs w:val="22"/>
        </w:rPr>
        <w:t>5pm</w:t>
      </w:r>
    </w:p>
    <w:p w14:paraId="3AD69475" w14:textId="77777777" w:rsidR="002737D2" w:rsidRPr="002737D2" w:rsidRDefault="002737D2" w:rsidP="00BB0D46">
      <w:pPr>
        <w:numPr>
          <w:ilvl w:val="0"/>
          <w:numId w:val="2"/>
        </w:numPr>
        <w:textAlignment w:val="baseline"/>
        <w:rPr>
          <w:rFonts w:ascii="Arial" w:hAnsi="Arial" w:cs="Arial"/>
          <w:color w:val="000000"/>
          <w:sz w:val="22"/>
          <w:szCs w:val="22"/>
        </w:rPr>
      </w:pPr>
      <w:r w:rsidRPr="002737D2">
        <w:rPr>
          <w:rFonts w:ascii="Arial" w:hAnsi="Arial" w:cs="Arial"/>
          <w:color w:val="000000"/>
          <w:sz w:val="22"/>
          <w:szCs w:val="22"/>
        </w:rPr>
        <w:t>2/28 Sisterhood Game Night @ Location TBD @5pm</w:t>
      </w:r>
    </w:p>
    <w:p w14:paraId="550A3122" w14:textId="77777777" w:rsidR="002737D2" w:rsidRPr="002737D2" w:rsidRDefault="002737D2" w:rsidP="00BB0D46">
      <w:pPr>
        <w:numPr>
          <w:ilvl w:val="0"/>
          <w:numId w:val="2"/>
        </w:numPr>
        <w:textAlignment w:val="baseline"/>
        <w:rPr>
          <w:rFonts w:ascii="Arial" w:hAnsi="Arial" w:cs="Arial"/>
          <w:color w:val="000000"/>
          <w:sz w:val="22"/>
          <w:szCs w:val="22"/>
        </w:rPr>
      </w:pPr>
      <w:r w:rsidRPr="002737D2">
        <w:rPr>
          <w:rFonts w:ascii="Arial" w:hAnsi="Arial" w:cs="Arial"/>
          <w:color w:val="000000"/>
          <w:sz w:val="22"/>
          <w:szCs w:val="22"/>
        </w:rPr>
        <w:t>3/2 Exec Meeting @President’s House @7pm</w:t>
      </w:r>
    </w:p>
    <w:p w14:paraId="030BBD06" w14:textId="77777777" w:rsidR="002737D2" w:rsidRPr="002737D2" w:rsidRDefault="002737D2" w:rsidP="00BB0D46">
      <w:pPr>
        <w:numPr>
          <w:ilvl w:val="0"/>
          <w:numId w:val="2"/>
        </w:numPr>
        <w:textAlignment w:val="baseline"/>
        <w:rPr>
          <w:rFonts w:ascii="Arial" w:hAnsi="Arial" w:cs="Arial"/>
          <w:color w:val="000000"/>
          <w:sz w:val="22"/>
          <w:szCs w:val="22"/>
        </w:rPr>
      </w:pPr>
      <w:r w:rsidRPr="002737D2">
        <w:rPr>
          <w:rFonts w:ascii="Arial" w:hAnsi="Arial" w:cs="Arial"/>
          <w:color w:val="000000"/>
          <w:sz w:val="22"/>
          <w:szCs w:val="22"/>
        </w:rPr>
        <w:t>3/3 Chapter meeting @ ASBN @6pm</w:t>
      </w:r>
    </w:p>
    <w:p w14:paraId="745F3038" w14:textId="77777777" w:rsidR="002737D2" w:rsidRPr="002737D2" w:rsidRDefault="002737D2" w:rsidP="00BB0D46">
      <w:pPr>
        <w:numPr>
          <w:ilvl w:val="0"/>
          <w:numId w:val="2"/>
        </w:numPr>
        <w:textAlignment w:val="baseline"/>
        <w:rPr>
          <w:rFonts w:ascii="Arial" w:hAnsi="Arial" w:cs="Arial"/>
          <w:color w:val="000000"/>
          <w:sz w:val="22"/>
          <w:szCs w:val="22"/>
        </w:rPr>
      </w:pPr>
      <w:r w:rsidRPr="002737D2">
        <w:rPr>
          <w:rFonts w:ascii="Arial" w:hAnsi="Arial" w:cs="Arial"/>
          <w:color w:val="000000"/>
          <w:sz w:val="22"/>
          <w:szCs w:val="22"/>
        </w:rPr>
        <w:t>3/5 Sisterhood event @ Location TBD @5pm</w:t>
      </w:r>
    </w:p>
    <w:p w14:paraId="02C9D886" w14:textId="77777777" w:rsidR="002737D2" w:rsidRPr="002737D2" w:rsidRDefault="002737D2" w:rsidP="00BB0D46">
      <w:pPr>
        <w:numPr>
          <w:ilvl w:val="0"/>
          <w:numId w:val="2"/>
        </w:numPr>
        <w:textAlignment w:val="baseline"/>
        <w:rPr>
          <w:rFonts w:ascii="Arial" w:hAnsi="Arial" w:cs="Arial"/>
          <w:color w:val="000000"/>
          <w:sz w:val="22"/>
          <w:szCs w:val="22"/>
        </w:rPr>
      </w:pPr>
      <w:r w:rsidRPr="002737D2">
        <w:rPr>
          <w:rFonts w:ascii="Arial" w:hAnsi="Arial" w:cs="Arial"/>
          <w:color w:val="000000"/>
          <w:sz w:val="22"/>
          <w:szCs w:val="22"/>
        </w:rPr>
        <w:t>3/6 Delta Sig Mixer- Crawfish Boil @The Cottages @5pm</w:t>
      </w:r>
    </w:p>
    <w:p w14:paraId="148440C2" w14:textId="77777777" w:rsidR="002737D2" w:rsidRPr="002737D2" w:rsidRDefault="002737D2" w:rsidP="00BB0D46">
      <w:pPr>
        <w:numPr>
          <w:ilvl w:val="0"/>
          <w:numId w:val="2"/>
        </w:numPr>
        <w:textAlignment w:val="baseline"/>
        <w:rPr>
          <w:rFonts w:ascii="Arial" w:hAnsi="Arial" w:cs="Arial"/>
          <w:color w:val="000000"/>
          <w:sz w:val="22"/>
          <w:szCs w:val="22"/>
        </w:rPr>
      </w:pPr>
      <w:r w:rsidRPr="002737D2">
        <w:rPr>
          <w:rFonts w:ascii="Arial" w:hAnsi="Arial" w:cs="Arial"/>
          <w:color w:val="000000"/>
          <w:sz w:val="22"/>
          <w:szCs w:val="22"/>
        </w:rPr>
        <w:t>3/7 New Member Retreat @John Newcombe Tennis Ranch @5pm</w:t>
      </w:r>
    </w:p>
    <w:p w14:paraId="5AEA1510" w14:textId="77777777" w:rsidR="00A258B5" w:rsidRDefault="002737D2" w:rsidP="00BB0D46">
      <w:pPr>
        <w:numPr>
          <w:ilvl w:val="0"/>
          <w:numId w:val="2"/>
        </w:numPr>
        <w:textAlignment w:val="baseline"/>
        <w:rPr>
          <w:rFonts w:ascii="Arial" w:hAnsi="Arial" w:cs="Arial"/>
          <w:color w:val="000000"/>
          <w:sz w:val="22"/>
          <w:szCs w:val="22"/>
        </w:rPr>
      </w:pPr>
      <w:r w:rsidRPr="002737D2">
        <w:rPr>
          <w:rFonts w:ascii="Arial" w:hAnsi="Arial" w:cs="Arial"/>
          <w:color w:val="000000"/>
          <w:sz w:val="22"/>
          <w:szCs w:val="22"/>
        </w:rPr>
        <w:t>3/8 New Member Meeting @LBJ @5pm  </w:t>
      </w:r>
    </w:p>
    <w:p w14:paraId="30B50F2C" w14:textId="43096810" w:rsidR="002737D2" w:rsidRPr="002737D2" w:rsidRDefault="002737D2" w:rsidP="00A258B5">
      <w:pPr>
        <w:ind w:left="720"/>
        <w:textAlignment w:val="baseline"/>
        <w:rPr>
          <w:rFonts w:ascii="Arial" w:hAnsi="Arial" w:cs="Arial"/>
          <w:color w:val="000000"/>
          <w:sz w:val="22"/>
          <w:szCs w:val="22"/>
        </w:rPr>
      </w:pPr>
      <w:r w:rsidRPr="002737D2">
        <w:rPr>
          <w:rFonts w:ascii="Arial" w:hAnsi="Arial" w:cs="Arial"/>
          <w:color w:val="000000"/>
          <w:sz w:val="22"/>
          <w:szCs w:val="22"/>
        </w:rPr>
        <w:t>                                                    </w:t>
      </w:r>
    </w:p>
    <w:p w14:paraId="2D13DA69" w14:textId="77777777" w:rsidR="002737D2" w:rsidRPr="002737D2" w:rsidRDefault="002737D2" w:rsidP="002737D2">
      <w:r w:rsidRPr="002737D2">
        <w:rPr>
          <w:rFonts w:ascii="Arial" w:hAnsi="Arial" w:cs="Arial"/>
          <w:b/>
          <w:bCs/>
          <w:color w:val="000000"/>
          <w:sz w:val="22"/>
          <w:szCs w:val="22"/>
        </w:rPr>
        <w:t>Alpha Xi Delta [txstalphaxiphd]:</w:t>
      </w:r>
    </w:p>
    <w:p w14:paraId="6DAEB64C" w14:textId="77777777" w:rsidR="002737D2" w:rsidRPr="002737D2" w:rsidRDefault="002737D2" w:rsidP="00BB0D46">
      <w:pPr>
        <w:numPr>
          <w:ilvl w:val="0"/>
          <w:numId w:val="3"/>
        </w:numPr>
        <w:textAlignment w:val="baseline"/>
        <w:rPr>
          <w:rFonts w:ascii="Arial" w:hAnsi="Arial" w:cs="Arial"/>
          <w:color w:val="000000"/>
          <w:sz w:val="22"/>
          <w:szCs w:val="22"/>
        </w:rPr>
      </w:pPr>
      <w:r w:rsidRPr="002737D2">
        <w:rPr>
          <w:rFonts w:ascii="Arial" w:hAnsi="Arial" w:cs="Arial"/>
          <w:color w:val="000000"/>
          <w:sz w:val="22"/>
          <w:szCs w:val="22"/>
        </w:rPr>
        <w:t>2/24 New Member Meeting: @7pm @ Xi house </w:t>
      </w:r>
    </w:p>
    <w:p w14:paraId="62947EBD" w14:textId="77777777" w:rsidR="002737D2" w:rsidRPr="002737D2" w:rsidRDefault="002737D2" w:rsidP="00BB0D46">
      <w:pPr>
        <w:numPr>
          <w:ilvl w:val="0"/>
          <w:numId w:val="3"/>
        </w:numPr>
        <w:textAlignment w:val="baseline"/>
        <w:rPr>
          <w:rFonts w:ascii="Arial" w:hAnsi="Arial" w:cs="Arial"/>
          <w:color w:val="000000"/>
          <w:sz w:val="22"/>
          <w:szCs w:val="22"/>
        </w:rPr>
      </w:pPr>
      <w:r w:rsidRPr="002737D2">
        <w:rPr>
          <w:rFonts w:ascii="Arial" w:hAnsi="Arial" w:cs="Arial"/>
          <w:color w:val="000000"/>
          <w:sz w:val="22"/>
          <w:szCs w:val="22"/>
        </w:rPr>
        <w:lastRenderedPageBreak/>
        <w:t>2/25 Exec Meeting: @5pm @Xi house </w:t>
      </w:r>
    </w:p>
    <w:p w14:paraId="75CEFFAF" w14:textId="77777777" w:rsidR="002737D2" w:rsidRPr="002737D2" w:rsidRDefault="002737D2" w:rsidP="00BB0D46">
      <w:pPr>
        <w:numPr>
          <w:ilvl w:val="0"/>
          <w:numId w:val="3"/>
        </w:numPr>
        <w:textAlignment w:val="baseline"/>
        <w:rPr>
          <w:rFonts w:ascii="Arial" w:hAnsi="Arial" w:cs="Arial"/>
          <w:color w:val="000000"/>
          <w:sz w:val="22"/>
          <w:szCs w:val="22"/>
        </w:rPr>
      </w:pPr>
      <w:r w:rsidRPr="002737D2">
        <w:rPr>
          <w:rFonts w:ascii="Arial" w:hAnsi="Arial" w:cs="Arial"/>
          <w:color w:val="000000"/>
          <w:sz w:val="22"/>
          <w:szCs w:val="22"/>
        </w:rPr>
        <w:t>2/25 Ritual Workshop: @6:30pm @Xi house </w:t>
      </w:r>
    </w:p>
    <w:p w14:paraId="2133D36A" w14:textId="77777777" w:rsidR="002737D2" w:rsidRPr="002737D2" w:rsidRDefault="002737D2" w:rsidP="00BB0D46">
      <w:pPr>
        <w:numPr>
          <w:ilvl w:val="0"/>
          <w:numId w:val="3"/>
        </w:numPr>
        <w:textAlignment w:val="baseline"/>
        <w:rPr>
          <w:rFonts w:ascii="Arial" w:hAnsi="Arial" w:cs="Arial"/>
          <w:color w:val="000000"/>
          <w:sz w:val="22"/>
          <w:szCs w:val="22"/>
        </w:rPr>
      </w:pPr>
      <w:r w:rsidRPr="002737D2">
        <w:rPr>
          <w:rFonts w:ascii="Arial" w:hAnsi="Arial" w:cs="Arial"/>
          <w:color w:val="000000"/>
          <w:sz w:val="22"/>
          <w:szCs w:val="22"/>
        </w:rPr>
        <w:t>2/26 Baseball sisterhood: @6pm @ Baseball fields</w:t>
      </w:r>
    </w:p>
    <w:p w14:paraId="5C424047" w14:textId="77777777" w:rsidR="002737D2" w:rsidRPr="002737D2" w:rsidRDefault="002737D2" w:rsidP="00BB0D46">
      <w:pPr>
        <w:numPr>
          <w:ilvl w:val="0"/>
          <w:numId w:val="3"/>
        </w:numPr>
        <w:textAlignment w:val="baseline"/>
        <w:rPr>
          <w:rFonts w:ascii="Arial" w:hAnsi="Arial" w:cs="Arial"/>
          <w:color w:val="000000"/>
          <w:sz w:val="22"/>
          <w:szCs w:val="22"/>
        </w:rPr>
      </w:pPr>
      <w:r w:rsidRPr="002737D2">
        <w:rPr>
          <w:rFonts w:ascii="Arial" w:hAnsi="Arial" w:cs="Arial"/>
          <w:color w:val="000000"/>
          <w:sz w:val="22"/>
          <w:szCs w:val="22"/>
        </w:rPr>
        <w:t>2/29 80’s themed Date party: time TBD @ the Vault </w:t>
      </w:r>
    </w:p>
    <w:p w14:paraId="74A8DB87" w14:textId="77777777" w:rsidR="002737D2" w:rsidRPr="002737D2" w:rsidRDefault="002737D2" w:rsidP="00BB0D46">
      <w:pPr>
        <w:numPr>
          <w:ilvl w:val="0"/>
          <w:numId w:val="3"/>
        </w:numPr>
        <w:textAlignment w:val="baseline"/>
        <w:rPr>
          <w:rFonts w:ascii="Arial" w:hAnsi="Arial" w:cs="Arial"/>
          <w:color w:val="000000"/>
          <w:sz w:val="22"/>
          <w:szCs w:val="22"/>
        </w:rPr>
      </w:pPr>
      <w:r w:rsidRPr="002737D2">
        <w:rPr>
          <w:rFonts w:ascii="Arial" w:hAnsi="Arial" w:cs="Arial"/>
          <w:color w:val="000000"/>
          <w:sz w:val="22"/>
          <w:szCs w:val="22"/>
        </w:rPr>
        <w:t>3/2 New member meeting: @7pm @Xi house</w:t>
      </w:r>
    </w:p>
    <w:p w14:paraId="0CFAADED" w14:textId="77777777" w:rsidR="002737D2" w:rsidRPr="002737D2" w:rsidRDefault="002737D2" w:rsidP="00BB0D46">
      <w:pPr>
        <w:numPr>
          <w:ilvl w:val="0"/>
          <w:numId w:val="3"/>
        </w:numPr>
        <w:textAlignment w:val="baseline"/>
        <w:rPr>
          <w:rFonts w:ascii="Arial" w:hAnsi="Arial" w:cs="Arial"/>
          <w:color w:val="000000"/>
          <w:sz w:val="22"/>
          <w:szCs w:val="22"/>
        </w:rPr>
      </w:pPr>
      <w:r w:rsidRPr="002737D2">
        <w:rPr>
          <w:rFonts w:ascii="Arial" w:hAnsi="Arial" w:cs="Arial"/>
          <w:color w:val="000000"/>
          <w:sz w:val="22"/>
          <w:szCs w:val="22"/>
        </w:rPr>
        <w:t>3/3 Exec meeting: @5pm @Xi house</w:t>
      </w:r>
    </w:p>
    <w:p w14:paraId="07EF1586" w14:textId="77777777" w:rsidR="002737D2" w:rsidRPr="002737D2" w:rsidRDefault="002737D2" w:rsidP="00BB0D46">
      <w:pPr>
        <w:numPr>
          <w:ilvl w:val="0"/>
          <w:numId w:val="3"/>
        </w:numPr>
        <w:textAlignment w:val="baseline"/>
        <w:rPr>
          <w:rFonts w:ascii="Arial" w:hAnsi="Arial" w:cs="Arial"/>
          <w:color w:val="000000"/>
          <w:sz w:val="22"/>
          <w:szCs w:val="22"/>
        </w:rPr>
      </w:pPr>
      <w:r w:rsidRPr="002737D2">
        <w:rPr>
          <w:rFonts w:ascii="Arial" w:hAnsi="Arial" w:cs="Arial"/>
          <w:color w:val="000000"/>
          <w:sz w:val="22"/>
          <w:szCs w:val="22"/>
        </w:rPr>
        <w:t>3/3 Chapter meeting: @6:30pm @Xi house</w:t>
      </w:r>
    </w:p>
    <w:p w14:paraId="7A196089" w14:textId="77777777" w:rsidR="002737D2" w:rsidRPr="002737D2" w:rsidRDefault="002737D2" w:rsidP="00BB0D46">
      <w:pPr>
        <w:numPr>
          <w:ilvl w:val="0"/>
          <w:numId w:val="3"/>
        </w:numPr>
        <w:textAlignment w:val="baseline"/>
        <w:rPr>
          <w:rFonts w:ascii="Arial" w:hAnsi="Arial" w:cs="Arial"/>
          <w:color w:val="000000"/>
          <w:sz w:val="22"/>
          <w:szCs w:val="22"/>
        </w:rPr>
      </w:pPr>
      <w:r w:rsidRPr="002737D2">
        <w:rPr>
          <w:rFonts w:ascii="Arial" w:hAnsi="Arial" w:cs="Arial"/>
          <w:color w:val="000000"/>
          <w:sz w:val="22"/>
          <w:szCs w:val="22"/>
        </w:rPr>
        <w:t xml:space="preserve">3/4 Game night Panhellenic sisterhood: Alpha Xi’s can invite any </w:t>
      </w:r>
      <w:proofErr w:type="spellStart"/>
      <w:r w:rsidRPr="002737D2">
        <w:rPr>
          <w:rFonts w:ascii="Arial" w:hAnsi="Arial" w:cs="Arial"/>
          <w:color w:val="000000"/>
          <w:sz w:val="22"/>
          <w:szCs w:val="22"/>
        </w:rPr>
        <w:t>panhellenic</w:t>
      </w:r>
      <w:proofErr w:type="spellEnd"/>
      <w:r w:rsidRPr="002737D2">
        <w:rPr>
          <w:rFonts w:ascii="Arial" w:hAnsi="Arial" w:cs="Arial"/>
          <w:color w:val="000000"/>
          <w:sz w:val="22"/>
          <w:szCs w:val="22"/>
        </w:rPr>
        <w:t xml:space="preserve"> sister they’re friends with to come hangout and play games! @7pm @Xi house</w:t>
      </w:r>
    </w:p>
    <w:p w14:paraId="3A996414" w14:textId="77777777" w:rsidR="002737D2" w:rsidRPr="002737D2" w:rsidRDefault="002737D2" w:rsidP="00BB0D46">
      <w:pPr>
        <w:numPr>
          <w:ilvl w:val="0"/>
          <w:numId w:val="3"/>
        </w:numPr>
        <w:textAlignment w:val="baseline"/>
        <w:rPr>
          <w:rFonts w:ascii="Arial" w:hAnsi="Arial" w:cs="Arial"/>
          <w:color w:val="000000"/>
          <w:sz w:val="22"/>
          <w:szCs w:val="22"/>
        </w:rPr>
      </w:pPr>
      <w:r w:rsidRPr="002737D2">
        <w:rPr>
          <w:rFonts w:ascii="Arial" w:hAnsi="Arial" w:cs="Arial"/>
          <w:color w:val="000000"/>
          <w:sz w:val="22"/>
          <w:szCs w:val="22"/>
        </w:rPr>
        <w:t>3/5 River clean up with Sig Nu: @3pm @place TBD</w:t>
      </w:r>
    </w:p>
    <w:p w14:paraId="29A113EE" w14:textId="77777777" w:rsidR="002737D2" w:rsidRPr="002737D2" w:rsidRDefault="002737D2" w:rsidP="00BB0D46">
      <w:pPr>
        <w:numPr>
          <w:ilvl w:val="0"/>
          <w:numId w:val="3"/>
        </w:numPr>
        <w:textAlignment w:val="baseline"/>
        <w:rPr>
          <w:rFonts w:ascii="Arial" w:hAnsi="Arial" w:cs="Arial"/>
          <w:color w:val="000000"/>
          <w:sz w:val="22"/>
          <w:szCs w:val="22"/>
        </w:rPr>
      </w:pPr>
      <w:r w:rsidRPr="002737D2">
        <w:rPr>
          <w:rFonts w:ascii="Arial" w:hAnsi="Arial" w:cs="Arial"/>
          <w:color w:val="000000"/>
          <w:sz w:val="22"/>
          <w:szCs w:val="22"/>
        </w:rPr>
        <w:t>3/6 Dean’s list ceremony: @6pm @Xi house</w:t>
      </w:r>
    </w:p>
    <w:p w14:paraId="238661F0" w14:textId="767A8814" w:rsidR="002737D2" w:rsidRDefault="002737D2" w:rsidP="00BB0D46">
      <w:pPr>
        <w:numPr>
          <w:ilvl w:val="0"/>
          <w:numId w:val="3"/>
        </w:numPr>
        <w:textAlignment w:val="baseline"/>
        <w:rPr>
          <w:rFonts w:ascii="Arial" w:hAnsi="Arial" w:cs="Arial"/>
          <w:color w:val="000000"/>
          <w:sz w:val="22"/>
          <w:szCs w:val="22"/>
        </w:rPr>
      </w:pPr>
      <w:r w:rsidRPr="002737D2">
        <w:rPr>
          <w:rFonts w:ascii="Arial" w:hAnsi="Arial" w:cs="Arial"/>
          <w:color w:val="000000"/>
          <w:sz w:val="22"/>
          <w:szCs w:val="22"/>
        </w:rPr>
        <w:t>3/8 New member meeting: @7pm @Xi house</w:t>
      </w:r>
    </w:p>
    <w:p w14:paraId="55C35E67" w14:textId="77777777" w:rsidR="00A258B5" w:rsidRPr="002737D2" w:rsidRDefault="00A258B5" w:rsidP="00A258B5">
      <w:pPr>
        <w:ind w:left="720"/>
        <w:textAlignment w:val="baseline"/>
        <w:rPr>
          <w:rFonts w:ascii="Arial" w:hAnsi="Arial" w:cs="Arial"/>
          <w:color w:val="000000"/>
          <w:sz w:val="22"/>
          <w:szCs w:val="22"/>
        </w:rPr>
      </w:pPr>
    </w:p>
    <w:p w14:paraId="7567EACF" w14:textId="77777777" w:rsidR="002737D2" w:rsidRPr="002737D2" w:rsidRDefault="002737D2" w:rsidP="002737D2">
      <w:r w:rsidRPr="002737D2">
        <w:rPr>
          <w:rFonts w:ascii="Arial" w:hAnsi="Arial" w:cs="Arial"/>
          <w:b/>
          <w:bCs/>
          <w:color w:val="000000"/>
          <w:sz w:val="22"/>
          <w:szCs w:val="22"/>
        </w:rPr>
        <w:t>Chi Omega [txstchiomegapanhellenic]:</w:t>
      </w:r>
    </w:p>
    <w:p w14:paraId="2EA7F100" w14:textId="77777777" w:rsidR="002737D2" w:rsidRPr="002737D2" w:rsidRDefault="002737D2" w:rsidP="00BB0D46">
      <w:pPr>
        <w:numPr>
          <w:ilvl w:val="0"/>
          <w:numId w:val="4"/>
        </w:numPr>
        <w:textAlignment w:val="baseline"/>
        <w:rPr>
          <w:rFonts w:ascii="Arial" w:hAnsi="Arial" w:cs="Arial"/>
          <w:color w:val="000000"/>
          <w:sz w:val="22"/>
          <w:szCs w:val="22"/>
        </w:rPr>
      </w:pPr>
      <w:r w:rsidRPr="002737D2">
        <w:rPr>
          <w:rFonts w:ascii="Arial" w:hAnsi="Arial" w:cs="Arial"/>
          <w:color w:val="000000"/>
          <w:sz w:val="22"/>
          <w:szCs w:val="22"/>
        </w:rPr>
        <w:t>2/24 Bid Day @ 7pm @ the XO Nest </w:t>
      </w:r>
    </w:p>
    <w:p w14:paraId="7BD552C1" w14:textId="77777777" w:rsidR="002737D2" w:rsidRPr="002737D2" w:rsidRDefault="002737D2" w:rsidP="00BB0D46">
      <w:pPr>
        <w:numPr>
          <w:ilvl w:val="0"/>
          <w:numId w:val="4"/>
        </w:numPr>
        <w:textAlignment w:val="baseline"/>
        <w:rPr>
          <w:rFonts w:ascii="Arial" w:hAnsi="Arial" w:cs="Arial"/>
          <w:color w:val="000000"/>
          <w:sz w:val="22"/>
          <w:szCs w:val="22"/>
        </w:rPr>
      </w:pPr>
      <w:r w:rsidRPr="002737D2">
        <w:rPr>
          <w:rFonts w:ascii="Arial" w:hAnsi="Arial" w:cs="Arial"/>
          <w:color w:val="000000"/>
          <w:sz w:val="22"/>
          <w:szCs w:val="22"/>
        </w:rPr>
        <w:t>2/28 Wish Kid Event/</w:t>
      </w:r>
      <w:proofErr w:type="spellStart"/>
      <w:r w:rsidRPr="002737D2">
        <w:rPr>
          <w:rFonts w:ascii="Arial" w:hAnsi="Arial" w:cs="Arial"/>
          <w:color w:val="000000"/>
          <w:sz w:val="22"/>
          <w:szCs w:val="22"/>
        </w:rPr>
        <w:t>Cariel’s</w:t>
      </w:r>
      <w:proofErr w:type="spellEnd"/>
      <w:r w:rsidRPr="002737D2">
        <w:rPr>
          <w:rFonts w:ascii="Arial" w:hAnsi="Arial" w:cs="Arial"/>
          <w:color w:val="000000"/>
          <w:sz w:val="22"/>
          <w:szCs w:val="22"/>
        </w:rPr>
        <w:t xml:space="preserve"> Send Off @ the XO Nest </w:t>
      </w:r>
    </w:p>
    <w:p w14:paraId="41D4BA70" w14:textId="77777777" w:rsidR="002737D2" w:rsidRPr="002737D2" w:rsidRDefault="002737D2" w:rsidP="00BB0D46">
      <w:pPr>
        <w:numPr>
          <w:ilvl w:val="0"/>
          <w:numId w:val="4"/>
        </w:numPr>
        <w:textAlignment w:val="baseline"/>
        <w:rPr>
          <w:rFonts w:ascii="Arial" w:hAnsi="Arial" w:cs="Arial"/>
          <w:color w:val="000000"/>
          <w:sz w:val="22"/>
          <w:szCs w:val="22"/>
        </w:rPr>
      </w:pPr>
      <w:r w:rsidRPr="002737D2">
        <w:rPr>
          <w:rFonts w:ascii="Arial" w:hAnsi="Arial" w:cs="Arial"/>
          <w:color w:val="000000"/>
          <w:sz w:val="22"/>
          <w:szCs w:val="22"/>
        </w:rPr>
        <w:t>3/1 Study Sunday @ the XO Nest </w:t>
      </w:r>
    </w:p>
    <w:p w14:paraId="19012C23" w14:textId="77777777" w:rsidR="002737D2" w:rsidRPr="002737D2" w:rsidRDefault="002737D2" w:rsidP="00BB0D46">
      <w:pPr>
        <w:numPr>
          <w:ilvl w:val="0"/>
          <w:numId w:val="4"/>
        </w:numPr>
        <w:textAlignment w:val="baseline"/>
        <w:rPr>
          <w:rFonts w:ascii="Arial" w:hAnsi="Arial" w:cs="Arial"/>
          <w:color w:val="000000"/>
          <w:sz w:val="22"/>
          <w:szCs w:val="22"/>
        </w:rPr>
      </w:pPr>
      <w:r w:rsidRPr="002737D2">
        <w:rPr>
          <w:rFonts w:ascii="Arial" w:hAnsi="Arial" w:cs="Arial"/>
          <w:color w:val="000000"/>
          <w:sz w:val="22"/>
          <w:szCs w:val="22"/>
        </w:rPr>
        <w:t xml:space="preserve">3/1 Executive Photoshoot @ Two P’s and </w:t>
      </w:r>
      <w:proofErr w:type="spellStart"/>
      <w:r w:rsidRPr="002737D2">
        <w:rPr>
          <w:rFonts w:ascii="Arial" w:hAnsi="Arial" w:cs="Arial"/>
          <w:color w:val="000000"/>
          <w:sz w:val="22"/>
          <w:szCs w:val="22"/>
        </w:rPr>
        <w:t>Calli’s</w:t>
      </w:r>
      <w:proofErr w:type="spellEnd"/>
      <w:r w:rsidRPr="002737D2">
        <w:rPr>
          <w:rFonts w:ascii="Arial" w:hAnsi="Arial" w:cs="Arial"/>
          <w:color w:val="000000"/>
          <w:sz w:val="22"/>
          <w:szCs w:val="22"/>
        </w:rPr>
        <w:t> </w:t>
      </w:r>
    </w:p>
    <w:p w14:paraId="5D06FF33" w14:textId="77777777" w:rsidR="002737D2" w:rsidRPr="002737D2" w:rsidRDefault="002737D2" w:rsidP="00BB0D46">
      <w:pPr>
        <w:numPr>
          <w:ilvl w:val="0"/>
          <w:numId w:val="4"/>
        </w:numPr>
        <w:textAlignment w:val="baseline"/>
        <w:rPr>
          <w:rFonts w:ascii="Arial" w:hAnsi="Arial" w:cs="Arial"/>
          <w:color w:val="000000"/>
          <w:sz w:val="22"/>
          <w:szCs w:val="22"/>
        </w:rPr>
      </w:pPr>
      <w:r w:rsidRPr="002737D2">
        <w:rPr>
          <w:rFonts w:ascii="Arial" w:hAnsi="Arial" w:cs="Arial"/>
          <w:color w:val="000000"/>
          <w:sz w:val="22"/>
          <w:szCs w:val="22"/>
        </w:rPr>
        <w:t>3/6 Headshot Event @ the XO Nest </w:t>
      </w:r>
    </w:p>
    <w:p w14:paraId="7079221D" w14:textId="77777777" w:rsidR="002737D2" w:rsidRPr="002737D2" w:rsidRDefault="002737D2" w:rsidP="00BB0D46">
      <w:pPr>
        <w:numPr>
          <w:ilvl w:val="0"/>
          <w:numId w:val="4"/>
        </w:numPr>
        <w:textAlignment w:val="baseline"/>
        <w:rPr>
          <w:rFonts w:ascii="Arial" w:hAnsi="Arial" w:cs="Arial"/>
          <w:color w:val="000000"/>
          <w:sz w:val="22"/>
          <w:szCs w:val="22"/>
        </w:rPr>
      </w:pPr>
      <w:r w:rsidRPr="002737D2">
        <w:rPr>
          <w:rFonts w:ascii="Arial" w:hAnsi="Arial" w:cs="Arial"/>
          <w:color w:val="000000"/>
          <w:sz w:val="22"/>
          <w:szCs w:val="22"/>
        </w:rPr>
        <w:t>3/7 Dad’s Day @ Natural Bridge Caverns in San Antonio </w:t>
      </w:r>
    </w:p>
    <w:p w14:paraId="721EA386" w14:textId="65A361C0" w:rsidR="002737D2" w:rsidRDefault="002737D2" w:rsidP="00BB0D46">
      <w:pPr>
        <w:numPr>
          <w:ilvl w:val="0"/>
          <w:numId w:val="4"/>
        </w:numPr>
        <w:textAlignment w:val="baseline"/>
        <w:rPr>
          <w:rFonts w:ascii="Arial" w:hAnsi="Arial" w:cs="Arial"/>
          <w:color w:val="000000"/>
          <w:sz w:val="22"/>
          <w:szCs w:val="22"/>
        </w:rPr>
      </w:pPr>
      <w:r w:rsidRPr="002737D2">
        <w:rPr>
          <w:rFonts w:ascii="Arial" w:hAnsi="Arial" w:cs="Arial"/>
          <w:color w:val="000000"/>
          <w:sz w:val="22"/>
          <w:szCs w:val="22"/>
        </w:rPr>
        <w:t>3/8 Recruitment Workshop @ the XO Nest </w:t>
      </w:r>
    </w:p>
    <w:p w14:paraId="47E9FC22" w14:textId="77777777" w:rsidR="00A258B5" w:rsidRPr="002737D2" w:rsidRDefault="00A258B5" w:rsidP="00A258B5">
      <w:pPr>
        <w:ind w:left="720"/>
        <w:textAlignment w:val="baseline"/>
        <w:rPr>
          <w:rFonts w:ascii="Arial" w:hAnsi="Arial" w:cs="Arial"/>
          <w:color w:val="000000"/>
          <w:sz w:val="22"/>
          <w:szCs w:val="22"/>
        </w:rPr>
      </w:pPr>
    </w:p>
    <w:p w14:paraId="1C744896" w14:textId="77777777" w:rsidR="002737D2" w:rsidRPr="002737D2" w:rsidRDefault="002737D2" w:rsidP="002737D2">
      <w:r w:rsidRPr="002737D2">
        <w:rPr>
          <w:rFonts w:ascii="Arial" w:hAnsi="Arial" w:cs="Arial"/>
          <w:b/>
          <w:bCs/>
          <w:color w:val="000000"/>
          <w:sz w:val="22"/>
          <w:szCs w:val="22"/>
        </w:rPr>
        <w:t>Delta Gamma [zhvppanhellenic]:</w:t>
      </w:r>
    </w:p>
    <w:p w14:paraId="3411748A" w14:textId="77777777" w:rsidR="002737D2" w:rsidRPr="002737D2" w:rsidRDefault="002737D2" w:rsidP="00BB0D46">
      <w:pPr>
        <w:numPr>
          <w:ilvl w:val="0"/>
          <w:numId w:val="5"/>
        </w:numPr>
        <w:textAlignment w:val="baseline"/>
        <w:rPr>
          <w:rFonts w:ascii="Arial" w:hAnsi="Arial" w:cs="Arial"/>
          <w:color w:val="000000"/>
          <w:sz w:val="22"/>
          <w:szCs w:val="22"/>
        </w:rPr>
      </w:pPr>
      <w:r w:rsidRPr="002737D2">
        <w:rPr>
          <w:rFonts w:ascii="Arial" w:hAnsi="Arial" w:cs="Arial"/>
          <w:color w:val="000000"/>
          <w:sz w:val="22"/>
          <w:szCs w:val="22"/>
        </w:rPr>
        <w:t>2/24 Sisterhood event @7 at the Deeg</w:t>
      </w:r>
    </w:p>
    <w:p w14:paraId="1CB0A801" w14:textId="77777777" w:rsidR="002737D2" w:rsidRPr="002737D2" w:rsidRDefault="002737D2" w:rsidP="00BB0D46">
      <w:pPr>
        <w:numPr>
          <w:ilvl w:val="0"/>
          <w:numId w:val="5"/>
        </w:numPr>
        <w:textAlignment w:val="baseline"/>
        <w:rPr>
          <w:rFonts w:ascii="Arial" w:hAnsi="Arial" w:cs="Arial"/>
          <w:color w:val="000000"/>
          <w:sz w:val="22"/>
          <w:szCs w:val="22"/>
        </w:rPr>
      </w:pPr>
      <w:r w:rsidRPr="002737D2">
        <w:rPr>
          <w:rFonts w:ascii="Arial" w:hAnsi="Arial" w:cs="Arial"/>
          <w:color w:val="000000"/>
          <w:sz w:val="22"/>
          <w:szCs w:val="22"/>
        </w:rPr>
        <w:t>2/25 Formal Chapter @7 </w:t>
      </w:r>
    </w:p>
    <w:p w14:paraId="4029E7FC" w14:textId="77777777" w:rsidR="002737D2" w:rsidRPr="002737D2" w:rsidRDefault="002737D2" w:rsidP="00BB0D46">
      <w:pPr>
        <w:numPr>
          <w:ilvl w:val="0"/>
          <w:numId w:val="5"/>
        </w:numPr>
        <w:textAlignment w:val="baseline"/>
        <w:rPr>
          <w:rFonts w:ascii="Arial" w:hAnsi="Arial" w:cs="Arial"/>
          <w:color w:val="000000"/>
          <w:sz w:val="22"/>
          <w:szCs w:val="22"/>
        </w:rPr>
      </w:pPr>
      <w:r w:rsidRPr="002737D2">
        <w:rPr>
          <w:rFonts w:ascii="Arial" w:hAnsi="Arial" w:cs="Arial"/>
          <w:color w:val="000000"/>
          <w:sz w:val="22"/>
          <w:szCs w:val="22"/>
        </w:rPr>
        <w:t>3/1 Study Party @1 at the deeg</w:t>
      </w:r>
    </w:p>
    <w:p w14:paraId="22B57C2D" w14:textId="77777777" w:rsidR="002737D2" w:rsidRPr="002737D2" w:rsidRDefault="002737D2" w:rsidP="00BB0D46">
      <w:pPr>
        <w:numPr>
          <w:ilvl w:val="0"/>
          <w:numId w:val="5"/>
        </w:numPr>
        <w:textAlignment w:val="baseline"/>
        <w:rPr>
          <w:rFonts w:ascii="Arial" w:hAnsi="Arial" w:cs="Arial"/>
          <w:color w:val="000000"/>
          <w:sz w:val="22"/>
          <w:szCs w:val="22"/>
        </w:rPr>
      </w:pPr>
      <w:r w:rsidRPr="002737D2">
        <w:rPr>
          <w:rFonts w:ascii="Arial" w:hAnsi="Arial" w:cs="Arial"/>
          <w:color w:val="000000"/>
          <w:sz w:val="22"/>
          <w:szCs w:val="22"/>
        </w:rPr>
        <w:t>3/1 CMT meeting @7 at the deeg</w:t>
      </w:r>
    </w:p>
    <w:p w14:paraId="276984B8" w14:textId="77777777" w:rsidR="002737D2" w:rsidRPr="002737D2" w:rsidRDefault="002737D2" w:rsidP="00BB0D46">
      <w:pPr>
        <w:numPr>
          <w:ilvl w:val="0"/>
          <w:numId w:val="5"/>
        </w:numPr>
        <w:textAlignment w:val="baseline"/>
        <w:rPr>
          <w:rFonts w:ascii="Arial" w:hAnsi="Arial" w:cs="Arial"/>
          <w:color w:val="000000"/>
          <w:sz w:val="22"/>
          <w:szCs w:val="22"/>
        </w:rPr>
      </w:pPr>
      <w:r w:rsidRPr="002737D2">
        <w:rPr>
          <w:rFonts w:ascii="Arial" w:hAnsi="Arial" w:cs="Arial"/>
          <w:color w:val="000000"/>
          <w:sz w:val="22"/>
          <w:szCs w:val="22"/>
        </w:rPr>
        <w:t>3/3 Chapter meeting @7 </w:t>
      </w:r>
    </w:p>
    <w:p w14:paraId="16154D6E" w14:textId="18737952" w:rsidR="002737D2" w:rsidRDefault="002737D2" w:rsidP="00BB0D46">
      <w:pPr>
        <w:numPr>
          <w:ilvl w:val="0"/>
          <w:numId w:val="5"/>
        </w:numPr>
        <w:textAlignment w:val="baseline"/>
        <w:rPr>
          <w:rFonts w:ascii="Arial" w:hAnsi="Arial" w:cs="Arial"/>
          <w:color w:val="000000"/>
          <w:sz w:val="22"/>
          <w:szCs w:val="22"/>
        </w:rPr>
      </w:pPr>
      <w:r w:rsidRPr="002737D2">
        <w:rPr>
          <w:rFonts w:ascii="Arial" w:hAnsi="Arial" w:cs="Arial"/>
          <w:color w:val="000000"/>
          <w:sz w:val="22"/>
          <w:szCs w:val="22"/>
        </w:rPr>
        <w:t xml:space="preserve">3/7 Founders day event @11 at Los </w:t>
      </w:r>
      <w:proofErr w:type="spellStart"/>
      <w:r w:rsidRPr="002737D2">
        <w:rPr>
          <w:rFonts w:ascii="Arial" w:hAnsi="Arial" w:cs="Arial"/>
          <w:color w:val="000000"/>
          <w:sz w:val="22"/>
          <w:szCs w:val="22"/>
        </w:rPr>
        <w:t>Encinos</w:t>
      </w:r>
      <w:proofErr w:type="spellEnd"/>
      <w:r w:rsidRPr="002737D2">
        <w:rPr>
          <w:rFonts w:ascii="Arial" w:hAnsi="Arial" w:cs="Arial"/>
          <w:color w:val="000000"/>
          <w:sz w:val="22"/>
          <w:szCs w:val="22"/>
        </w:rPr>
        <w:t xml:space="preserve"> Country Estates</w:t>
      </w:r>
    </w:p>
    <w:p w14:paraId="210205C0" w14:textId="77777777" w:rsidR="00A258B5" w:rsidRPr="002737D2" w:rsidRDefault="00A258B5" w:rsidP="00A258B5">
      <w:pPr>
        <w:ind w:left="720"/>
        <w:textAlignment w:val="baseline"/>
        <w:rPr>
          <w:rFonts w:ascii="Arial" w:hAnsi="Arial" w:cs="Arial"/>
          <w:color w:val="000000"/>
          <w:sz w:val="22"/>
          <w:szCs w:val="22"/>
        </w:rPr>
      </w:pPr>
    </w:p>
    <w:p w14:paraId="4A482C7C" w14:textId="77777777" w:rsidR="002737D2" w:rsidRPr="002737D2" w:rsidRDefault="002737D2" w:rsidP="002737D2">
      <w:r w:rsidRPr="002737D2">
        <w:rPr>
          <w:rFonts w:ascii="Arial" w:hAnsi="Arial" w:cs="Arial"/>
          <w:b/>
          <w:bCs/>
          <w:color w:val="000000"/>
          <w:sz w:val="22"/>
          <w:szCs w:val="22"/>
        </w:rPr>
        <w:t>Delta Zeta [txstdeltazetapanhellenic]:</w:t>
      </w:r>
    </w:p>
    <w:p w14:paraId="4DDF5B60" w14:textId="77777777" w:rsidR="002737D2" w:rsidRPr="002737D2" w:rsidRDefault="002737D2"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2/23 New member workshop @10am at the Deezer </w:t>
      </w:r>
    </w:p>
    <w:p w14:paraId="0CC152E9" w14:textId="77777777" w:rsidR="002737D2" w:rsidRPr="002737D2" w:rsidRDefault="002737D2"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2/23 New member pledge in @4pm at the Deezer </w:t>
      </w:r>
    </w:p>
    <w:p w14:paraId="6F9670BC" w14:textId="77777777" w:rsidR="002737D2" w:rsidRPr="002737D2" w:rsidRDefault="002737D2"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2/23 Exec meeting @7 at the Deezer </w:t>
      </w:r>
    </w:p>
    <w:p w14:paraId="796FD00F" w14:textId="77777777" w:rsidR="002737D2" w:rsidRPr="002737D2" w:rsidRDefault="002737D2"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2/25 Chapter @6:30 at the Deezer </w:t>
      </w:r>
    </w:p>
    <w:p w14:paraId="518DC1B7" w14:textId="77777777" w:rsidR="002737D2" w:rsidRPr="002737D2" w:rsidRDefault="002737D2"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2/29 Spurs Date Party @5 at the AT&amp;T Center </w:t>
      </w:r>
    </w:p>
    <w:p w14:paraId="31CBFE55" w14:textId="700B8330" w:rsidR="00A258B5" w:rsidRPr="002737D2" w:rsidRDefault="002737D2"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3/1 Exec meeting @7 at the Deezer </w:t>
      </w:r>
    </w:p>
    <w:p w14:paraId="21EDD234" w14:textId="77777777" w:rsidR="002737D2" w:rsidRPr="002737D2" w:rsidRDefault="002737D2"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3/3 Chapter @6:30 at the Deezer </w:t>
      </w:r>
    </w:p>
    <w:p w14:paraId="3BA5E60A" w14:textId="77777777" w:rsidR="002737D2" w:rsidRPr="002737D2" w:rsidRDefault="002737D2"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 xml:space="preserve">3/7 Dads Day @1pm at </w:t>
      </w:r>
      <w:proofErr w:type="spellStart"/>
      <w:r w:rsidRPr="002737D2">
        <w:rPr>
          <w:rFonts w:ascii="Arial" w:hAnsi="Arial" w:cs="Arial"/>
          <w:color w:val="000000"/>
          <w:sz w:val="22"/>
          <w:szCs w:val="22"/>
        </w:rPr>
        <w:t>Stumpy’s</w:t>
      </w:r>
      <w:proofErr w:type="spellEnd"/>
      <w:r w:rsidRPr="002737D2">
        <w:rPr>
          <w:rFonts w:ascii="Arial" w:hAnsi="Arial" w:cs="Arial"/>
          <w:color w:val="000000"/>
          <w:sz w:val="22"/>
          <w:szCs w:val="22"/>
        </w:rPr>
        <w:t xml:space="preserve"> Hatchet House </w:t>
      </w:r>
    </w:p>
    <w:p w14:paraId="6676DC9B" w14:textId="62F24014" w:rsidR="002737D2" w:rsidRDefault="002737D2"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3/11 Profit share @11am at Blaze Pizza </w:t>
      </w:r>
    </w:p>
    <w:p w14:paraId="02913A3A" w14:textId="77777777" w:rsidR="00A258B5" w:rsidRDefault="00A258B5" w:rsidP="00A258B5">
      <w:pPr>
        <w:ind w:left="720"/>
        <w:textAlignment w:val="baseline"/>
        <w:rPr>
          <w:rFonts w:ascii="Arial" w:hAnsi="Arial" w:cs="Arial"/>
          <w:color w:val="000000"/>
          <w:sz w:val="22"/>
          <w:szCs w:val="22"/>
        </w:rPr>
      </w:pPr>
    </w:p>
    <w:p w14:paraId="1FFE227B" w14:textId="77777777" w:rsidR="00A258B5" w:rsidRPr="002737D2" w:rsidRDefault="00A258B5" w:rsidP="00A258B5">
      <w:r w:rsidRPr="002737D2">
        <w:rPr>
          <w:rFonts w:ascii="Arial" w:hAnsi="Arial" w:cs="Arial"/>
          <w:b/>
          <w:bCs/>
          <w:color w:val="000000"/>
          <w:sz w:val="22"/>
          <w:szCs w:val="22"/>
        </w:rPr>
        <w:t>Gamma Phi Beta [gpbtxstatepavp]:</w:t>
      </w:r>
    </w:p>
    <w:p w14:paraId="737D897E" w14:textId="77777777" w:rsidR="00A258B5" w:rsidRPr="002737D2" w:rsidRDefault="00A258B5"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2/23 Exec Meeting @6:30 at the Phi</w:t>
      </w:r>
    </w:p>
    <w:p w14:paraId="3210AB8C" w14:textId="77777777" w:rsidR="00A258B5" w:rsidRPr="002737D2" w:rsidRDefault="00A258B5"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2/23 Big/Little Mixer with new Spring GC @7 at the Phi </w:t>
      </w:r>
    </w:p>
    <w:p w14:paraId="4491EE9A" w14:textId="77777777" w:rsidR="00A258B5" w:rsidRPr="002737D2" w:rsidRDefault="00A258B5"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2/25 Ritual Chapter @6:30 at the Phi </w:t>
      </w:r>
    </w:p>
    <w:p w14:paraId="2D7B747F" w14:textId="77777777" w:rsidR="00A258B5" w:rsidRPr="002737D2" w:rsidRDefault="00A258B5"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2/26 Big/Little Mixer with the new Spring GC @7 at Summer Moon</w:t>
      </w:r>
    </w:p>
    <w:p w14:paraId="7430EAD9" w14:textId="77777777" w:rsidR="00A258B5" w:rsidRPr="002737D2" w:rsidRDefault="00A258B5"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3/1 Exec Meeting @6:30 at the Phi  </w:t>
      </w:r>
    </w:p>
    <w:p w14:paraId="13AE8850" w14:textId="77777777" w:rsidR="00A258B5" w:rsidRPr="002737D2" w:rsidRDefault="00A258B5"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3/3 Formal Chapter @6:30 at the Phi </w:t>
      </w:r>
    </w:p>
    <w:p w14:paraId="29B013BF" w14:textId="77777777" w:rsidR="00A258B5" w:rsidRPr="002737D2" w:rsidRDefault="00A258B5" w:rsidP="00BB0D46">
      <w:pPr>
        <w:numPr>
          <w:ilvl w:val="0"/>
          <w:numId w:val="6"/>
        </w:numPr>
        <w:textAlignment w:val="baseline"/>
        <w:rPr>
          <w:rFonts w:ascii="Arial" w:hAnsi="Arial" w:cs="Arial"/>
          <w:color w:val="000000"/>
          <w:sz w:val="22"/>
          <w:szCs w:val="22"/>
        </w:rPr>
      </w:pPr>
      <w:r w:rsidRPr="002737D2">
        <w:rPr>
          <w:rFonts w:ascii="Arial" w:hAnsi="Arial" w:cs="Arial"/>
          <w:color w:val="000000"/>
          <w:sz w:val="22"/>
          <w:szCs w:val="22"/>
        </w:rPr>
        <w:t xml:space="preserve">3/6 Big/Little Reveal with the new Spring GC at </w:t>
      </w:r>
      <w:proofErr w:type="spellStart"/>
      <w:r w:rsidRPr="002737D2">
        <w:rPr>
          <w:rFonts w:ascii="Arial" w:hAnsi="Arial" w:cs="Arial"/>
          <w:color w:val="000000"/>
          <w:sz w:val="22"/>
          <w:szCs w:val="22"/>
        </w:rPr>
        <w:t>Viramedelli</w:t>
      </w:r>
      <w:proofErr w:type="spellEnd"/>
      <w:r w:rsidRPr="002737D2">
        <w:rPr>
          <w:rFonts w:ascii="Arial" w:hAnsi="Arial" w:cs="Arial"/>
          <w:color w:val="000000"/>
          <w:sz w:val="22"/>
          <w:szCs w:val="22"/>
        </w:rPr>
        <w:t xml:space="preserve"> (Time TBD) </w:t>
      </w:r>
    </w:p>
    <w:p w14:paraId="22E756EA" w14:textId="77777777" w:rsidR="00A258B5" w:rsidRPr="002737D2" w:rsidRDefault="00A258B5" w:rsidP="00A258B5">
      <w:pPr>
        <w:textAlignment w:val="baseline"/>
        <w:rPr>
          <w:rFonts w:ascii="Arial" w:hAnsi="Arial" w:cs="Arial"/>
          <w:color w:val="000000"/>
          <w:sz w:val="22"/>
          <w:szCs w:val="22"/>
        </w:rPr>
      </w:pPr>
    </w:p>
    <w:p w14:paraId="78FA1161" w14:textId="77777777" w:rsidR="002737D2" w:rsidRPr="002737D2" w:rsidRDefault="002737D2" w:rsidP="002737D2">
      <w:r w:rsidRPr="002737D2">
        <w:rPr>
          <w:rFonts w:ascii="Arial" w:hAnsi="Arial" w:cs="Arial"/>
          <w:b/>
          <w:bCs/>
          <w:color w:val="000000"/>
          <w:sz w:val="22"/>
          <w:szCs w:val="22"/>
        </w:rPr>
        <w:lastRenderedPageBreak/>
        <w:t>Zeta Tau Alpha [txstateztapanhellenic]</w:t>
      </w:r>
    </w:p>
    <w:p w14:paraId="2C79A5BC" w14:textId="77777777" w:rsidR="002737D2" w:rsidRPr="002737D2" w:rsidRDefault="002737D2" w:rsidP="00BB0D46">
      <w:pPr>
        <w:numPr>
          <w:ilvl w:val="0"/>
          <w:numId w:val="7"/>
        </w:numPr>
        <w:textAlignment w:val="baseline"/>
        <w:rPr>
          <w:rFonts w:ascii="Arial" w:hAnsi="Arial" w:cs="Arial"/>
          <w:color w:val="000000"/>
          <w:sz w:val="22"/>
          <w:szCs w:val="22"/>
        </w:rPr>
      </w:pPr>
      <w:r w:rsidRPr="002737D2">
        <w:rPr>
          <w:rFonts w:ascii="Arial" w:hAnsi="Arial" w:cs="Arial"/>
          <w:color w:val="000000"/>
          <w:sz w:val="22"/>
          <w:szCs w:val="22"/>
        </w:rPr>
        <w:t>2/25 Chapter meeting @6:15 at the Z</w:t>
      </w:r>
    </w:p>
    <w:p w14:paraId="51D7DB90" w14:textId="77777777" w:rsidR="002737D2" w:rsidRPr="002737D2" w:rsidRDefault="002737D2" w:rsidP="00BB0D46">
      <w:pPr>
        <w:numPr>
          <w:ilvl w:val="0"/>
          <w:numId w:val="7"/>
        </w:numPr>
        <w:textAlignment w:val="baseline"/>
        <w:rPr>
          <w:rFonts w:ascii="Arial" w:hAnsi="Arial" w:cs="Arial"/>
          <w:color w:val="000000"/>
          <w:sz w:val="22"/>
          <w:szCs w:val="22"/>
        </w:rPr>
      </w:pPr>
      <w:r w:rsidRPr="002737D2">
        <w:rPr>
          <w:rFonts w:ascii="Arial" w:hAnsi="Arial" w:cs="Arial"/>
          <w:color w:val="000000"/>
          <w:sz w:val="22"/>
          <w:szCs w:val="22"/>
        </w:rPr>
        <w:t>2/27 Skate Date Party @7:15 at the Z</w:t>
      </w:r>
    </w:p>
    <w:p w14:paraId="610EFAFA" w14:textId="77777777" w:rsidR="002737D2" w:rsidRPr="002737D2" w:rsidRDefault="002737D2" w:rsidP="00BB0D46">
      <w:pPr>
        <w:numPr>
          <w:ilvl w:val="0"/>
          <w:numId w:val="7"/>
        </w:numPr>
        <w:textAlignment w:val="baseline"/>
        <w:rPr>
          <w:rFonts w:ascii="Arial" w:hAnsi="Arial" w:cs="Arial"/>
          <w:color w:val="000000"/>
          <w:sz w:val="22"/>
          <w:szCs w:val="22"/>
        </w:rPr>
      </w:pPr>
      <w:r w:rsidRPr="002737D2">
        <w:rPr>
          <w:rFonts w:ascii="Arial" w:hAnsi="Arial" w:cs="Arial"/>
          <w:color w:val="000000"/>
          <w:sz w:val="22"/>
          <w:szCs w:val="22"/>
        </w:rPr>
        <w:t>3/1 EC Meeting @8 at the Z</w:t>
      </w:r>
    </w:p>
    <w:p w14:paraId="16BF3698" w14:textId="77777777" w:rsidR="002737D2" w:rsidRPr="002737D2" w:rsidRDefault="002737D2" w:rsidP="00BB0D46">
      <w:pPr>
        <w:numPr>
          <w:ilvl w:val="0"/>
          <w:numId w:val="7"/>
        </w:numPr>
        <w:textAlignment w:val="baseline"/>
        <w:rPr>
          <w:rFonts w:ascii="Arial" w:hAnsi="Arial" w:cs="Arial"/>
          <w:color w:val="000000"/>
          <w:sz w:val="22"/>
          <w:szCs w:val="22"/>
        </w:rPr>
      </w:pPr>
      <w:r w:rsidRPr="002737D2">
        <w:rPr>
          <w:rFonts w:ascii="Arial" w:hAnsi="Arial" w:cs="Arial"/>
          <w:color w:val="000000"/>
          <w:sz w:val="22"/>
          <w:szCs w:val="22"/>
        </w:rPr>
        <w:t>3/3 Chapter meeting @6:15 at the Z</w:t>
      </w:r>
    </w:p>
    <w:p w14:paraId="409E1CAA" w14:textId="77777777" w:rsidR="002737D2" w:rsidRPr="002737D2" w:rsidRDefault="002737D2" w:rsidP="00BB0D46">
      <w:pPr>
        <w:numPr>
          <w:ilvl w:val="0"/>
          <w:numId w:val="7"/>
        </w:numPr>
        <w:textAlignment w:val="baseline"/>
        <w:rPr>
          <w:rFonts w:ascii="Arial" w:hAnsi="Arial" w:cs="Arial"/>
          <w:color w:val="000000"/>
          <w:sz w:val="22"/>
          <w:szCs w:val="22"/>
        </w:rPr>
      </w:pPr>
      <w:r w:rsidRPr="002737D2">
        <w:rPr>
          <w:rFonts w:ascii="Arial" w:hAnsi="Arial" w:cs="Arial"/>
          <w:color w:val="000000"/>
          <w:sz w:val="22"/>
          <w:szCs w:val="22"/>
        </w:rPr>
        <w:t>3/4 Study Party @6 at the Z</w:t>
      </w:r>
    </w:p>
    <w:p w14:paraId="0CBE8F7C" w14:textId="77777777" w:rsidR="002737D2" w:rsidRPr="002737D2" w:rsidRDefault="002737D2" w:rsidP="00BB0D46">
      <w:pPr>
        <w:numPr>
          <w:ilvl w:val="0"/>
          <w:numId w:val="7"/>
        </w:numPr>
        <w:textAlignment w:val="baseline"/>
        <w:rPr>
          <w:rFonts w:ascii="Arial" w:hAnsi="Arial" w:cs="Arial"/>
          <w:color w:val="000000"/>
          <w:sz w:val="22"/>
          <w:szCs w:val="22"/>
        </w:rPr>
      </w:pPr>
      <w:r w:rsidRPr="002737D2">
        <w:rPr>
          <w:rFonts w:ascii="Arial" w:hAnsi="Arial" w:cs="Arial"/>
          <w:color w:val="000000"/>
          <w:sz w:val="22"/>
          <w:szCs w:val="22"/>
        </w:rPr>
        <w:t>3/5 Lip Sync Battle Philanthropy event w Alpha Sig @7 at Embassy</w:t>
      </w:r>
    </w:p>
    <w:p w14:paraId="059346D7" w14:textId="77777777" w:rsidR="002737D2" w:rsidRPr="002737D2" w:rsidRDefault="002737D2" w:rsidP="00BB0D46">
      <w:pPr>
        <w:numPr>
          <w:ilvl w:val="0"/>
          <w:numId w:val="7"/>
        </w:numPr>
        <w:textAlignment w:val="baseline"/>
        <w:rPr>
          <w:rFonts w:ascii="Arial" w:hAnsi="Arial" w:cs="Arial"/>
          <w:color w:val="000000"/>
          <w:sz w:val="22"/>
          <w:szCs w:val="22"/>
        </w:rPr>
      </w:pPr>
      <w:r w:rsidRPr="002737D2">
        <w:rPr>
          <w:rFonts w:ascii="Arial" w:hAnsi="Arial" w:cs="Arial"/>
          <w:color w:val="000000"/>
          <w:sz w:val="22"/>
          <w:szCs w:val="22"/>
        </w:rPr>
        <w:t>3/7 Mom’s Day @7 at Railyard  </w:t>
      </w:r>
    </w:p>
    <w:p w14:paraId="739F565B" w14:textId="77777777" w:rsidR="00C77750" w:rsidRPr="00DD041A" w:rsidRDefault="00C77750" w:rsidP="00E76319">
      <w:pPr>
        <w:rPr>
          <w:rFonts w:ascii="Arial" w:hAnsi="Arial" w:cs="Arial"/>
          <w:sz w:val="22"/>
          <w:szCs w:val="20"/>
        </w:rPr>
      </w:pPr>
    </w:p>
    <w:p w14:paraId="423D6AC4" w14:textId="33002F9E" w:rsidR="00E76319" w:rsidRPr="008B6A99" w:rsidRDefault="00E76319" w:rsidP="00E76319">
      <w:pPr>
        <w:rPr>
          <w:rFonts w:ascii="Arial" w:hAnsi="Arial" w:cs="Arial"/>
          <w:b/>
          <w:bCs/>
          <w:sz w:val="22"/>
          <w:szCs w:val="20"/>
          <w:u w:val="single"/>
        </w:rPr>
      </w:pPr>
      <w:r w:rsidRPr="008B6A99">
        <w:rPr>
          <w:rFonts w:ascii="Arial" w:hAnsi="Arial" w:cs="Arial"/>
          <w:b/>
          <w:bCs/>
          <w:sz w:val="22"/>
          <w:szCs w:val="20"/>
          <w:u w:val="single"/>
        </w:rPr>
        <w:t xml:space="preserve">ANNOUNCEMENTS </w:t>
      </w:r>
    </w:p>
    <w:p w14:paraId="292F98F7" w14:textId="4A3A99B4" w:rsidR="009D08E7" w:rsidRPr="00935F67" w:rsidRDefault="009D08E7" w:rsidP="00E76319">
      <w:pPr>
        <w:rPr>
          <w:rFonts w:ascii="Arial" w:hAnsi="Arial" w:cs="Arial"/>
          <w:color w:val="000000" w:themeColor="text1"/>
          <w:sz w:val="22"/>
          <w:szCs w:val="20"/>
        </w:rPr>
      </w:pPr>
      <w:r w:rsidRPr="00935F67">
        <w:rPr>
          <w:rFonts w:ascii="Arial" w:hAnsi="Arial" w:cs="Arial"/>
          <w:color w:val="000000" w:themeColor="text1"/>
          <w:sz w:val="22"/>
          <w:szCs w:val="20"/>
        </w:rPr>
        <w:t xml:space="preserve">Next meeting will </w:t>
      </w:r>
      <w:r w:rsidR="00935F67">
        <w:rPr>
          <w:rFonts w:ascii="Arial" w:hAnsi="Arial" w:cs="Arial"/>
          <w:color w:val="000000" w:themeColor="text1"/>
          <w:sz w:val="22"/>
          <w:szCs w:val="20"/>
        </w:rPr>
        <w:t xml:space="preserve">be </w:t>
      </w:r>
      <w:r w:rsidR="0003265E">
        <w:rPr>
          <w:rFonts w:ascii="Arial" w:hAnsi="Arial" w:cs="Arial"/>
          <w:color w:val="000000" w:themeColor="text1"/>
          <w:sz w:val="22"/>
          <w:szCs w:val="20"/>
        </w:rPr>
        <w:t>3</w:t>
      </w:r>
      <w:r w:rsidR="00935F67">
        <w:rPr>
          <w:rFonts w:ascii="Arial" w:hAnsi="Arial" w:cs="Arial"/>
          <w:color w:val="000000" w:themeColor="text1"/>
          <w:sz w:val="22"/>
          <w:szCs w:val="20"/>
        </w:rPr>
        <w:t>/</w:t>
      </w:r>
      <w:r w:rsidR="0003265E">
        <w:rPr>
          <w:rFonts w:ascii="Arial" w:hAnsi="Arial" w:cs="Arial"/>
          <w:color w:val="000000" w:themeColor="text1"/>
          <w:sz w:val="22"/>
          <w:szCs w:val="20"/>
        </w:rPr>
        <w:t>9</w:t>
      </w:r>
      <w:r w:rsidR="00935F67">
        <w:rPr>
          <w:rFonts w:ascii="Arial" w:hAnsi="Arial" w:cs="Arial"/>
          <w:color w:val="000000" w:themeColor="text1"/>
          <w:sz w:val="22"/>
          <w:szCs w:val="20"/>
        </w:rPr>
        <w:t>/2020</w:t>
      </w:r>
      <w:r w:rsidR="001953A3">
        <w:rPr>
          <w:rFonts w:ascii="Arial" w:hAnsi="Arial" w:cs="Arial"/>
          <w:color w:val="000000" w:themeColor="text1"/>
          <w:sz w:val="22"/>
          <w:szCs w:val="20"/>
        </w:rPr>
        <w:t xml:space="preserve"> in room LBJSC – 3-14.1 at 5:00 pm. </w:t>
      </w:r>
    </w:p>
    <w:p w14:paraId="414EA922" w14:textId="77777777" w:rsidR="00EA450C" w:rsidRPr="00DD041A" w:rsidRDefault="00EA450C" w:rsidP="00A21079">
      <w:pPr>
        <w:shd w:val="clear" w:color="auto" w:fill="FFFFFF"/>
        <w:rPr>
          <w:rFonts w:ascii="Arial" w:hAnsi="Arial" w:cs="Arial"/>
          <w:bCs/>
          <w:sz w:val="22"/>
          <w:szCs w:val="20"/>
        </w:rPr>
      </w:pPr>
    </w:p>
    <w:sectPr w:rsidR="00EA450C" w:rsidRPr="00DD041A" w:rsidSect="00E51DB1">
      <w:headerReference w:type="default" r:id="rId14"/>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8CE3F" w14:textId="77777777" w:rsidR="00E432A5" w:rsidRDefault="00E432A5">
      <w:r>
        <w:separator/>
      </w:r>
    </w:p>
  </w:endnote>
  <w:endnote w:type="continuationSeparator" w:id="0">
    <w:p w14:paraId="2DC6181D" w14:textId="77777777" w:rsidR="00E432A5" w:rsidRDefault="00E43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3DBBC" w14:textId="77777777" w:rsidR="00E432A5" w:rsidRDefault="00E432A5">
      <w:r>
        <w:separator/>
      </w:r>
    </w:p>
  </w:footnote>
  <w:footnote w:type="continuationSeparator" w:id="0">
    <w:p w14:paraId="65784F63" w14:textId="77777777" w:rsidR="00E432A5" w:rsidRDefault="00E432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61717"/>
    <w:multiLevelType w:val="multilevel"/>
    <w:tmpl w:val="18F01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A6502A"/>
    <w:multiLevelType w:val="multilevel"/>
    <w:tmpl w:val="2BEAF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35598A"/>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6568A4"/>
    <w:multiLevelType w:val="multilevel"/>
    <w:tmpl w:val="44304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FB2804"/>
    <w:multiLevelType w:val="multilevel"/>
    <w:tmpl w:val="9F4247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D30911"/>
    <w:multiLevelType w:val="multilevel"/>
    <w:tmpl w:val="ED628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394C0A"/>
    <w:multiLevelType w:val="multilevel"/>
    <w:tmpl w:val="C5E8F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B6288B"/>
    <w:multiLevelType w:val="multilevel"/>
    <w:tmpl w:val="10CA7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0B20F2"/>
    <w:multiLevelType w:val="multilevel"/>
    <w:tmpl w:val="58E47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6F1F40"/>
    <w:multiLevelType w:val="multilevel"/>
    <w:tmpl w:val="FEE8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F643FE"/>
    <w:multiLevelType w:val="multilevel"/>
    <w:tmpl w:val="3F703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7D0916"/>
    <w:multiLevelType w:val="multilevel"/>
    <w:tmpl w:val="8788E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7722DA"/>
    <w:multiLevelType w:val="hybridMultilevel"/>
    <w:tmpl w:val="81BA4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B76333"/>
    <w:multiLevelType w:val="multilevel"/>
    <w:tmpl w:val="C6961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FA1023"/>
    <w:multiLevelType w:val="multilevel"/>
    <w:tmpl w:val="67467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2"/>
  </w:num>
  <w:num w:numId="4">
    <w:abstractNumId w:val="10"/>
  </w:num>
  <w:num w:numId="5">
    <w:abstractNumId w:val="0"/>
  </w:num>
  <w:num w:numId="6">
    <w:abstractNumId w:val="7"/>
  </w:num>
  <w:num w:numId="7">
    <w:abstractNumId w:val="13"/>
  </w:num>
  <w:num w:numId="8">
    <w:abstractNumId w:val="1"/>
  </w:num>
  <w:num w:numId="9">
    <w:abstractNumId w:val="8"/>
  </w:num>
  <w:num w:numId="10">
    <w:abstractNumId w:val="9"/>
  </w:num>
  <w:num w:numId="11">
    <w:abstractNumId w:val="11"/>
  </w:num>
  <w:num w:numId="12">
    <w:abstractNumId w:val="5"/>
  </w:num>
  <w:num w:numId="13">
    <w:abstractNumId w:val="14"/>
  </w:num>
  <w:num w:numId="14">
    <w:abstractNumId w:val="4"/>
  </w:num>
  <w:num w:numId="15">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309C9"/>
    <w:rsid w:val="00031EA4"/>
    <w:rsid w:val="0003265E"/>
    <w:rsid w:val="00034668"/>
    <w:rsid w:val="000564C7"/>
    <w:rsid w:val="000622BF"/>
    <w:rsid w:val="00067D8D"/>
    <w:rsid w:val="00091AA2"/>
    <w:rsid w:val="000C3BD5"/>
    <w:rsid w:val="000C6EE2"/>
    <w:rsid w:val="000E50C0"/>
    <w:rsid w:val="00104F16"/>
    <w:rsid w:val="001148BC"/>
    <w:rsid w:val="001176A7"/>
    <w:rsid w:val="00120600"/>
    <w:rsid w:val="001305F9"/>
    <w:rsid w:val="00133C3A"/>
    <w:rsid w:val="00136859"/>
    <w:rsid w:val="001703E2"/>
    <w:rsid w:val="001706FD"/>
    <w:rsid w:val="0019072B"/>
    <w:rsid w:val="00191739"/>
    <w:rsid w:val="001953A3"/>
    <w:rsid w:val="001A3E05"/>
    <w:rsid w:val="001A67A2"/>
    <w:rsid w:val="001B1DCE"/>
    <w:rsid w:val="001D3298"/>
    <w:rsid w:val="001E3583"/>
    <w:rsid w:val="001E35E3"/>
    <w:rsid w:val="001E7355"/>
    <w:rsid w:val="001E7CF9"/>
    <w:rsid w:val="00205680"/>
    <w:rsid w:val="0022076F"/>
    <w:rsid w:val="00240E0E"/>
    <w:rsid w:val="00241EB5"/>
    <w:rsid w:val="00270252"/>
    <w:rsid w:val="00270CA6"/>
    <w:rsid w:val="00271B69"/>
    <w:rsid w:val="002737D2"/>
    <w:rsid w:val="0029582F"/>
    <w:rsid w:val="002B00C2"/>
    <w:rsid w:val="002D3422"/>
    <w:rsid w:val="002E49EF"/>
    <w:rsid w:val="002E61E5"/>
    <w:rsid w:val="002E75EE"/>
    <w:rsid w:val="002E7CE2"/>
    <w:rsid w:val="00305776"/>
    <w:rsid w:val="003072A8"/>
    <w:rsid w:val="00311661"/>
    <w:rsid w:val="003133D5"/>
    <w:rsid w:val="00340D37"/>
    <w:rsid w:val="00343D00"/>
    <w:rsid w:val="00352808"/>
    <w:rsid w:val="003656DB"/>
    <w:rsid w:val="00386756"/>
    <w:rsid w:val="00392FE3"/>
    <w:rsid w:val="003A2DC2"/>
    <w:rsid w:val="003A3508"/>
    <w:rsid w:val="003A3AEF"/>
    <w:rsid w:val="003B32E0"/>
    <w:rsid w:val="003B6D87"/>
    <w:rsid w:val="003C13B5"/>
    <w:rsid w:val="003F2E5D"/>
    <w:rsid w:val="00401656"/>
    <w:rsid w:val="004167AA"/>
    <w:rsid w:val="0042763C"/>
    <w:rsid w:val="00432034"/>
    <w:rsid w:val="004659FA"/>
    <w:rsid w:val="00490CEC"/>
    <w:rsid w:val="004913F0"/>
    <w:rsid w:val="004A6F62"/>
    <w:rsid w:val="004F0C61"/>
    <w:rsid w:val="004F27D7"/>
    <w:rsid w:val="004F47B1"/>
    <w:rsid w:val="005130E4"/>
    <w:rsid w:val="00521E73"/>
    <w:rsid w:val="005278A9"/>
    <w:rsid w:val="0053563A"/>
    <w:rsid w:val="0054392A"/>
    <w:rsid w:val="00547D8F"/>
    <w:rsid w:val="00554C82"/>
    <w:rsid w:val="00582C29"/>
    <w:rsid w:val="00593E30"/>
    <w:rsid w:val="00595088"/>
    <w:rsid w:val="005A11E4"/>
    <w:rsid w:val="005A2D5E"/>
    <w:rsid w:val="005A4DF0"/>
    <w:rsid w:val="005C2DBA"/>
    <w:rsid w:val="005C3033"/>
    <w:rsid w:val="005C5F8F"/>
    <w:rsid w:val="005D08F5"/>
    <w:rsid w:val="005E1DD6"/>
    <w:rsid w:val="005E48C1"/>
    <w:rsid w:val="006046EC"/>
    <w:rsid w:val="00610654"/>
    <w:rsid w:val="00617C83"/>
    <w:rsid w:val="0063193B"/>
    <w:rsid w:val="006417EF"/>
    <w:rsid w:val="00645041"/>
    <w:rsid w:val="00671496"/>
    <w:rsid w:val="006925FF"/>
    <w:rsid w:val="006A2550"/>
    <w:rsid w:val="006B525F"/>
    <w:rsid w:val="006C11B6"/>
    <w:rsid w:val="006E7F9E"/>
    <w:rsid w:val="006F27D9"/>
    <w:rsid w:val="00701060"/>
    <w:rsid w:val="007043A0"/>
    <w:rsid w:val="00711C69"/>
    <w:rsid w:val="00720154"/>
    <w:rsid w:val="00721CDA"/>
    <w:rsid w:val="00736142"/>
    <w:rsid w:val="0073624E"/>
    <w:rsid w:val="00740CF0"/>
    <w:rsid w:val="007433F1"/>
    <w:rsid w:val="007601C2"/>
    <w:rsid w:val="007666DD"/>
    <w:rsid w:val="00781278"/>
    <w:rsid w:val="007A0225"/>
    <w:rsid w:val="007A0D49"/>
    <w:rsid w:val="007B0DB1"/>
    <w:rsid w:val="007C7AF9"/>
    <w:rsid w:val="007D6B2F"/>
    <w:rsid w:val="00807A5C"/>
    <w:rsid w:val="00815C6E"/>
    <w:rsid w:val="00831CB0"/>
    <w:rsid w:val="00831DBF"/>
    <w:rsid w:val="008331CC"/>
    <w:rsid w:val="00852955"/>
    <w:rsid w:val="00853197"/>
    <w:rsid w:val="00871588"/>
    <w:rsid w:val="008862E3"/>
    <w:rsid w:val="00893876"/>
    <w:rsid w:val="008B6A99"/>
    <w:rsid w:val="008C331B"/>
    <w:rsid w:val="008D1FD9"/>
    <w:rsid w:val="008D3215"/>
    <w:rsid w:val="008D47C3"/>
    <w:rsid w:val="008E6383"/>
    <w:rsid w:val="009072AD"/>
    <w:rsid w:val="00915DE9"/>
    <w:rsid w:val="00921F87"/>
    <w:rsid w:val="00935F67"/>
    <w:rsid w:val="00937A37"/>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21079"/>
    <w:rsid w:val="00A258B5"/>
    <w:rsid w:val="00A41F30"/>
    <w:rsid w:val="00A55E68"/>
    <w:rsid w:val="00A76079"/>
    <w:rsid w:val="00A760A7"/>
    <w:rsid w:val="00A87422"/>
    <w:rsid w:val="00AB0698"/>
    <w:rsid w:val="00AC1354"/>
    <w:rsid w:val="00AC65EE"/>
    <w:rsid w:val="00AF1AC1"/>
    <w:rsid w:val="00AF2032"/>
    <w:rsid w:val="00AF7378"/>
    <w:rsid w:val="00B34F9D"/>
    <w:rsid w:val="00B3716F"/>
    <w:rsid w:val="00B472C6"/>
    <w:rsid w:val="00B5494C"/>
    <w:rsid w:val="00B67E90"/>
    <w:rsid w:val="00B75745"/>
    <w:rsid w:val="00B833D7"/>
    <w:rsid w:val="00B843F1"/>
    <w:rsid w:val="00B9097E"/>
    <w:rsid w:val="00B91A97"/>
    <w:rsid w:val="00BA1041"/>
    <w:rsid w:val="00BB0D46"/>
    <w:rsid w:val="00BB1EAF"/>
    <w:rsid w:val="00BC4866"/>
    <w:rsid w:val="00BE1184"/>
    <w:rsid w:val="00BF49D9"/>
    <w:rsid w:val="00BF7BFB"/>
    <w:rsid w:val="00C12763"/>
    <w:rsid w:val="00C627D9"/>
    <w:rsid w:val="00C62BA7"/>
    <w:rsid w:val="00C63341"/>
    <w:rsid w:val="00C77750"/>
    <w:rsid w:val="00C92F84"/>
    <w:rsid w:val="00CA02B0"/>
    <w:rsid w:val="00CB2FF8"/>
    <w:rsid w:val="00CC260F"/>
    <w:rsid w:val="00CC308E"/>
    <w:rsid w:val="00CD6D7F"/>
    <w:rsid w:val="00CE16E4"/>
    <w:rsid w:val="00CF3144"/>
    <w:rsid w:val="00CF60D4"/>
    <w:rsid w:val="00D1219D"/>
    <w:rsid w:val="00D326DF"/>
    <w:rsid w:val="00D60FEC"/>
    <w:rsid w:val="00D80951"/>
    <w:rsid w:val="00D80B0E"/>
    <w:rsid w:val="00DC1B10"/>
    <w:rsid w:val="00DC4689"/>
    <w:rsid w:val="00DC4B22"/>
    <w:rsid w:val="00DD041A"/>
    <w:rsid w:val="00DD35F3"/>
    <w:rsid w:val="00DE0D31"/>
    <w:rsid w:val="00DE3FDF"/>
    <w:rsid w:val="00DE7457"/>
    <w:rsid w:val="00DF7D35"/>
    <w:rsid w:val="00E26881"/>
    <w:rsid w:val="00E417C2"/>
    <w:rsid w:val="00E432A5"/>
    <w:rsid w:val="00E51DB1"/>
    <w:rsid w:val="00E74B0A"/>
    <w:rsid w:val="00E76319"/>
    <w:rsid w:val="00E95AA5"/>
    <w:rsid w:val="00EA2333"/>
    <w:rsid w:val="00EA450C"/>
    <w:rsid w:val="00EB5C4A"/>
    <w:rsid w:val="00EC0728"/>
    <w:rsid w:val="00EC0A96"/>
    <w:rsid w:val="00EC78B1"/>
    <w:rsid w:val="00ED2739"/>
    <w:rsid w:val="00EE1908"/>
    <w:rsid w:val="00EE3BC2"/>
    <w:rsid w:val="00EE706A"/>
    <w:rsid w:val="00F01EBD"/>
    <w:rsid w:val="00F0452C"/>
    <w:rsid w:val="00F061BF"/>
    <w:rsid w:val="00F12120"/>
    <w:rsid w:val="00F1385B"/>
    <w:rsid w:val="00F3500E"/>
    <w:rsid w:val="00F4546A"/>
    <w:rsid w:val="00F61E49"/>
    <w:rsid w:val="00F9567A"/>
    <w:rsid w:val="00F96177"/>
    <w:rsid w:val="00FB0EF3"/>
    <w:rsid w:val="00FB1996"/>
    <w:rsid w:val="00FD1BA4"/>
    <w:rsid w:val="00FD53B5"/>
    <w:rsid w:val="00FE2046"/>
    <w:rsid w:val="00FE72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3A3"/>
    <w:rPr>
      <w:rFonts w:ascii="Times New Roman" w:eastAsia="Times New Roman" w:hAnsi="Times New Roman" w:cs="Times New Roman"/>
    </w:rPr>
  </w:style>
  <w:style w:type="paragraph" w:styleId="Heading2">
    <w:name w:val="heading 2"/>
    <w:basedOn w:val="Normal"/>
    <w:link w:val="Heading2Char"/>
    <w:uiPriority w:val="9"/>
    <w:qFormat/>
    <w:rsid w:val="00F1385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 w:type="character" w:customStyle="1" w:styleId="Heading2Char">
    <w:name w:val="Heading 2 Char"/>
    <w:basedOn w:val="DefaultParagraphFont"/>
    <w:link w:val="Heading2"/>
    <w:uiPriority w:val="9"/>
    <w:rsid w:val="00F1385B"/>
    <w:rPr>
      <w:rFonts w:ascii="Times New Roman" w:eastAsia="Times New Roman" w:hAnsi="Times New Roman" w:cs="Times New Roman"/>
      <w:b/>
      <w:bCs/>
      <w:sz w:val="36"/>
      <w:szCs w:val="36"/>
    </w:rPr>
  </w:style>
  <w:style w:type="character" w:styleId="UnresolvedMention">
    <w:name w:val="Unresolved Mention"/>
    <w:basedOn w:val="DefaultParagraphFont"/>
    <w:uiPriority w:val="99"/>
    <w:semiHidden/>
    <w:unhideWhenUsed/>
    <w:rsid w:val="004F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95297342">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4948">
      <w:bodyDiv w:val="1"/>
      <w:marLeft w:val="0"/>
      <w:marRight w:val="0"/>
      <w:marTop w:val="0"/>
      <w:marBottom w:val="0"/>
      <w:divBdr>
        <w:top w:val="none" w:sz="0" w:space="0" w:color="auto"/>
        <w:left w:val="none" w:sz="0" w:space="0" w:color="auto"/>
        <w:bottom w:val="none" w:sz="0" w:space="0" w:color="auto"/>
        <w:right w:val="none" w:sz="0" w:space="0" w:color="auto"/>
      </w:divBdr>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190148765">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20024716">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03403092">
      <w:bodyDiv w:val="1"/>
      <w:marLeft w:val="0"/>
      <w:marRight w:val="0"/>
      <w:marTop w:val="0"/>
      <w:marBottom w:val="0"/>
      <w:divBdr>
        <w:top w:val="none" w:sz="0" w:space="0" w:color="auto"/>
        <w:left w:val="none" w:sz="0" w:space="0" w:color="auto"/>
        <w:bottom w:val="none" w:sz="0" w:space="0" w:color="auto"/>
        <w:right w:val="none" w:sz="0" w:space="0" w:color="auto"/>
      </w:divBdr>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26666304">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51843971">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474369309">
      <w:bodyDiv w:val="1"/>
      <w:marLeft w:val="0"/>
      <w:marRight w:val="0"/>
      <w:marTop w:val="0"/>
      <w:marBottom w:val="0"/>
      <w:divBdr>
        <w:top w:val="none" w:sz="0" w:space="0" w:color="auto"/>
        <w:left w:val="none" w:sz="0" w:space="0" w:color="auto"/>
        <w:bottom w:val="none" w:sz="0" w:space="0" w:color="auto"/>
        <w:right w:val="none" w:sz="0" w:space="0" w:color="auto"/>
      </w:divBdr>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01125911">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871070506">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286213">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esaldiva@txstate.edu" TargetMode="External"/><Relationship Id="rId13" Type="http://schemas.openxmlformats.org/officeDocument/2006/relationships/hyperlink" Target="https://volunteer.sxsw.com/register/" TargetMode="External"/><Relationship Id="rId3" Type="http://schemas.openxmlformats.org/officeDocument/2006/relationships/settings" Target="settings.xml"/><Relationship Id="rId7" Type="http://schemas.openxmlformats.org/officeDocument/2006/relationships/hyperlink" Target="mailto:bobcatbuild@txstate.edu" TargetMode="External"/><Relationship Id="rId12" Type="http://schemas.openxmlformats.org/officeDocument/2006/relationships/hyperlink" Target="mailto:gge8@txstate.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sl.dos.txstate.edu/history-rsvp.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npcwomen.dynamic.omegafi.com/wp-content/uploads/sites/2037/2020/02/NPC-Student-Advisory-Committee-Overview-2020-21.pdf" TargetMode="External"/><Relationship Id="rId4" Type="http://schemas.openxmlformats.org/officeDocument/2006/relationships/webSettings" Target="webSettings.xml"/><Relationship Id="rId9" Type="http://schemas.openxmlformats.org/officeDocument/2006/relationships/hyperlink" Target="https://nam04.safelinks.protection.outlook.com/?url=https%3A%2F%2Fwww.austinpanhellenic.org%2Fscholarships.html&amp;data=02%7C01%7Cmrh196%40txstate.edu%7C5aaa470945fe4d4b2cc708d7b6157a0a%7Cb19c134a14c94d4caf65c420f94c8cbb%7C0%7C0%7C637178075680094562&amp;sdata=k4DUEfl5v5f28NmiOjujMrDCO3TuAJeBdYm%2B1uEXcmY%3D&amp;reserved=0"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7</Pages>
  <Words>2521</Words>
  <Characters>14370</Characters>
  <Application>Microsoft Office Word</Application>
  <DocSecurity>4</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Vinall, Greer</cp:lastModifiedBy>
  <cp:revision>2</cp:revision>
  <cp:lastPrinted>2019-11-04T17:32:00Z</cp:lastPrinted>
  <dcterms:created xsi:type="dcterms:W3CDTF">2020-02-24T17:33:00Z</dcterms:created>
  <dcterms:modified xsi:type="dcterms:W3CDTF">2020-02-24T17:33:00Z</dcterms:modified>
</cp:coreProperties>
</file>